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47771070"/>
        <w:docPartObj>
          <w:docPartGallery w:val="Cover Pages"/>
          <w:docPartUnique/>
        </w:docPartObj>
      </w:sdtPr>
      <w:sdtEndPr>
        <w:rPr>
          <w:b/>
          <w:bCs/>
          <w:sz w:val="28"/>
          <w:szCs w:val="28"/>
        </w:rPr>
      </w:sdtEndPr>
      <w:sdtContent>
        <w:p w14:paraId="28AC03B7" w14:textId="531631E5" w:rsidR="000F3798" w:rsidRDefault="000F379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45280" behindDoc="0" locked="0" layoutInCell="1" allowOverlap="1" wp14:anchorId="1584F749" wp14:editId="5E40D1B6">
                    <wp:simplePos x="0" y="0"/>
                    <wp:positionH relativeFrom="column">
                      <wp:posOffset>-287655</wp:posOffset>
                    </wp:positionH>
                    <wp:positionV relativeFrom="paragraph">
                      <wp:posOffset>-114300</wp:posOffset>
                    </wp:positionV>
                    <wp:extent cx="6347460" cy="1577340"/>
                    <wp:effectExtent l="0" t="0" r="0" b="3810"/>
                    <wp:wrapNone/>
                    <wp:docPr id="448" name="Text Box 44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347460" cy="15773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15BC379" w14:textId="668A0074" w:rsidR="00E2718D" w:rsidRPr="00E2718D" w:rsidRDefault="000F3798" w:rsidP="00E2718D">
                                <w:pPr>
                                  <w:jc w:val="center"/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 </w:t>
                                </w:r>
                                <w:r w:rsidR="00E2718D"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COMPREHENSIVE</w:t>
                                </w:r>
                                <w:r w:rsid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E2718D"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RAINING ON HPE’S AI</w:t>
                                </w:r>
                              </w:p>
                              <w:p w14:paraId="2E0CBB55" w14:textId="56B585FD" w:rsidR="000F3798" w:rsidRPr="00E2718D" w:rsidRDefault="00E2718D" w:rsidP="00E2718D">
                                <w:pPr>
                                  <w:jc w:val="center"/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OLUTION OFFERINGS:</w:t>
                                </w:r>
                                <w:r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BUILD, DEPLOY AND</w:t>
                                </w:r>
                                <w:r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E2718D">
                                  <w:rPr>
                                    <w:color w:val="000000" w:themeColor="text1"/>
                                    <w:sz w:val="52"/>
                                    <w:szCs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CCELERA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584F74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8" o:spid="_x0000_s1026" type="#_x0000_t202" style="position:absolute;margin-left:-22.65pt;margin-top:-9pt;width:499.8pt;height:124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" filled="f" stroked="f">
                    <v:textbox>
                      <w:txbxContent>
                        <w:p w14:paraId="615BC379" w14:textId="668A0074" w:rsidR="00E2718D" w:rsidRPr="00E2718D" w:rsidRDefault="000F3798" w:rsidP="00E2718D">
                          <w:pPr>
                            <w:jc w:val="center"/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 </w:t>
                          </w:r>
                          <w:r w:rsidR="00E2718D"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COMPREHENSIVE</w:t>
                          </w:r>
                          <w:r w:rsid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E2718D"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RAINING ON HPE’S AI</w:t>
                          </w:r>
                        </w:p>
                        <w:p w14:paraId="2E0CBB55" w14:textId="56B585FD" w:rsidR="000F3798" w:rsidRPr="00E2718D" w:rsidRDefault="00E2718D" w:rsidP="00E2718D">
                          <w:pPr>
                            <w:jc w:val="center"/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OLUTION OFFERINGS:</w:t>
                          </w:r>
                          <w:r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BUILD, DEPLOY AND</w:t>
                          </w:r>
                          <w:r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E2718D">
                            <w:rPr>
                              <w:color w:val="000000" w:themeColor="tex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ACCELERAT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41184" behindDoc="0" locked="0" layoutInCell="1" allowOverlap="1" wp14:anchorId="1C52D0C0" wp14:editId="301F10A5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D76D2CD" w14:textId="72B7F299" w:rsidR="000F3798" w:rsidRDefault="000F379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3EBF0EC4" w14:textId="6750654E" w:rsidR="000F3798" w:rsidRDefault="000F3798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HPE Official Curriculum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14:paraId="42A63A83" w14:textId="48103C7B" w:rsidR="000F3798" w:rsidRDefault="000F3798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loudThat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3-01-02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7E1F8E1A" w14:textId="0391095F" w:rsidR="000F3798" w:rsidRDefault="00E2718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1/2/202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1C52D0C0" id="Group 453" o:spid="_x0000_s1027" style="position:absolute;margin-left:193.95pt;margin-top:0;width:245.15pt;height:11in;z-index:25174118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">
                    <v:rect id="Rectangle 459" o:spid="_x0000_s1028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" fillcolor="#a8d08d [1945]" stroked="f" strokecolor="white" strokeweight="1pt">
                      <v:fill r:id="rId8" o:title="" opacity="52428f" color2="white [3212]" o:opacity2="52428f" type="pattern"/>
                      <v:shadow color="#d8d8d8" offset="3pt,3pt"/>
                    </v:rect>
                    <v:rect id="Rectangle 460" o:spid="_x0000_s1029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30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5D76D2CD" w14:textId="72B7F299" w:rsidR="000F3798" w:rsidRDefault="000F3798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angle 9" o:spid="_x0000_s1031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3EBF0EC4" w14:textId="6750654E" w:rsidR="000F3798" w:rsidRDefault="000F3798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PE Official Curriculum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42A63A83" w14:textId="48103C7B" w:rsidR="000F3798" w:rsidRDefault="000F3798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FFFFFF" w:themeColor="background1"/>
                                  </w:rPr>
                                  <w:t>CloudThat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3-01-02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E1F8E1A" w14:textId="0391095F" w:rsidR="000F3798" w:rsidRDefault="00E2718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1/2/2023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43232" behindDoc="0" locked="0" layoutInCell="0" allowOverlap="1" wp14:anchorId="32CE5AF1" wp14:editId="31839097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33908755" w14:textId="401181DA" w:rsidR="000F3798" w:rsidRDefault="000F3798" w:rsidP="000F3798">
                                    <w:pPr>
                                      <w:pStyle w:val="NoSpacing"/>
                                      <w:jc w:val="center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Learner’s Lab Gui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32CE5AF1" id="Rectangle 16" o:spid="_x0000_s1032" style="position:absolute;margin-left:0;margin-top:0;width:548.85pt;height:50.4pt;z-index:25174323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33908755" w14:textId="401181DA" w:rsidR="000F3798" w:rsidRDefault="000F3798" w:rsidP="000F3798">
                              <w:pPr>
                                <w:pStyle w:val="NoSpacing"/>
                                <w:jc w:val="center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Learner’s Lab Guid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14A47DD3" w14:textId="77777777" w:rsidR="000F3798" w:rsidRDefault="000F3798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br w:type="page"/>
          </w:r>
        </w:p>
        <w:p w14:paraId="5FE7AC24" w14:textId="77777777" w:rsidR="000F3798" w:rsidRPr="00797860" w:rsidRDefault="000F3798" w:rsidP="00797860">
          <w:pPr>
            <w:jc w:val="center"/>
            <w:rPr>
              <w:b/>
              <w:bCs/>
              <w:sz w:val="32"/>
              <w:szCs w:val="32"/>
            </w:rPr>
          </w:pPr>
          <w:r w:rsidRPr="00797860">
            <w:rPr>
              <w:b/>
              <w:bCs/>
              <w:sz w:val="32"/>
              <w:szCs w:val="32"/>
            </w:rPr>
            <w:lastRenderedPageBreak/>
            <w:t>Index</w:t>
          </w:r>
        </w:p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shd w:val="clear" w:color="auto" w:fill="D5DCE4" w:themeFill="text2" w:themeFillTint="33"/>
            <w:tblLook w:val="04A0" w:firstRow="1" w:lastRow="0" w:firstColumn="1" w:lastColumn="0" w:noHBand="0" w:noVBand="1"/>
          </w:tblPr>
          <w:tblGrid>
            <w:gridCol w:w="448"/>
            <w:gridCol w:w="6135"/>
            <w:gridCol w:w="1624"/>
            <w:gridCol w:w="1153"/>
          </w:tblGrid>
          <w:tr w:rsidR="00102B38" w:rsidRPr="00797860" w14:paraId="62E493D5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1468111C" w14:textId="4AA70973" w:rsidR="00221115" w:rsidRPr="00102B38" w:rsidRDefault="00221115" w:rsidP="00DC7459">
                <w:pPr>
                  <w:spacing w:line="360" w:lineRule="auto"/>
                  <w:rPr>
                    <w:b/>
                    <w:bCs/>
                    <w:color w:val="ED7D31" w:themeColor="accent2"/>
                    <w:sz w:val="28"/>
                    <w:szCs w:val="28"/>
                  </w:rPr>
                </w:pPr>
                <w:r w:rsidRPr="00102B38">
                  <w:rPr>
                    <w:b/>
                    <w:bCs/>
                    <w:color w:val="ED7D31" w:themeColor="accent2"/>
                    <w:sz w:val="28"/>
                    <w:szCs w:val="28"/>
                  </w:rPr>
                  <w:t>Sr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7652C92" w14:textId="1B683552" w:rsidR="00221115" w:rsidRPr="00102B38" w:rsidRDefault="00221115" w:rsidP="00DC7459">
                <w:pPr>
                  <w:spacing w:line="360" w:lineRule="auto"/>
                  <w:rPr>
                    <w:b/>
                    <w:bCs/>
                    <w:color w:val="ED7D31" w:themeColor="accent2"/>
                    <w:sz w:val="28"/>
                    <w:szCs w:val="28"/>
                  </w:rPr>
                </w:pPr>
                <w:r w:rsidRPr="00102B38">
                  <w:rPr>
                    <w:b/>
                    <w:bCs/>
                    <w:color w:val="ED7D31" w:themeColor="accent2"/>
                    <w:sz w:val="28"/>
                    <w:szCs w:val="28"/>
                  </w:rPr>
                  <w:t>Topic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F6BDABA" w14:textId="4853986C" w:rsidR="00221115" w:rsidRPr="00102B38" w:rsidRDefault="00221115" w:rsidP="00DC7459">
                <w:pPr>
                  <w:spacing w:line="360" w:lineRule="auto"/>
                  <w:rPr>
                    <w:b/>
                    <w:bCs/>
                    <w:color w:val="ED7D31" w:themeColor="accent2"/>
                    <w:sz w:val="28"/>
                    <w:szCs w:val="28"/>
                  </w:rPr>
                </w:pPr>
                <w:r w:rsidRPr="00102B38">
                  <w:rPr>
                    <w:b/>
                    <w:bCs/>
                    <w:color w:val="ED7D31" w:themeColor="accent2"/>
                    <w:sz w:val="28"/>
                    <w:szCs w:val="28"/>
                  </w:rPr>
                  <w:t>Title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67B31990" w14:textId="170C0A4D" w:rsidR="00221115" w:rsidRPr="00102B38" w:rsidRDefault="00221115" w:rsidP="00DC7459">
                <w:pPr>
                  <w:spacing w:line="360" w:lineRule="auto"/>
                  <w:rPr>
                    <w:b/>
                    <w:bCs/>
                    <w:color w:val="ED7D31" w:themeColor="accent2"/>
                    <w:sz w:val="28"/>
                    <w:szCs w:val="28"/>
                  </w:rPr>
                </w:pPr>
                <w:r w:rsidRPr="00102B38">
                  <w:rPr>
                    <w:b/>
                    <w:bCs/>
                    <w:color w:val="ED7D31" w:themeColor="accent2"/>
                    <w:sz w:val="28"/>
                    <w:szCs w:val="28"/>
                  </w:rPr>
                  <w:t>Page No</w:t>
                </w:r>
              </w:p>
            </w:tc>
          </w:tr>
          <w:tr w:rsidR="00102B38" w:rsidRPr="00797860" w14:paraId="154B09D9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76084371" w14:textId="45A59012" w:rsidR="00221115" w:rsidRPr="00797860" w:rsidRDefault="00221115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1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361049ED" w14:textId="36685445" w:rsidR="00221115" w:rsidRPr="00797860" w:rsidRDefault="00FC48AA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 xml:space="preserve">Launch </w:t>
                </w:r>
                <w:r w:rsidR="00841570" w:rsidRPr="00841570">
                  <w:rPr>
                    <w:sz w:val="28"/>
                    <w:szCs w:val="28"/>
                  </w:rPr>
                  <w:t>VM instance</w:t>
                </w:r>
                <w:r w:rsidR="00841570">
                  <w:rPr>
                    <w:sz w:val="28"/>
                    <w:szCs w:val="28"/>
                  </w:rPr>
                  <w:t xml:space="preserve"> in GCP Compute </w:t>
                </w:r>
                <w:proofErr w:type="spellStart"/>
                <w:r w:rsidR="00841570">
                  <w:rPr>
                    <w:sz w:val="28"/>
                    <w:szCs w:val="28"/>
                  </w:rPr>
                  <w:t>Enine</w:t>
                </w:r>
                <w:proofErr w:type="spellEnd"/>
                <w:r w:rsidRPr="00797860">
                  <w:rPr>
                    <w:sz w:val="28"/>
                    <w:szCs w:val="28"/>
                  </w:rPr>
                  <w:t xml:space="preserve"> 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29F0D6F3" w14:textId="0037BEF0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1772F78E" w14:textId="033868BF" w:rsidR="00221115" w:rsidRPr="00797860" w:rsidRDefault="00221115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</w:p>
            </w:tc>
          </w:tr>
          <w:tr w:rsidR="008739EF" w:rsidRPr="00797860" w14:paraId="63FEC01C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6CFEA0F3" w14:textId="77777777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F7175DF" w14:textId="5A3C924D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 xml:space="preserve">1.1 Launch </w:t>
                </w:r>
                <w:r w:rsidR="00841570">
                  <w:rPr>
                    <w:sz w:val="28"/>
                    <w:szCs w:val="28"/>
                  </w:rPr>
                  <w:t>VM</w:t>
                </w:r>
                <w:r>
                  <w:rPr>
                    <w:sz w:val="28"/>
                    <w:szCs w:val="28"/>
                  </w:rPr>
                  <w:t xml:space="preserve"> Instance - Scratch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3EC3E5EC" w14:textId="75A49FF4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1</w:t>
                </w:r>
                <w:r>
                  <w:rPr>
                    <w:sz w:val="28"/>
                    <w:szCs w:val="28"/>
                  </w:rPr>
                  <w:t>a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C585696" w14:textId="2617291A" w:rsidR="008739EF" w:rsidRPr="00797860" w:rsidRDefault="008739EF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2-9</w:t>
                </w:r>
              </w:p>
            </w:tc>
          </w:tr>
          <w:tr w:rsidR="008739EF" w:rsidRPr="00797860" w14:paraId="1BF7EF73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281A0194" w14:textId="77777777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8BB579C" w14:textId="03840078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 xml:space="preserve">1.2 Launch </w:t>
                </w:r>
                <w:r w:rsidR="00841570">
                  <w:rPr>
                    <w:sz w:val="28"/>
                    <w:szCs w:val="28"/>
                  </w:rPr>
                  <w:t>VM</w:t>
                </w:r>
                <w:r>
                  <w:rPr>
                    <w:sz w:val="28"/>
                    <w:szCs w:val="28"/>
                  </w:rPr>
                  <w:t xml:space="preserve"> Instance </w:t>
                </w:r>
                <w:r w:rsidR="00841570">
                  <w:rPr>
                    <w:sz w:val="28"/>
                    <w:szCs w:val="28"/>
                  </w:rPr>
                  <w:t>–</w:t>
                </w:r>
                <w:r>
                  <w:rPr>
                    <w:sz w:val="28"/>
                    <w:szCs w:val="28"/>
                  </w:rPr>
                  <w:t xml:space="preserve"> </w:t>
                </w:r>
                <w:r w:rsidR="00841570">
                  <w:rPr>
                    <w:sz w:val="28"/>
                    <w:szCs w:val="28"/>
                  </w:rPr>
                  <w:t>From Image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161CA66C" w14:textId="59B2D3DA" w:rsidR="008739EF" w:rsidRPr="00797860" w:rsidRDefault="008739EF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1</w:t>
                </w:r>
                <w:r>
                  <w:rPr>
                    <w:sz w:val="28"/>
                    <w:szCs w:val="28"/>
                  </w:rPr>
                  <w:t>b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6429358B" w14:textId="471B7A23" w:rsidR="008739EF" w:rsidRPr="00797860" w:rsidRDefault="00081BE2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10-18</w:t>
                </w:r>
              </w:p>
            </w:tc>
          </w:tr>
          <w:tr w:rsidR="00102B38" w:rsidRPr="00797860" w14:paraId="31047834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7AC58998" w14:textId="2BE1B506" w:rsidR="00221115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2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73C7C2A" w14:textId="10FE52FB" w:rsidR="00221115" w:rsidRPr="00797860" w:rsidRDefault="00501DA6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501DA6">
                  <w:rPr>
                    <w:sz w:val="28"/>
                    <w:szCs w:val="28"/>
                  </w:rPr>
                  <w:t>Connect to GCP VM Instance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3674191F" w14:textId="381AEA7D" w:rsidR="00221115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2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1EF48724" w14:textId="46312101" w:rsidR="00221115" w:rsidRPr="00797860" w:rsidRDefault="00DC7459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1</w:t>
                </w:r>
                <w:r w:rsidR="00081BE2">
                  <w:rPr>
                    <w:sz w:val="28"/>
                    <w:szCs w:val="28"/>
                  </w:rPr>
                  <w:t>9</w:t>
                </w:r>
                <w:r w:rsidRPr="00797860">
                  <w:rPr>
                    <w:sz w:val="28"/>
                    <w:szCs w:val="28"/>
                  </w:rPr>
                  <w:t>-</w:t>
                </w:r>
                <w:r w:rsidR="009102A0" w:rsidRPr="00797860">
                  <w:rPr>
                    <w:sz w:val="28"/>
                    <w:szCs w:val="28"/>
                  </w:rPr>
                  <w:t>15</w:t>
                </w:r>
              </w:p>
            </w:tc>
          </w:tr>
          <w:tr w:rsidR="00102B38" w:rsidRPr="00797860" w14:paraId="6F148DC0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13843D08" w14:textId="77777777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53262316" w14:textId="23E837BE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2.1</w:t>
                </w:r>
                <w:r w:rsidR="00DA4C1C">
                  <w:rPr>
                    <w:sz w:val="28"/>
                    <w:szCs w:val="28"/>
                  </w:rPr>
                  <w:t xml:space="preserve"> </w:t>
                </w:r>
                <w:r w:rsidR="00DA4C1C" w:rsidRPr="00DA4C1C">
                  <w:rPr>
                    <w:sz w:val="28"/>
                    <w:szCs w:val="28"/>
                  </w:rPr>
                  <w:t>With SSH access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91CF242" w14:textId="77777777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6686C410" w14:textId="5F4BF614" w:rsidR="003E065E" w:rsidRPr="00797860" w:rsidRDefault="00DC7459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1</w:t>
                </w:r>
                <w:r w:rsidR="00081BE2">
                  <w:rPr>
                    <w:sz w:val="28"/>
                    <w:szCs w:val="28"/>
                  </w:rPr>
                  <w:t>9</w:t>
                </w:r>
                <w:r w:rsidRPr="00797860">
                  <w:rPr>
                    <w:sz w:val="28"/>
                    <w:szCs w:val="28"/>
                  </w:rPr>
                  <w:t>-</w:t>
                </w:r>
                <w:r w:rsidR="00081BE2">
                  <w:rPr>
                    <w:sz w:val="28"/>
                    <w:szCs w:val="28"/>
                  </w:rPr>
                  <w:t>21</w:t>
                </w:r>
              </w:p>
            </w:tc>
          </w:tr>
          <w:tr w:rsidR="00102B38" w:rsidRPr="00797860" w14:paraId="52E1A431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028EE721" w14:textId="77777777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3F459183" w14:textId="560465EE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 xml:space="preserve">2.2 Connect using </w:t>
                </w:r>
                <w:r w:rsidR="00DA4C1C">
                  <w:rPr>
                    <w:sz w:val="28"/>
                    <w:szCs w:val="28"/>
                  </w:rPr>
                  <w:t>Remote Desktop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6AEC3517" w14:textId="77777777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2BDB6C9" w14:textId="61AEEE63" w:rsidR="003E065E" w:rsidRPr="00797860" w:rsidRDefault="00081BE2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2</w:t>
                </w:r>
                <w:r w:rsidR="009102A0" w:rsidRPr="00797860">
                  <w:rPr>
                    <w:sz w:val="28"/>
                    <w:szCs w:val="28"/>
                  </w:rPr>
                  <w:t>2-</w:t>
                </w:r>
                <w:r>
                  <w:rPr>
                    <w:sz w:val="28"/>
                    <w:szCs w:val="28"/>
                  </w:rPr>
                  <w:t>25</w:t>
                </w:r>
              </w:p>
            </w:tc>
          </w:tr>
          <w:tr w:rsidR="00102B38" w:rsidRPr="00797860" w14:paraId="51795C92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3564D8E6" w14:textId="6D7634B5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3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78E1B503" w14:textId="1A087D51" w:rsidR="003E065E" w:rsidRPr="00797860" w:rsidRDefault="00DA4C1C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DA4C1C">
                  <w:rPr>
                    <w:sz w:val="28"/>
                    <w:szCs w:val="28"/>
                  </w:rPr>
                  <w:t xml:space="preserve">Install </w:t>
                </w:r>
                <w:proofErr w:type="spellStart"/>
                <w:r w:rsidRPr="00DA4C1C">
                  <w:rPr>
                    <w:sz w:val="28"/>
                    <w:szCs w:val="28"/>
                  </w:rPr>
                  <w:t>Smartsim</w:t>
                </w:r>
                <w:proofErr w:type="spellEnd"/>
                <w:r w:rsidRPr="00DA4C1C">
                  <w:rPr>
                    <w:sz w:val="28"/>
                    <w:szCs w:val="28"/>
                  </w:rPr>
                  <w:t xml:space="preserve"> on GCP VM Instance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5EA1C8B" w14:textId="7F485481" w:rsidR="003E065E" w:rsidRPr="00797860" w:rsidRDefault="003E065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3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155BC11" w14:textId="0EC42D2E" w:rsidR="003E065E" w:rsidRPr="00797860" w:rsidRDefault="00081BE2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2</w:t>
                </w:r>
                <w:r w:rsidR="009102A0" w:rsidRPr="00797860">
                  <w:rPr>
                    <w:sz w:val="28"/>
                    <w:szCs w:val="28"/>
                  </w:rPr>
                  <w:t>6-</w:t>
                </w:r>
                <w:r w:rsidR="003437F5">
                  <w:rPr>
                    <w:sz w:val="28"/>
                    <w:szCs w:val="28"/>
                  </w:rPr>
                  <w:t>19</w:t>
                </w:r>
              </w:p>
            </w:tc>
          </w:tr>
          <w:tr w:rsidR="00102B38" w:rsidRPr="00797860" w14:paraId="59AAFADF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37E128D4" w14:textId="0E7701D6" w:rsidR="003E065E" w:rsidRPr="00797860" w:rsidRDefault="00D37D64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4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53E8140C" w14:textId="2C936B1B" w:rsidR="003E065E" w:rsidRPr="00797860" w:rsidRDefault="003A139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3A139E">
                  <w:rPr>
                    <w:sz w:val="28"/>
                    <w:szCs w:val="28"/>
                  </w:rPr>
                  <w:t>Install Pachyderm</w:t>
                </w:r>
                <w:r w:rsidR="00C52D0E">
                  <w:rPr>
                    <w:sz w:val="28"/>
                    <w:szCs w:val="28"/>
                  </w:rPr>
                  <w:t xml:space="preserve"> and Seldon core</w:t>
                </w:r>
                <w:r w:rsidRPr="003A139E">
                  <w:rPr>
                    <w:sz w:val="28"/>
                    <w:szCs w:val="28"/>
                  </w:rPr>
                  <w:t xml:space="preserve"> on GCP Ubuntu VM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955F1B2" w14:textId="3D5EFE05" w:rsidR="003E065E" w:rsidRPr="00797860" w:rsidRDefault="00D37D64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4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4125EB44" w14:textId="7C7C9AB7" w:rsidR="003E065E" w:rsidRPr="00797860" w:rsidRDefault="003437F5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20</w:t>
                </w:r>
                <w:r w:rsidR="009102A0" w:rsidRPr="00797860">
                  <w:rPr>
                    <w:sz w:val="28"/>
                    <w:szCs w:val="28"/>
                  </w:rPr>
                  <w:t>-</w:t>
                </w:r>
                <w:r w:rsidR="00081BE2">
                  <w:rPr>
                    <w:sz w:val="28"/>
                    <w:szCs w:val="28"/>
                  </w:rPr>
                  <w:t>3</w:t>
                </w:r>
                <w:r>
                  <w:rPr>
                    <w:sz w:val="28"/>
                    <w:szCs w:val="28"/>
                  </w:rPr>
                  <w:t>3</w:t>
                </w:r>
              </w:p>
            </w:tc>
          </w:tr>
          <w:tr w:rsidR="00102B38" w:rsidRPr="00797860" w14:paraId="536CD71E" w14:textId="77777777" w:rsidTr="00D226B9">
            <w:tc>
              <w:tcPr>
                <w:tcW w:w="0" w:type="auto"/>
                <w:shd w:val="clear" w:color="auto" w:fill="D5DCE4" w:themeFill="text2" w:themeFillTint="33"/>
              </w:tcPr>
              <w:p w14:paraId="0F67283D" w14:textId="6FB73098" w:rsidR="003E065E" w:rsidRPr="00797860" w:rsidRDefault="00361BEA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5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037F5CDE" w14:textId="0EB4AFC4" w:rsidR="003E065E" w:rsidRPr="00797860" w:rsidRDefault="003A139E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3A139E">
                  <w:rPr>
                    <w:sz w:val="28"/>
                    <w:szCs w:val="28"/>
                  </w:rPr>
                  <w:t>Install S</w:t>
                </w:r>
                <w:r w:rsidR="00C52D0E">
                  <w:rPr>
                    <w:sz w:val="28"/>
                    <w:szCs w:val="28"/>
                  </w:rPr>
                  <w:t xml:space="preserve">warm Learning </w:t>
                </w:r>
                <w:r w:rsidRPr="003A139E">
                  <w:rPr>
                    <w:sz w:val="28"/>
                    <w:szCs w:val="28"/>
                  </w:rPr>
                  <w:t>on GCP Ubuntu VM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481A66AC" w14:textId="494D6F7D" w:rsidR="003E065E" w:rsidRPr="00797860" w:rsidRDefault="00361BEA" w:rsidP="00DC7459">
                <w:pPr>
                  <w:spacing w:line="360" w:lineRule="auto"/>
                  <w:rPr>
                    <w:sz w:val="28"/>
                    <w:szCs w:val="28"/>
                  </w:rPr>
                </w:pPr>
                <w:r w:rsidRPr="00797860">
                  <w:rPr>
                    <w:sz w:val="28"/>
                    <w:szCs w:val="28"/>
                  </w:rPr>
                  <w:t>Appendix 5</w:t>
                </w:r>
              </w:p>
            </w:tc>
            <w:tc>
              <w:tcPr>
                <w:tcW w:w="0" w:type="auto"/>
                <w:shd w:val="clear" w:color="auto" w:fill="D5DCE4" w:themeFill="text2" w:themeFillTint="33"/>
              </w:tcPr>
              <w:p w14:paraId="37E1ACE7" w14:textId="620FA5AC" w:rsidR="003E065E" w:rsidRPr="00797860" w:rsidRDefault="00081BE2" w:rsidP="006935B7">
                <w:pPr>
                  <w:spacing w:line="360" w:lineRule="auto"/>
                  <w:jc w:val="right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3</w:t>
                </w:r>
                <w:r w:rsidR="003437F5">
                  <w:rPr>
                    <w:sz w:val="28"/>
                    <w:szCs w:val="28"/>
                  </w:rPr>
                  <w:t>4</w:t>
                </w:r>
                <w:r w:rsidR="009D60C2" w:rsidRPr="00797860">
                  <w:rPr>
                    <w:sz w:val="28"/>
                    <w:szCs w:val="28"/>
                  </w:rPr>
                  <w:t>-</w:t>
                </w:r>
                <w:r w:rsidR="003437F5">
                  <w:rPr>
                    <w:sz w:val="28"/>
                    <w:szCs w:val="28"/>
                  </w:rPr>
                  <w:t>55</w:t>
                </w:r>
              </w:p>
            </w:tc>
          </w:tr>
        </w:tbl>
        <w:p w14:paraId="0A084016" w14:textId="49041734" w:rsidR="000F3798" w:rsidRDefault="000F3798" w:rsidP="00D226B9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br w:type="page"/>
          </w:r>
        </w:p>
      </w:sdtContent>
    </w:sdt>
    <w:p w14:paraId="46AC972B" w14:textId="2BAA993D" w:rsidR="000F3798" w:rsidRPr="000F3798" w:rsidRDefault="000F3798" w:rsidP="000F3798">
      <w:pPr>
        <w:jc w:val="center"/>
        <w:rPr>
          <w:b/>
          <w:bCs/>
          <w:sz w:val="28"/>
          <w:szCs w:val="28"/>
        </w:rPr>
      </w:pPr>
      <w:r w:rsidRPr="000F3798">
        <w:rPr>
          <w:b/>
          <w:bCs/>
          <w:sz w:val="28"/>
          <w:szCs w:val="28"/>
        </w:rPr>
        <w:lastRenderedPageBreak/>
        <w:t>Appendix 1</w:t>
      </w:r>
      <w:r w:rsidR="008739EF">
        <w:rPr>
          <w:b/>
          <w:bCs/>
          <w:sz w:val="28"/>
          <w:szCs w:val="28"/>
        </w:rPr>
        <w:t>a</w:t>
      </w:r>
    </w:p>
    <w:p w14:paraId="58245D03" w14:textId="508CE413" w:rsidR="00FC48AA" w:rsidRDefault="00FC48AA">
      <w:pPr>
        <w:rPr>
          <w:b/>
          <w:bCs/>
        </w:rPr>
      </w:pPr>
      <w:r>
        <w:rPr>
          <w:b/>
          <w:bCs/>
        </w:rPr>
        <w:t xml:space="preserve">Launch </w:t>
      </w:r>
      <w:r w:rsidR="00AB1485">
        <w:rPr>
          <w:b/>
          <w:bCs/>
        </w:rPr>
        <w:t>VM</w:t>
      </w:r>
      <w:r>
        <w:rPr>
          <w:b/>
          <w:bCs/>
        </w:rPr>
        <w:t xml:space="preserve"> Instance</w:t>
      </w:r>
    </w:p>
    <w:p w14:paraId="35173B62" w14:textId="327B2D61" w:rsidR="00122B35" w:rsidRDefault="00122B35">
      <w:r>
        <w:t xml:space="preserve">Step 1: Use the URL </w:t>
      </w:r>
      <w:r w:rsidR="00841570" w:rsidRPr="00841570">
        <w:t>https://console.cloud.google.com/</w:t>
      </w:r>
      <w:r>
        <w:t xml:space="preserve">shared with you for Login to </w:t>
      </w:r>
      <w:r w:rsidR="00841570">
        <w:t>GCP</w:t>
      </w:r>
      <w:r>
        <w:t xml:space="preserve"> console. After successful login you will get </w:t>
      </w:r>
      <w:r w:rsidR="00841570">
        <w:t>GCP</w:t>
      </w:r>
      <w:r>
        <w:t xml:space="preserve"> Management Console Page as follows</w:t>
      </w:r>
      <w:r w:rsidR="00841570">
        <w:t>. Open Compute Engine Instances tab.</w:t>
      </w:r>
    </w:p>
    <w:p w14:paraId="2FBC62DC" w14:textId="11A8232A" w:rsidR="00122B35" w:rsidRDefault="0084157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3D0041" wp14:editId="27B8A729">
                <wp:simplePos x="0" y="0"/>
                <wp:positionH relativeFrom="column">
                  <wp:posOffset>581025</wp:posOffset>
                </wp:positionH>
                <wp:positionV relativeFrom="paragraph">
                  <wp:posOffset>2157095</wp:posOffset>
                </wp:positionV>
                <wp:extent cx="304800" cy="200025"/>
                <wp:effectExtent l="0" t="38100" r="57150" b="285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352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45.75pt;margin-top:169.85pt;width:24pt;height:15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56A3D5" wp14:editId="2F3FFB1A">
                <wp:simplePos x="0" y="0"/>
                <wp:positionH relativeFrom="column">
                  <wp:posOffset>883920</wp:posOffset>
                </wp:positionH>
                <wp:positionV relativeFrom="paragraph">
                  <wp:posOffset>1987550</wp:posOffset>
                </wp:positionV>
                <wp:extent cx="861060" cy="171450"/>
                <wp:effectExtent l="0" t="0" r="1524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06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5CE337" id="Rectangle 2" o:spid="_x0000_s1026" style="position:absolute;margin-left:69.6pt;margin-top:156.5pt;width:67.8pt;height:13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10EAA49D" wp14:editId="7768BDF6">
            <wp:extent cx="5878472" cy="2819400"/>
            <wp:effectExtent l="0" t="0" r="825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2406" cy="282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9B342" w14:textId="23AF8C70" w:rsidR="00841570" w:rsidRDefault="00841570">
      <w:r>
        <w:t>Or you can select from left menu</w:t>
      </w:r>
    </w:p>
    <w:p w14:paraId="530FD907" w14:textId="58EDF616" w:rsidR="00122B35" w:rsidRDefault="0084157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1307B8" wp14:editId="66B891A8">
                <wp:simplePos x="0" y="0"/>
                <wp:positionH relativeFrom="column">
                  <wp:posOffset>657225</wp:posOffset>
                </wp:positionH>
                <wp:positionV relativeFrom="paragraph">
                  <wp:posOffset>323215</wp:posOffset>
                </wp:positionV>
                <wp:extent cx="342900" cy="228600"/>
                <wp:effectExtent l="0" t="38100" r="57150" b="190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C61D66" id="Straight Arrow Connector 6" o:spid="_x0000_s1026" type="#_x0000_t32" style="position:absolute;margin-left:51.75pt;margin-top:25.45pt;width:27pt;height:18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B539BCA" wp14:editId="5CEE9009">
                <wp:simplePos x="0" y="0"/>
                <wp:positionH relativeFrom="column">
                  <wp:posOffset>998220</wp:posOffset>
                </wp:positionH>
                <wp:positionV relativeFrom="paragraph">
                  <wp:posOffset>183515</wp:posOffset>
                </wp:positionV>
                <wp:extent cx="426720" cy="142875"/>
                <wp:effectExtent l="0" t="0" r="1143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5C210E" id="Rectangle 5" o:spid="_x0000_s1026" style="position:absolute;margin-left:78.6pt;margin-top:14.45pt;width:33.6pt;height:11.25pt;z-index:251801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58EB7490" wp14:editId="5BE398E5">
            <wp:extent cx="5731510" cy="2769870"/>
            <wp:effectExtent l="0" t="0" r="2540" b="0"/>
            <wp:docPr id="483" name="Picture 48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383FD" w14:textId="49C624C4" w:rsidR="00122B35" w:rsidRDefault="00122B35">
      <w:r>
        <w:t xml:space="preserve">Step </w:t>
      </w:r>
      <w:r w:rsidR="007A3E13">
        <w:t>2:</w:t>
      </w:r>
      <w:r>
        <w:t xml:space="preserve"> </w:t>
      </w:r>
      <w:r w:rsidR="00841570">
        <w:t>You</w:t>
      </w:r>
      <w:r w:rsidR="007A3E13">
        <w:t xml:space="preserve"> will </w:t>
      </w:r>
      <w:r w:rsidR="00841570">
        <w:t xml:space="preserve">be </w:t>
      </w:r>
      <w:r w:rsidR="007A3E13">
        <w:t>redirect</w:t>
      </w:r>
      <w:r w:rsidR="00841570">
        <w:t>ed</w:t>
      </w:r>
      <w:r w:rsidR="007A3E13">
        <w:t xml:space="preserve"> to </w:t>
      </w:r>
      <w:r w:rsidR="00841570">
        <w:t>VM</w:t>
      </w:r>
      <w:r w:rsidR="007A3E13">
        <w:t xml:space="preserve"> Dashboar</w:t>
      </w:r>
      <w:r w:rsidR="00EB6888">
        <w:t>d. Click on the ‘create instance’ button</w:t>
      </w:r>
    </w:p>
    <w:p w14:paraId="292B956C" w14:textId="53683D22" w:rsidR="007A3E13" w:rsidRDefault="0084157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9948234" wp14:editId="504C67D4">
                <wp:simplePos x="0" y="0"/>
                <wp:positionH relativeFrom="column">
                  <wp:posOffset>1356360</wp:posOffset>
                </wp:positionH>
                <wp:positionV relativeFrom="paragraph">
                  <wp:posOffset>472440</wp:posOffset>
                </wp:positionV>
                <wp:extent cx="342900" cy="228600"/>
                <wp:effectExtent l="0" t="38100" r="57150" b="19050"/>
                <wp:wrapNone/>
                <wp:docPr id="506" name="Straight Arrow Connector 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359014" id="Straight Arrow Connector 506" o:spid="_x0000_s1026" type="#_x0000_t32" style="position:absolute;margin-left:106.8pt;margin-top:37.2pt;width:27pt;height:18pt;flip:y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8F3876E" wp14:editId="235E4FAA">
                <wp:simplePos x="0" y="0"/>
                <wp:positionH relativeFrom="column">
                  <wp:posOffset>1691640</wp:posOffset>
                </wp:positionH>
                <wp:positionV relativeFrom="paragraph">
                  <wp:posOffset>304800</wp:posOffset>
                </wp:positionV>
                <wp:extent cx="586740" cy="142875"/>
                <wp:effectExtent l="0" t="0" r="22860" b="28575"/>
                <wp:wrapNone/>
                <wp:docPr id="485" name="Rectangle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9DF4B9" id="Rectangle 485" o:spid="_x0000_s1026" style="position:absolute;margin-left:133.2pt;margin-top:24pt;width:46.2pt;height:11.25pt;z-index:251803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" filled="f" strokecolor="#ed7d31 [3205]" strokeweight="1pt"/>
            </w:pict>
          </mc:Fallback>
        </mc:AlternateContent>
      </w:r>
      <w:r w:rsidRPr="00841570">
        <w:rPr>
          <w:noProof/>
        </w:rPr>
        <w:drawing>
          <wp:inline distT="0" distB="0" distL="0" distR="0" wp14:anchorId="776C77D8" wp14:editId="7EBD2150">
            <wp:extent cx="5943600" cy="2996565"/>
            <wp:effectExtent l="0" t="0" r="0" b="0"/>
            <wp:docPr id="484" name="Picture 4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0C298" w14:textId="6E1B43B5" w:rsidR="007A3E13" w:rsidRDefault="007A3E13">
      <w:r>
        <w:t xml:space="preserve">Step 3: </w:t>
      </w:r>
      <w:r w:rsidR="00EB6888">
        <w:t>It will take you to Instance creation page as follows. Specify the name, region, and size of the VM.</w:t>
      </w:r>
    </w:p>
    <w:p w14:paraId="5BE993EF" w14:textId="14C581BB" w:rsidR="00EB6888" w:rsidRDefault="00EB6888">
      <w:r w:rsidRPr="00F45833">
        <w:rPr>
          <w:noProof/>
        </w:rPr>
        <w:drawing>
          <wp:inline distT="0" distB="0" distL="0" distR="0" wp14:anchorId="0087FB14" wp14:editId="69C1D7CA">
            <wp:extent cx="5731510" cy="2781935"/>
            <wp:effectExtent l="0" t="0" r="2540" b="0"/>
            <wp:docPr id="507" name="Picture 507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C0C44" w14:textId="77777777" w:rsidR="00EB6888" w:rsidRDefault="00EB6888"/>
    <w:p w14:paraId="69C1FCF8" w14:textId="49FD5DC6" w:rsidR="007A3E13" w:rsidRDefault="007A3E13">
      <w:r>
        <w:t xml:space="preserve">Step 4: </w:t>
      </w:r>
      <w:r w:rsidR="00EB6888">
        <w:t>Click on the change button on ‘boot disc’ and specify the OS requirements</w:t>
      </w:r>
    </w:p>
    <w:p w14:paraId="75820D92" w14:textId="741872EF" w:rsidR="007A3E13" w:rsidRDefault="00EB688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BCB91B" wp14:editId="2A3DB3C3">
                <wp:simplePos x="0" y="0"/>
                <wp:positionH relativeFrom="column">
                  <wp:posOffset>1882139</wp:posOffset>
                </wp:positionH>
                <wp:positionV relativeFrom="paragraph">
                  <wp:posOffset>1935480</wp:posOffset>
                </wp:positionV>
                <wp:extent cx="1981200" cy="1066800"/>
                <wp:effectExtent l="38100" t="38100" r="19050" b="190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1200" cy="1066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3F1DC" id="Straight Arrow Connector 8" o:spid="_x0000_s1026" type="#_x0000_t32" style="position:absolute;margin-left:148.2pt;margin-top:152.4pt;width:156pt;height:84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3005C027" wp14:editId="75ECE2C5">
                <wp:simplePos x="0" y="0"/>
                <wp:positionH relativeFrom="column">
                  <wp:posOffset>1470660</wp:posOffset>
                </wp:positionH>
                <wp:positionV relativeFrom="paragraph">
                  <wp:posOffset>1790700</wp:posOffset>
                </wp:positionV>
                <wp:extent cx="411480" cy="144780"/>
                <wp:effectExtent l="0" t="0" r="26670" b="2667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74B6AD" id="Rectangle 92" o:spid="_x0000_s1026" style="position:absolute;margin-left:115.8pt;margin-top:141pt;width:32.4pt;height:11.4pt;z-index:251807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" filled="f" strokecolor="#ed7d31 [3205]" strokeweight="1pt"/>
            </w:pict>
          </mc:Fallback>
        </mc:AlternateContent>
      </w:r>
      <w:r w:rsidRPr="00F45833">
        <w:rPr>
          <w:noProof/>
        </w:rPr>
        <w:drawing>
          <wp:inline distT="0" distB="0" distL="0" distR="0" wp14:anchorId="1C552604" wp14:editId="09A0335C">
            <wp:extent cx="5731510" cy="2748915"/>
            <wp:effectExtent l="0" t="0" r="2540" b="0"/>
            <wp:docPr id="78" name="Picture 7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6745" w14:textId="1C2EB216" w:rsidR="007A3E13" w:rsidRDefault="007A3E13"/>
    <w:p w14:paraId="4672BEAC" w14:textId="269211FF" w:rsidR="007A3E13" w:rsidRDefault="007A3E13">
      <w:r>
        <w:t xml:space="preserve">Step 5: </w:t>
      </w:r>
      <w:r w:rsidR="00E80CF8">
        <w:t xml:space="preserve">It will take you to </w:t>
      </w:r>
      <w:r w:rsidR="008D600D">
        <w:t xml:space="preserve">Launch </w:t>
      </w:r>
      <w:proofErr w:type="gramStart"/>
      <w:r w:rsidR="008D600D">
        <w:t>an</w:t>
      </w:r>
      <w:proofErr w:type="gramEnd"/>
      <w:r w:rsidR="008D600D">
        <w:t xml:space="preserve"> </w:t>
      </w:r>
      <w:r w:rsidR="00EB6888">
        <w:t>Boot disk</w:t>
      </w:r>
      <w:r w:rsidR="008D600D">
        <w:t xml:space="preserve"> </w:t>
      </w:r>
      <w:r w:rsidR="00E80CF8">
        <w:t>page. Here you must provide following info</w:t>
      </w:r>
    </w:p>
    <w:p w14:paraId="147AA712" w14:textId="6ED7CA17" w:rsidR="00E80CF8" w:rsidRDefault="00EB6888" w:rsidP="00E80CF8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8FB190" wp14:editId="40DDE5FA">
                <wp:simplePos x="0" y="0"/>
                <wp:positionH relativeFrom="column">
                  <wp:posOffset>1720215</wp:posOffset>
                </wp:positionH>
                <wp:positionV relativeFrom="paragraph">
                  <wp:posOffset>1679575</wp:posOffset>
                </wp:positionV>
                <wp:extent cx="619125" cy="142875"/>
                <wp:effectExtent l="0" t="57150" r="0" b="285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9125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F8F48B" id="Straight Arrow Connector 11" o:spid="_x0000_s1026" type="#_x0000_t32" style="position:absolute;margin-left:135.45pt;margin-top:132.25pt;width:48.75pt;height:11.25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DA88C" wp14:editId="7F7CC422">
                <wp:simplePos x="0" y="0"/>
                <wp:positionH relativeFrom="column">
                  <wp:posOffset>2339340</wp:posOffset>
                </wp:positionH>
                <wp:positionV relativeFrom="paragraph">
                  <wp:posOffset>1532890</wp:posOffset>
                </wp:positionV>
                <wp:extent cx="266700" cy="146685"/>
                <wp:effectExtent l="0" t="0" r="19050" b="2476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466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AED69" id="Rectangle 10" o:spid="_x0000_s1026" style="position:absolute;margin-left:184.2pt;margin-top:120.7pt;width:21pt;height:11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" filled="f" strokecolor="#ed7d31 [3205]" strokeweight="1pt"/>
            </w:pict>
          </mc:Fallback>
        </mc:AlternateContent>
      </w:r>
      <w:r w:rsidRPr="00F45833">
        <w:rPr>
          <w:noProof/>
        </w:rPr>
        <w:drawing>
          <wp:inline distT="0" distB="0" distL="0" distR="0" wp14:anchorId="6C45EF2B" wp14:editId="6C63D44F">
            <wp:extent cx="5731510" cy="2780665"/>
            <wp:effectExtent l="0" t="0" r="2540" b="635"/>
            <wp:docPr id="127" name="Picture 12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D4951" w14:textId="1C638EB6" w:rsidR="00E80CF8" w:rsidRDefault="00EB6888" w:rsidP="00EB6888">
      <w:r>
        <w:t xml:space="preserve">         </w:t>
      </w:r>
      <w:r w:rsidR="00E80CF8">
        <w:t>Select Ubuntu OS from tiles and Ubuntu 20.04LTS</w:t>
      </w:r>
      <w:r>
        <w:t xml:space="preserve"> image for x86/64</w:t>
      </w:r>
      <w:r w:rsidR="00E80CF8">
        <w:t xml:space="preserve"> from dropdown as follows</w:t>
      </w:r>
    </w:p>
    <w:p w14:paraId="4CB7844F" w14:textId="375BBBD7" w:rsidR="00EB6888" w:rsidRDefault="00EB6888" w:rsidP="00EB6888"/>
    <w:p w14:paraId="55420B95" w14:textId="61C34338" w:rsidR="00EB6888" w:rsidRDefault="00EB6888" w:rsidP="00EB6888"/>
    <w:p w14:paraId="1AF6B15C" w14:textId="04FECD20" w:rsidR="00EB6888" w:rsidRDefault="00EB6888" w:rsidP="00EB6888"/>
    <w:p w14:paraId="3E0FE8AA" w14:textId="035DA9C3" w:rsidR="00EB6888" w:rsidRDefault="00EB6888" w:rsidP="00EB6888"/>
    <w:p w14:paraId="3B4655D0" w14:textId="1456DA57" w:rsidR="00EB6888" w:rsidRDefault="00EB6888" w:rsidP="00EB6888"/>
    <w:p w14:paraId="630303E9" w14:textId="05B9E65A" w:rsidR="00EB6888" w:rsidRDefault="00EB6888" w:rsidP="00EB6888"/>
    <w:p w14:paraId="47C6C2F7" w14:textId="37AEF79F" w:rsidR="00EB6888" w:rsidRDefault="00EB6888" w:rsidP="00EB688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92CC03" wp14:editId="12193301">
                <wp:simplePos x="0" y="0"/>
                <wp:positionH relativeFrom="column">
                  <wp:posOffset>927100</wp:posOffset>
                </wp:positionH>
                <wp:positionV relativeFrom="paragraph">
                  <wp:posOffset>1962150</wp:posOffset>
                </wp:positionV>
                <wp:extent cx="1190625" cy="457200"/>
                <wp:effectExtent l="0" t="38100" r="47625" b="190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06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3D6ACC" id="Straight Arrow Connector 14" o:spid="_x0000_s1026" type="#_x0000_t32" style="position:absolute;margin-left:73pt;margin-top:154.5pt;width:93.75pt;height:36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5AC272" wp14:editId="1A127392">
                <wp:simplePos x="0" y="0"/>
                <wp:positionH relativeFrom="column">
                  <wp:posOffset>2120265</wp:posOffset>
                </wp:positionH>
                <wp:positionV relativeFrom="paragraph">
                  <wp:posOffset>1760220</wp:posOffset>
                </wp:positionV>
                <wp:extent cx="1853565" cy="205740"/>
                <wp:effectExtent l="0" t="0" r="13335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3565" cy="205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379FD" id="Rectangle 13" o:spid="_x0000_s1026" style="position:absolute;margin-left:166.95pt;margin-top:138.6pt;width:145.95pt;height:16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" filled="f" strokecolor="#ed7d31 [3205]" strokeweight="1pt"/>
            </w:pict>
          </mc:Fallback>
        </mc:AlternateContent>
      </w:r>
      <w:r w:rsidRPr="00F45833">
        <w:rPr>
          <w:noProof/>
        </w:rPr>
        <w:drawing>
          <wp:inline distT="0" distB="0" distL="0" distR="0" wp14:anchorId="4ACB646D" wp14:editId="77D89617">
            <wp:extent cx="5731510" cy="2767330"/>
            <wp:effectExtent l="0" t="0" r="2540" b="0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F3D45" w14:textId="103FC772" w:rsidR="0057192E" w:rsidRDefault="0057192E" w:rsidP="00EB6888">
      <w:pPr>
        <w:pStyle w:val="ListParagraph"/>
      </w:pPr>
    </w:p>
    <w:p w14:paraId="61F28AE7" w14:textId="03794080" w:rsidR="004F1485" w:rsidRDefault="004F1485" w:rsidP="004F1485">
      <w:pPr>
        <w:pStyle w:val="ListParagraph"/>
        <w:ind w:left="0"/>
      </w:pPr>
      <w:r>
        <w:t xml:space="preserve">Step 6: </w:t>
      </w:r>
      <w:r w:rsidR="00EB6888">
        <w:t>Choose the boot disk size 50GB</w:t>
      </w:r>
    </w:p>
    <w:p w14:paraId="5FD49179" w14:textId="4E5E54D2" w:rsidR="00EB6888" w:rsidRDefault="00EB6888" w:rsidP="004F1485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1634E88" wp14:editId="27F55446">
                <wp:simplePos x="0" y="0"/>
                <wp:positionH relativeFrom="column">
                  <wp:posOffset>849630</wp:posOffset>
                </wp:positionH>
                <wp:positionV relativeFrom="paragraph">
                  <wp:posOffset>1839595</wp:posOffset>
                </wp:positionV>
                <wp:extent cx="1190625" cy="457200"/>
                <wp:effectExtent l="0" t="38100" r="47625" b="19050"/>
                <wp:wrapNone/>
                <wp:docPr id="523" name="Straight Arrow Connector 5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06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7FB5FB" id="Straight Arrow Connector 523" o:spid="_x0000_s1026" type="#_x0000_t32" style="position:absolute;margin-left:66.9pt;margin-top:144.85pt;width:93.75pt;height:36pt;flip:y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88A2D" wp14:editId="00534366">
                <wp:simplePos x="0" y="0"/>
                <wp:positionH relativeFrom="column">
                  <wp:posOffset>2042160</wp:posOffset>
                </wp:positionH>
                <wp:positionV relativeFrom="paragraph">
                  <wp:posOffset>1618615</wp:posOffset>
                </wp:positionV>
                <wp:extent cx="1996440" cy="220980"/>
                <wp:effectExtent l="0" t="0" r="2286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F2D742" id="Rectangle 15" o:spid="_x0000_s1026" style="position:absolute;margin-left:160.8pt;margin-top:127.45pt;width:157.2pt;height:17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" filled="f" strokecolor="#ed7d31 [3205]" strokeweight="1pt"/>
            </w:pict>
          </mc:Fallback>
        </mc:AlternateContent>
      </w:r>
      <w:r w:rsidRPr="00F45833">
        <w:rPr>
          <w:noProof/>
        </w:rPr>
        <w:drawing>
          <wp:inline distT="0" distB="0" distL="0" distR="0" wp14:anchorId="6C47F8C5" wp14:editId="201F7F0D">
            <wp:extent cx="5731510" cy="2780665"/>
            <wp:effectExtent l="0" t="0" r="2540" b="635"/>
            <wp:docPr id="512" name="Picture 5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BAA84" w14:textId="0C5E8BB6" w:rsidR="004F1485" w:rsidRDefault="004F1485" w:rsidP="004F1485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0FEC5CB" wp14:editId="156689E6">
                <wp:simplePos x="0" y="0"/>
                <wp:positionH relativeFrom="column">
                  <wp:posOffset>5162550</wp:posOffset>
                </wp:positionH>
                <wp:positionV relativeFrom="paragraph">
                  <wp:posOffset>2657475</wp:posOffset>
                </wp:positionV>
                <wp:extent cx="0" cy="238125"/>
                <wp:effectExtent l="76200" t="38100" r="57150" b="952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8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0719A4" id="Straight Arrow Connector 50" o:spid="_x0000_s1026" type="#_x0000_t32" style="position:absolute;margin-left:406.5pt;margin-top:209.25pt;width:0;height:18.75pt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</w:p>
    <w:p w14:paraId="33F29C3D" w14:textId="7D609919" w:rsidR="004F1485" w:rsidRDefault="004F1485" w:rsidP="004F1485">
      <w:pPr>
        <w:pStyle w:val="ListParagraph"/>
        <w:ind w:left="0"/>
      </w:pPr>
    </w:p>
    <w:p w14:paraId="7DDE60D5" w14:textId="31EAEB6A" w:rsidR="004F1485" w:rsidRDefault="004F1485" w:rsidP="004F1485">
      <w:pPr>
        <w:pStyle w:val="ListParagraph"/>
        <w:ind w:left="0"/>
      </w:pPr>
      <w:r>
        <w:t xml:space="preserve">Step 7: </w:t>
      </w:r>
      <w:r w:rsidR="00B76214">
        <w:t xml:space="preserve">Enable ‘allow HTTP and HTTPS traffic’. Keep everything else default and click on create </w:t>
      </w:r>
    </w:p>
    <w:p w14:paraId="0D738893" w14:textId="14D8BE32" w:rsidR="00B76214" w:rsidRDefault="00777788" w:rsidP="004F1485">
      <w:pPr>
        <w:pStyle w:val="ListParagraph"/>
        <w:ind w:left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A053E3B" wp14:editId="138AFD24">
                <wp:simplePos x="0" y="0"/>
                <wp:positionH relativeFrom="column">
                  <wp:posOffset>1371600</wp:posOffset>
                </wp:positionH>
                <wp:positionV relativeFrom="paragraph">
                  <wp:posOffset>2918460</wp:posOffset>
                </wp:positionV>
                <wp:extent cx="228600" cy="209550"/>
                <wp:effectExtent l="0" t="38100" r="57150" b="19050"/>
                <wp:wrapNone/>
                <wp:docPr id="535" name="Straight Arrow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00700" id="Straight Arrow Connector 535" o:spid="_x0000_s1026" type="#_x0000_t32" style="position:absolute;margin-left:108pt;margin-top:229.8pt;width:18pt;height:16.5pt;flip:y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3773D1C" wp14:editId="3E768D6C">
                <wp:simplePos x="0" y="0"/>
                <wp:positionH relativeFrom="column">
                  <wp:posOffset>1607820</wp:posOffset>
                </wp:positionH>
                <wp:positionV relativeFrom="paragraph">
                  <wp:posOffset>2705100</wp:posOffset>
                </wp:positionV>
                <wp:extent cx="396240" cy="213360"/>
                <wp:effectExtent l="0" t="0" r="22860" b="15240"/>
                <wp:wrapNone/>
                <wp:docPr id="534" name="Rectangle 5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2B4FF" id="Rectangle 534" o:spid="_x0000_s1026" style="position:absolute;margin-left:126.6pt;margin-top:213pt;width:31.2pt;height:16.8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" filled="f" strokecolor="#ed7d31 [3205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1777E2" wp14:editId="653CB963">
                <wp:simplePos x="0" y="0"/>
                <wp:positionH relativeFrom="column">
                  <wp:posOffset>1236345</wp:posOffset>
                </wp:positionH>
                <wp:positionV relativeFrom="paragraph">
                  <wp:posOffset>2211705</wp:posOffset>
                </wp:positionV>
                <wp:extent cx="228600" cy="209550"/>
                <wp:effectExtent l="0" t="38100" r="57150" b="190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7EA357" id="Straight Arrow Connector 53" o:spid="_x0000_s1026" type="#_x0000_t32" style="position:absolute;margin-left:97.35pt;margin-top:174.15pt;width:18pt;height:16.5pt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14D3024" wp14:editId="6477C410">
                <wp:simplePos x="0" y="0"/>
                <wp:positionH relativeFrom="column">
                  <wp:posOffset>1516380</wp:posOffset>
                </wp:positionH>
                <wp:positionV relativeFrom="paragraph">
                  <wp:posOffset>1996440</wp:posOffset>
                </wp:positionV>
                <wp:extent cx="701040" cy="213360"/>
                <wp:effectExtent l="0" t="0" r="2286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B23B3" id="Rectangle 52" o:spid="_x0000_s1026" style="position:absolute;margin-left:119.4pt;margin-top:157.2pt;width:55.2pt;height:16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" filled="f" strokecolor="#ed7d31 [3205]" strokeweight="1pt"/>
            </w:pict>
          </mc:Fallback>
        </mc:AlternateContent>
      </w:r>
      <w:r w:rsidR="00B76214" w:rsidRPr="00B76214">
        <w:rPr>
          <w:noProof/>
        </w:rPr>
        <w:drawing>
          <wp:inline distT="0" distB="0" distL="0" distR="0" wp14:anchorId="687141D9" wp14:editId="402DB361">
            <wp:extent cx="5943600" cy="3006090"/>
            <wp:effectExtent l="0" t="0" r="0" b="3810"/>
            <wp:docPr id="533" name="Picture 5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Picture 533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A0857" w14:textId="2374BAF3" w:rsidR="00CA64E3" w:rsidRDefault="00CA64E3" w:rsidP="004F1485">
      <w:pPr>
        <w:pStyle w:val="ListParagraph"/>
        <w:ind w:left="0"/>
      </w:pPr>
    </w:p>
    <w:p w14:paraId="1E9FF6C5" w14:textId="4D7C0FDF" w:rsidR="00CA64E3" w:rsidRDefault="00CA64E3" w:rsidP="004F1485">
      <w:pPr>
        <w:pStyle w:val="ListParagraph"/>
        <w:ind w:left="0"/>
      </w:pPr>
    </w:p>
    <w:p w14:paraId="6BC69607" w14:textId="425F2942" w:rsidR="00CA64E3" w:rsidRDefault="00CA64E3" w:rsidP="004F1485">
      <w:pPr>
        <w:pStyle w:val="ListParagraph"/>
        <w:ind w:left="0"/>
      </w:pPr>
      <w:r>
        <w:t>Step</w:t>
      </w:r>
      <w:r w:rsidR="00C87837">
        <w:t xml:space="preserve"> </w:t>
      </w:r>
      <w:r>
        <w:t xml:space="preserve">8: </w:t>
      </w:r>
      <w:r w:rsidR="00180030">
        <w:t xml:space="preserve">On the VM Instances page, check the status of the </w:t>
      </w:r>
      <w:proofErr w:type="spellStart"/>
      <w:r w:rsidR="00180030">
        <w:t>vm</w:t>
      </w:r>
      <w:proofErr w:type="spellEnd"/>
      <w:r w:rsidR="00180030">
        <w:t xml:space="preserve"> you have created. </w:t>
      </w:r>
    </w:p>
    <w:p w14:paraId="501581AC" w14:textId="0982802C" w:rsidR="00E716B3" w:rsidRDefault="00E716B3" w:rsidP="004F1485">
      <w:pPr>
        <w:pStyle w:val="ListParagraph"/>
        <w:ind w:left="0"/>
      </w:pPr>
    </w:p>
    <w:p w14:paraId="34AD3A12" w14:textId="2BD64B8D" w:rsidR="00E716B3" w:rsidRDefault="00180030" w:rsidP="004F1485">
      <w:pPr>
        <w:pStyle w:val="ListParagraph"/>
        <w:ind w:left="0"/>
      </w:pPr>
      <w:r w:rsidRPr="00F45833">
        <w:rPr>
          <w:noProof/>
        </w:rPr>
        <w:drawing>
          <wp:inline distT="0" distB="0" distL="0" distR="0" wp14:anchorId="571D34D1" wp14:editId="1680128A">
            <wp:extent cx="5731510" cy="2769870"/>
            <wp:effectExtent l="0" t="0" r="2540" b="0"/>
            <wp:docPr id="536" name="Picture 536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4ED2" w14:textId="4140A670" w:rsidR="00E716B3" w:rsidRDefault="00E716B3" w:rsidP="004F1485">
      <w:pPr>
        <w:pStyle w:val="ListParagraph"/>
        <w:ind w:left="0"/>
      </w:pPr>
    </w:p>
    <w:p w14:paraId="240BC363" w14:textId="0BBD0FC9" w:rsidR="00E716B3" w:rsidRDefault="00180030" w:rsidP="004F1485">
      <w:pPr>
        <w:pStyle w:val="ListParagraph"/>
        <w:ind w:left="0"/>
      </w:pPr>
      <w:r>
        <w:t>Also, the internal and external IP addresses can also be visible in the dashboard</w:t>
      </w:r>
    </w:p>
    <w:p w14:paraId="045418F8" w14:textId="68481438" w:rsidR="00E716B3" w:rsidRDefault="00E716B3" w:rsidP="004F1485">
      <w:pPr>
        <w:pStyle w:val="ListParagraph"/>
        <w:ind w:left="0"/>
      </w:pPr>
    </w:p>
    <w:p w14:paraId="4431F1B7" w14:textId="4B12CFDF" w:rsidR="00E716B3" w:rsidRDefault="00E716B3" w:rsidP="004F1485">
      <w:pPr>
        <w:pStyle w:val="ListParagraph"/>
        <w:ind w:left="0"/>
      </w:pPr>
    </w:p>
    <w:p w14:paraId="2BBD8869" w14:textId="358BA43E" w:rsidR="00E716B3" w:rsidRDefault="00180030" w:rsidP="004F1485">
      <w:pPr>
        <w:pStyle w:val="ListParagraph"/>
        <w:ind w:left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ADD1141" wp14:editId="5A3A404A">
                <wp:simplePos x="0" y="0"/>
                <wp:positionH relativeFrom="column">
                  <wp:posOffset>-281940</wp:posOffset>
                </wp:positionH>
                <wp:positionV relativeFrom="paragraph">
                  <wp:posOffset>1775459</wp:posOffset>
                </wp:positionV>
                <wp:extent cx="2956560" cy="1150620"/>
                <wp:effectExtent l="0" t="38100" r="53340" b="3048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6560" cy="1150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7DB0F" id="Straight Arrow Connector 58" o:spid="_x0000_s1026" type="#_x0000_t32" style="position:absolute;margin-left:-22.2pt;margin-top:139.8pt;width:232.8pt;height:90.6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4ACFA2" wp14:editId="3FC9E617">
                <wp:simplePos x="0" y="0"/>
                <wp:positionH relativeFrom="column">
                  <wp:posOffset>2712720</wp:posOffset>
                </wp:positionH>
                <wp:positionV relativeFrom="paragraph">
                  <wp:posOffset>1516380</wp:posOffset>
                </wp:positionV>
                <wp:extent cx="923925" cy="257175"/>
                <wp:effectExtent l="0" t="0" r="28575" b="2857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452ABE" id="Rectangle 56" o:spid="_x0000_s1026" style="position:absolute;margin-left:213.6pt;margin-top:119.4pt;width:72.75pt;height:20.2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" filled="f" strokecolor="#ed7d31 [3205]" strokeweight="1pt"/>
            </w:pict>
          </mc:Fallback>
        </mc:AlternateContent>
      </w:r>
      <w:r w:rsidRPr="00841570">
        <w:rPr>
          <w:noProof/>
        </w:rPr>
        <w:drawing>
          <wp:inline distT="0" distB="0" distL="0" distR="0" wp14:anchorId="6D6AC64B" wp14:editId="2DB2A830">
            <wp:extent cx="5943600" cy="2996565"/>
            <wp:effectExtent l="0" t="0" r="0" b="0"/>
            <wp:docPr id="537" name="Picture 5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302DF" w14:textId="71781152" w:rsidR="00E716B3" w:rsidRDefault="00E716B3" w:rsidP="004F1485">
      <w:pPr>
        <w:pStyle w:val="ListParagraph"/>
        <w:ind w:left="0"/>
      </w:pPr>
    </w:p>
    <w:p w14:paraId="174CCCC8" w14:textId="2D34E3C7" w:rsidR="00C87837" w:rsidRDefault="00C87837" w:rsidP="004F1485">
      <w:pPr>
        <w:pStyle w:val="ListParagraph"/>
        <w:ind w:left="0"/>
      </w:pPr>
    </w:p>
    <w:p w14:paraId="3C0BA2CE" w14:textId="63D78007" w:rsidR="00C87837" w:rsidRDefault="00C87837" w:rsidP="004F1485">
      <w:pPr>
        <w:pStyle w:val="ListParagraph"/>
        <w:ind w:left="0"/>
      </w:pPr>
    </w:p>
    <w:p w14:paraId="6DA78EC6" w14:textId="4B416583" w:rsidR="00FC48AA" w:rsidRDefault="00FC48AA" w:rsidP="004F1485">
      <w:pPr>
        <w:pStyle w:val="ListParagraph"/>
        <w:ind w:left="0"/>
      </w:pPr>
    </w:p>
    <w:p w14:paraId="0CDDEB58" w14:textId="66A97F4C" w:rsidR="008739EF" w:rsidRDefault="008739EF" w:rsidP="004F1485">
      <w:pPr>
        <w:pStyle w:val="ListParagraph"/>
        <w:ind w:left="0"/>
      </w:pPr>
    </w:p>
    <w:p w14:paraId="14D42DF3" w14:textId="75C8DF0D" w:rsidR="008739EF" w:rsidRDefault="008739EF">
      <w:r>
        <w:br w:type="page"/>
      </w:r>
    </w:p>
    <w:p w14:paraId="4AC57B06" w14:textId="3D779ADD" w:rsidR="008739EF" w:rsidRPr="000F3798" w:rsidRDefault="008739EF" w:rsidP="008739EF">
      <w:pPr>
        <w:jc w:val="center"/>
        <w:rPr>
          <w:b/>
          <w:bCs/>
          <w:sz w:val="28"/>
          <w:szCs w:val="28"/>
        </w:rPr>
      </w:pPr>
      <w:r w:rsidRPr="000F3798">
        <w:rPr>
          <w:b/>
          <w:bCs/>
          <w:sz w:val="28"/>
          <w:szCs w:val="28"/>
        </w:rPr>
        <w:lastRenderedPageBreak/>
        <w:t>Appendix 1</w:t>
      </w:r>
      <w:r>
        <w:rPr>
          <w:b/>
          <w:bCs/>
          <w:sz w:val="28"/>
          <w:szCs w:val="28"/>
        </w:rPr>
        <w:t>b</w:t>
      </w:r>
    </w:p>
    <w:p w14:paraId="150D620F" w14:textId="7C600B88" w:rsidR="008739EF" w:rsidRDefault="008739EF" w:rsidP="008739EF">
      <w:pPr>
        <w:rPr>
          <w:b/>
          <w:bCs/>
        </w:rPr>
      </w:pPr>
      <w:r>
        <w:rPr>
          <w:b/>
          <w:bCs/>
        </w:rPr>
        <w:t xml:space="preserve">Launch </w:t>
      </w:r>
      <w:r w:rsidR="00EF069A">
        <w:rPr>
          <w:b/>
          <w:bCs/>
        </w:rPr>
        <w:t>VM</w:t>
      </w:r>
      <w:r>
        <w:rPr>
          <w:b/>
          <w:bCs/>
        </w:rPr>
        <w:t xml:space="preserve"> Instance – from </w:t>
      </w:r>
      <w:r w:rsidR="00EF069A">
        <w:rPr>
          <w:b/>
          <w:bCs/>
        </w:rPr>
        <w:t>Image</w:t>
      </w:r>
    </w:p>
    <w:p w14:paraId="44BE0339" w14:textId="77777777" w:rsidR="008F4211" w:rsidRDefault="008F4211" w:rsidP="008F4211">
      <w:r>
        <w:t xml:space="preserve">Step 1: Use the URL </w:t>
      </w:r>
      <w:r w:rsidRPr="00841570">
        <w:t>https://console.cloud.google.com/</w:t>
      </w:r>
      <w:r>
        <w:t>shared with you for Login to GCP console. After successful login you will get GCP Management Console Page as follows. Open Compute Engine Instances tab.</w:t>
      </w:r>
    </w:p>
    <w:p w14:paraId="488E848A" w14:textId="0D562AF0" w:rsidR="008F4211" w:rsidRDefault="008F4211" w:rsidP="008F4211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95F8CAE" wp14:editId="778BAC4D">
                <wp:simplePos x="0" y="0"/>
                <wp:positionH relativeFrom="column">
                  <wp:posOffset>581025</wp:posOffset>
                </wp:positionH>
                <wp:positionV relativeFrom="paragraph">
                  <wp:posOffset>2157095</wp:posOffset>
                </wp:positionV>
                <wp:extent cx="304800" cy="200025"/>
                <wp:effectExtent l="0" t="38100" r="57150" b="28575"/>
                <wp:wrapNone/>
                <wp:docPr id="538" name="Straight Arrow Connector 5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0B22B" id="Straight Arrow Connector 538" o:spid="_x0000_s1026" type="#_x0000_t32" style="position:absolute;margin-left:45.75pt;margin-top:169.85pt;width:24pt;height:15.75pt;flip:y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3417447" wp14:editId="21168264">
                <wp:simplePos x="0" y="0"/>
                <wp:positionH relativeFrom="column">
                  <wp:posOffset>883920</wp:posOffset>
                </wp:positionH>
                <wp:positionV relativeFrom="paragraph">
                  <wp:posOffset>1987550</wp:posOffset>
                </wp:positionV>
                <wp:extent cx="861060" cy="171450"/>
                <wp:effectExtent l="0" t="0" r="15240" b="19050"/>
                <wp:wrapNone/>
                <wp:docPr id="539" name="Rectangle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06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F71653B" id="Rectangle 539" o:spid="_x0000_s1026" style="position:absolute;margin-left:69.6pt;margin-top:156.5pt;width:67.8pt;height:13.5pt;z-index:251815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7794F6F3" wp14:editId="28D2CED0">
            <wp:extent cx="5878472" cy="2819400"/>
            <wp:effectExtent l="0" t="0" r="8255" b="0"/>
            <wp:docPr id="540" name="Picture 5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2406" cy="282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F402" w14:textId="77777777" w:rsidR="008F4211" w:rsidRDefault="008F4211" w:rsidP="008F4211"/>
    <w:p w14:paraId="4E0B599E" w14:textId="13F9EA7B" w:rsidR="008F4211" w:rsidRDefault="008F4211" w:rsidP="008F4211">
      <w:r>
        <w:t>Step 2: Select the ‘images’ from the left panel</w:t>
      </w:r>
    </w:p>
    <w:p w14:paraId="7036F686" w14:textId="31C271CF" w:rsidR="008F4211" w:rsidRDefault="008F4211" w:rsidP="008F4211"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579264C" wp14:editId="71E932C3">
                <wp:simplePos x="0" y="0"/>
                <wp:positionH relativeFrom="column">
                  <wp:posOffset>-358140</wp:posOffset>
                </wp:positionH>
                <wp:positionV relativeFrom="paragraph">
                  <wp:posOffset>2214245</wp:posOffset>
                </wp:positionV>
                <wp:extent cx="304800" cy="200025"/>
                <wp:effectExtent l="0" t="38100" r="57150" b="28575"/>
                <wp:wrapNone/>
                <wp:docPr id="543" name="Straight Arrow Connector 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09937" id="Straight Arrow Connector 543" o:spid="_x0000_s1026" type="#_x0000_t32" style="position:absolute;margin-left:-28.2pt;margin-top:174.35pt;width:24pt;height:15.75pt;flip:y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5C566E45" wp14:editId="0A409C71">
                <wp:simplePos x="0" y="0"/>
                <wp:positionH relativeFrom="column">
                  <wp:posOffset>0</wp:posOffset>
                </wp:positionH>
                <wp:positionV relativeFrom="paragraph">
                  <wp:posOffset>2054225</wp:posOffset>
                </wp:positionV>
                <wp:extent cx="525780" cy="160020"/>
                <wp:effectExtent l="0" t="0" r="26670" b="11430"/>
                <wp:wrapNone/>
                <wp:docPr id="542" name="Rectangle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160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24060" id="Rectangle 542" o:spid="_x0000_s1026" style="position:absolute;margin-left:0;margin-top:161.75pt;width:41.4pt;height:12.6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1333106D" wp14:editId="2909EC55">
            <wp:extent cx="5731510" cy="2781935"/>
            <wp:effectExtent l="0" t="0" r="2540" b="0"/>
            <wp:docPr id="544" name="Picture 5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7F0E" w14:textId="719BD261" w:rsidR="008F4211" w:rsidRDefault="008F4211" w:rsidP="008F4211"/>
    <w:p w14:paraId="777AC7DC" w14:textId="512B1CD0" w:rsidR="008F4211" w:rsidRDefault="008F4211" w:rsidP="008F4211"/>
    <w:p w14:paraId="3831339D" w14:textId="77CCF3BF" w:rsidR="008F4211" w:rsidRDefault="008F4211" w:rsidP="008F4211">
      <w:r>
        <w:lastRenderedPageBreak/>
        <w:t>From the menu also you can select images</w:t>
      </w:r>
    </w:p>
    <w:p w14:paraId="733F2CC8" w14:textId="0D082255" w:rsidR="008F4211" w:rsidRDefault="008F4211" w:rsidP="008F4211"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562189C" wp14:editId="77681F67">
                <wp:simplePos x="0" y="0"/>
                <wp:positionH relativeFrom="column">
                  <wp:posOffset>586740</wp:posOffset>
                </wp:positionH>
                <wp:positionV relativeFrom="paragraph">
                  <wp:posOffset>1596390</wp:posOffset>
                </wp:positionV>
                <wp:extent cx="304800" cy="200025"/>
                <wp:effectExtent l="0" t="38100" r="57150" b="28575"/>
                <wp:wrapNone/>
                <wp:docPr id="546" name="Straight Arrow Connector 5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50F28" id="Straight Arrow Connector 546" o:spid="_x0000_s1026" type="#_x0000_t32" style="position:absolute;margin-left:46.2pt;margin-top:125.7pt;width:24pt;height:15.75pt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202AAB1B" wp14:editId="192A8DA2">
                <wp:simplePos x="0" y="0"/>
                <wp:positionH relativeFrom="column">
                  <wp:posOffset>891540</wp:posOffset>
                </wp:positionH>
                <wp:positionV relativeFrom="paragraph">
                  <wp:posOffset>1436370</wp:posOffset>
                </wp:positionV>
                <wp:extent cx="525780" cy="160020"/>
                <wp:effectExtent l="0" t="0" r="26670" b="11430"/>
                <wp:wrapNone/>
                <wp:docPr id="545" name="Rectangle 5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160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2386E" id="Rectangle 545" o:spid="_x0000_s1026" style="position:absolute;margin-left:70.2pt;margin-top:113.1pt;width:41.4pt;height:12.6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4BC9CF09" wp14:editId="181861B1">
            <wp:extent cx="5731510" cy="2769870"/>
            <wp:effectExtent l="0" t="0" r="2540" b="0"/>
            <wp:docPr id="541" name="Picture 54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DBACA" w14:textId="03B6776D" w:rsidR="008A6F12" w:rsidRDefault="00385442" w:rsidP="008A6F12">
      <w:r>
        <w:t xml:space="preserve">Step 3: </w:t>
      </w:r>
      <w:r w:rsidR="001B74AF">
        <w:t xml:space="preserve">Select the image you wish to create </w:t>
      </w:r>
      <w:proofErr w:type="gramStart"/>
      <w:r w:rsidR="001B74AF">
        <w:t>VM(</w:t>
      </w:r>
      <w:proofErr w:type="gramEnd"/>
      <w:r w:rsidR="001B74AF">
        <w:t>Please wait for the trainer’s instruction for the correct image name)</w:t>
      </w:r>
    </w:p>
    <w:p w14:paraId="2C26FAED" w14:textId="0C19D021" w:rsidR="00385442" w:rsidRDefault="001B74AF" w:rsidP="004F1485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1E117B9E" wp14:editId="244D1FB9">
                <wp:simplePos x="0" y="0"/>
                <wp:positionH relativeFrom="column">
                  <wp:posOffset>4533900</wp:posOffset>
                </wp:positionH>
                <wp:positionV relativeFrom="paragraph">
                  <wp:posOffset>1380490</wp:posOffset>
                </wp:positionV>
                <wp:extent cx="1089660" cy="573405"/>
                <wp:effectExtent l="38100" t="38100" r="15240" b="36195"/>
                <wp:wrapNone/>
                <wp:docPr id="548" name="Straight Arrow Connector 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9660" cy="5734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428A5" id="Straight Arrow Connector 548" o:spid="_x0000_s1026" type="#_x0000_t32" style="position:absolute;margin-left:357pt;margin-top:108.7pt;width:85.8pt;height:45.15pt;flip:x y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" strokecolor="#4472c4 [3204]" strokeweight=".5pt">
                <v:stroke endarrow="block" joinstyle="miter"/>
              </v:shape>
            </w:pict>
          </mc:Fallback>
        </mc:AlternateContent>
      </w:r>
      <w:r w:rsidR="008A6F12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F5C6271" wp14:editId="661B6819">
                <wp:simplePos x="0" y="0"/>
                <wp:positionH relativeFrom="column">
                  <wp:posOffset>3810000</wp:posOffset>
                </wp:positionH>
                <wp:positionV relativeFrom="paragraph">
                  <wp:posOffset>1259205</wp:posOffset>
                </wp:positionV>
                <wp:extent cx="685800" cy="121920"/>
                <wp:effectExtent l="0" t="0" r="19050" b="11430"/>
                <wp:wrapNone/>
                <wp:docPr id="476" name="Rectangle 4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21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2F4F2" id="Rectangle 476" o:spid="_x0000_s1026" style="position:absolute;margin-left:300pt;margin-top:99.15pt;width:54pt;height:9.6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" filled="f" strokecolor="#ed7d31 [3205]" strokeweight="1pt"/>
            </w:pict>
          </mc:Fallback>
        </mc:AlternateContent>
      </w:r>
      <w:r w:rsidRPr="00FC7832">
        <w:rPr>
          <w:noProof/>
        </w:rPr>
        <w:drawing>
          <wp:inline distT="0" distB="0" distL="0" distR="0" wp14:anchorId="5975C728" wp14:editId="16662DB7">
            <wp:extent cx="5731510" cy="2781935"/>
            <wp:effectExtent l="0" t="0" r="2540" b="0"/>
            <wp:docPr id="547" name="Picture 5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4F4CE" w14:textId="0EB5C905" w:rsidR="00FC48AA" w:rsidRDefault="00FC48AA" w:rsidP="004F1485">
      <w:pPr>
        <w:pStyle w:val="ListParagraph"/>
        <w:ind w:left="0"/>
      </w:pPr>
    </w:p>
    <w:p w14:paraId="29A50A78" w14:textId="5B852B3A" w:rsidR="008A6F12" w:rsidRDefault="008A6F12" w:rsidP="008A6F12">
      <w:r>
        <w:t xml:space="preserve">Step 4: </w:t>
      </w:r>
      <w:r w:rsidR="001B74AF">
        <w:t xml:space="preserve">Follow the creation steps, name, and size of the VM. </w:t>
      </w:r>
    </w:p>
    <w:p w14:paraId="6EED88C6" w14:textId="3CDE8997" w:rsidR="008A6F12" w:rsidRDefault="001B74AF" w:rsidP="004F1485">
      <w:pPr>
        <w:pStyle w:val="ListParagraph"/>
        <w:ind w:left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B76D393" wp14:editId="3B5E64F2">
                <wp:simplePos x="0" y="0"/>
                <wp:positionH relativeFrom="column">
                  <wp:posOffset>1068705</wp:posOffset>
                </wp:positionH>
                <wp:positionV relativeFrom="paragraph">
                  <wp:posOffset>2233295</wp:posOffset>
                </wp:positionV>
                <wp:extent cx="342900" cy="228600"/>
                <wp:effectExtent l="0" t="38100" r="57150" b="19050"/>
                <wp:wrapNone/>
                <wp:docPr id="478" name="Straight Arrow Connector 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FD73AF" id="Straight Arrow Connector 478" o:spid="_x0000_s1026" type="#_x0000_t32" style="position:absolute;margin-left:84.15pt;margin-top:175.85pt;width:27pt;height:18pt;flip:y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8009F68" wp14:editId="49CB3FA9">
                <wp:simplePos x="0" y="0"/>
                <wp:positionH relativeFrom="column">
                  <wp:posOffset>1482725</wp:posOffset>
                </wp:positionH>
                <wp:positionV relativeFrom="paragraph">
                  <wp:posOffset>2086610</wp:posOffset>
                </wp:positionV>
                <wp:extent cx="1309163" cy="142875"/>
                <wp:effectExtent l="0" t="0" r="24765" b="28575"/>
                <wp:wrapNone/>
                <wp:docPr id="477" name="Rectangle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9163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3EE718" id="Rectangle 477" o:spid="_x0000_s1026" style="position:absolute;margin-left:116.75pt;margin-top:164.3pt;width:103.1pt;height:11.2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" filled="f" strokecolor="#ed7d31 [3205]" strokeweight="1pt"/>
            </w:pict>
          </mc:Fallback>
        </mc:AlternateContent>
      </w:r>
      <w:r w:rsidRPr="000150C0">
        <w:rPr>
          <w:noProof/>
        </w:rPr>
        <w:drawing>
          <wp:inline distT="0" distB="0" distL="0" distR="0" wp14:anchorId="393E1F7D" wp14:editId="1F4AC72B">
            <wp:extent cx="5731510" cy="2771140"/>
            <wp:effectExtent l="0" t="0" r="2540" b="0"/>
            <wp:docPr id="549" name="Picture 5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FC690" w14:textId="6B808797" w:rsidR="008A6F12" w:rsidRDefault="008A6F12" w:rsidP="008A6F12"/>
    <w:p w14:paraId="4383FA56" w14:textId="77D28759" w:rsidR="000930EF" w:rsidRDefault="000930EF" w:rsidP="000930EF">
      <w:pPr>
        <w:pStyle w:val="ListParagraph"/>
        <w:ind w:left="0"/>
      </w:pPr>
      <w:r>
        <w:t xml:space="preserve">Step 6: Enable ‘allow HTTP and HTTPS traffic’. Keep everything else default and click on create </w:t>
      </w:r>
    </w:p>
    <w:p w14:paraId="0B032172" w14:textId="77777777" w:rsidR="000930EF" w:rsidRDefault="000930EF" w:rsidP="000930EF">
      <w:pPr>
        <w:pStyle w:val="ListParagraph"/>
        <w:ind w:left="0"/>
      </w:pPr>
    </w:p>
    <w:p w14:paraId="39278F0B" w14:textId="77777777" w:rsidR="000930EF" w:rsidRDefault="000930EF" w:rsidP="000930EF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3B8E2096" wp14:editId="5684E0D9">
                <wp:simplePos x="0" y="0"/>
                <wp:positionH relativeFrom="column">
                  <wp:posOffset>1371600</wp:posOffset>
                </wp:positionH>
                <wp:positionV relativeFrom="paragraph">
                  <wp:posOffset>2918460</wp:posOffset>
                </wp:positionV>
                <wp:extent cx="228600" cy="209550"/>
                <wp:effectExtent l="0" t="38100" r="57150" b="19050"/>
                <wp:wrapNone/>
                <wp:docPr id="550" name="Straight Arrow Connector 5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E52B8D" id="Straight Arrow Connector 550" o:spid="_x0000_s1026" type="#_x0000_t32" style="position:absolute;margin-left:108pt;margin-top:229.8pt;width:18pt;height:16.5pt;flip:y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2B2D42D" wp14:editId="6182990A">
                <wp:simplePos x="0" y="0"/>
                <wp:positionH relativeFrom="column">
                  <wp:posOffset>1607820</wp:posOffset>
                </wp:positionH>
                <wp:positionV relativeFrom="paragraph">
                  <wp:posOffset>2705100</wp:posOffset>
                </wp:positionV>
                <wp:extent cx="396240" cy="213360"/>
                <wp:effectExtent l="0" t="0" r="22860" b="15240"/>
                <wp:wrapNone/>
                <wp:docPr id="551" name="Rectangle 5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19573" id="Rectangle 551" o:spid="_x0000_s1026" style="position:absolute;margin-left:126.6pt;margin-top:213pt;width:31.2pt;height:16.8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" filled="f" strokecolor="#ed7d31 [3205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6A35F48A" wp14:editId="32F33F28">
                <wp:simplePos x="0" y="0"/>
                <wp:positionH relativeFrom="column">
                  <wp:posOffset>1236345</wp:posOffset>
                </wp:positionH>
                <wp:positionV relativeFrom="paragraph">
                  <wp:posOffset>2211705</wp:posOffset>
                </wp:positionV>
                <wp:extent cx="228600" cy="209550"/>
                <wp:effectExtent l="0" t="38100" r="57150" b="19050"/>
                <wp:wrapNone/>
                <wp:docPr id="552" name="Straight Arrow Connector 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B0B311" id="Straight Arrow Connector 552" o:spid="_x0000_s1026" type="#_x0000_t32" style="position:absolute;margin-left:97.35pt;margin-top:174.15pt;width:18pt;height:16.5pt;flip:y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38CAA006" wp14:editId="5069CC63">
                <wp:simplePos x="0" y="0"/>
                <wp:positionH relativeFrom="column">
                  <wp:posOffset>1516380</wp:posOffset>
                </wp:positionH>
                <wp:positionV relativeFrom="paragraph">
                  <wp:posOffset>1996440</wp:posOffset>
                </wp:positionV>
                <wp:extent cx="701040" cy="213360"/>
                <wp:effectExtent l="0" t="0" r="22860" b="15240"/>
                <wp:wrapNone/>
                <wp:docPr id="553" name="Rectangle 5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270153" id="Rectangle 553" o:spid="_x0000_s1026" style="position:absolute;margin-left:119.4pt;margin-top:157.2pt;width:55.2pt;height:16.8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" filled="f" strokecolor="#ed7d31 [3205]" strokeweight="1pt"/>
            </w:pict>
          </mc:Fallback>
        </mc:AlternateContent>
      </w:r>
      <w:r w:rsidRPr="00B76214">
        <w:rPr>
          <w:noProof/>
        </w:rPr>
        <w:drawing>
          <wp:inline distT="0" distB="0" distL="0" distR="0" wp14:anchorId="05D2D360" wp14:editId="0403C273">
            <wp:extent cx="5943600" cy="3006090"/>
            <wp:effectExtent l="0" t="0" r="0" b="3810"/>
            <wp:docPr id="556" name="Picture 5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Picture 533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7A67" w14:textId="77777777" w:rsidR="000930EF" w:rsidRDefault="000930EF" w:rsidP="000930EF">
      <w:pPr>
        <w:pStyle w:val="ListParagraph"/>
        <w:ind w:left="0"/>
      </w:pPr>
    </w:p>
    <w:p w14:paraId="5D0FA05A" w14:textId="77777777" w:rsidR="000930EF" w:rsidRDefault="000930EF" w:rsidP="000930EF">
      <w:pPr>
        <w:pStyle w:val="ListParagraph"/>
        <w:ind w:left="0"/>
      </w:pPr>
    </w:p>
    <w:p w14:paraId="3B877BDB" w14:textId="1365A4DF" w:rsidR="000930EF" w:rsidRDefault="000930EF" w:rsidP="000930EF">
      <w:pPr>
        <w:pStyle w:val="ListParagraph"/>
        <w:ind w:left="0"/>
      </w:pPr>
      <w:r>
        <w:t xml:space="preserve">Step 7: On the VM Instances page, check the status of the </w:t>
      </w:r>
      <w:proofErr w:type="spellStart"/>
      <w:r>
        <w:t>vm</w:t>
      </w:r>
      <w:proofErr w:type="spellEnd"/>
      <w:r>
        <w:t xml:space="preserve"> you have created. </w:t>
      </w:r>
    </w:p>
    <w:p w14:paraId="57A74E42" w14:textId="77777777" w:rsidR="000930EF" w:rsidRDefault="000930EF" w:rsidP="000930EF">
      <w:pPr>
        <w:pStyle w:val="ListParagraph"/>
        <w:ind w:left="0"/>
      </w:pPr>
    </w:p>
    <w:p w14:paraId="487221AD" w14:textId="77777777" w:rsidR="000930EF" w:rsidRDefault="000930EF" w:rsidP="000930EF">
      <w:pPr>
        <w:pStyle w:val="ListParagraph"/>
        <w:ind w:left="0"/>
      </w:pPr>
      <w:r w:rsidRPr="00F45833">
        <w:rPr>
          <w:noProof/>
        </w:rPr>
        <w:lastRenderedPageBreak/>
        <w:drawing>
          <wp:inline distT="0" distB="0" distL="0" distR="0" wp14:anchorId="1F476E93" wp14:editId="1269CB1B">
            <wp:extent cx="5731510" cy="2769870"/>
            <wp:effectExtent l="0" t="0" r="2540" b="0"/>
            <wp:docPr id="557" name="Picture 557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2D2AC" w14:textId="77777777" w:rsidR="000930EF" w:rsidRDefault="000930EF" w:rsidP="000930EF">
      <w:pPr>
        <w:pStyle w:val="ListParagraph"/>
        <w:ind w:left="0"/>
      </w:pPr>
    </w:p>
    <w:p w14:paraId="7ED8EEBE" w14:textId="77777777" w:rsidR="000930EF" w:rsidRDefault="000930EF" w:rsidP="000930EF">
      <w:pPr>
        <w:pStyle w:val="ListParagraph"/>
        <w:ind w:left="0"/>
      </w:pPr>
      <w:r>
        <w:t>Also, the internal and external IP addresses can also be visible in the dashboard</w:t>
      </w:r>
    </w:p>
    <w:p w14:paraId="634BDC31" w14:textId="77777777" w:rsidR="000930EF" w:rsidRDefault="000930EF" w:rsidP="000930EF">
      <w:pPr>
        <w:pStyle w:val="ListParagraph"/>
        <w:ind w:left="0"/>
      </w:pPr>
    </w:p>
    <w:p w14:paraId="704B36AA" w14:textId="77777777" w:rsidR="000930EF" w:rsidRDefault="000930EF" w:rsidP="000930EF">
      <w:pPr>
        <w:pStyle w:val="ListParagraph"/>
        <w:ind w:left="0"/>
      </w:pPr>
    </w:p>
    <w:p w14:paraId="107D030F" w14:textId="112578E0" w:rsidR="000930EF" w:rsidRDefault="000930EF" w:rsidP="000930EF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7FA18C24" wp14:editId="052A10B9">
                <wp:simplePos x="0" y="0"/>
                <wp:positionH relativeFrom="column">
                  <wp:posOffset>-281940</wp:posOffset>
                </wp:positionH>
                <wp:positionV relativeFrom="paragraph">
                  <wp:posOffset>1775459</wp:posOffset>
                </wp:positionV>
                <wp:extent cx="2956560" cy="1150620"/>
                <wp:effectExtent l="0" t="38100" r="53340" b="30480"/>
                <wp:wrapNone/>
                <wp:docPr id="554" name="Straight Arrow Connector 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6560" cy="1150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87579" id="Straight Arrow Connector 554" o:spid="_x0000_s1026" type="#_x0000_t32" style="position:absolute;margin-left:-22.2pt;margin-top:139.8pt;width:232.8pt;height:90.6pt;flip:y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1C361F0A" wp14:editId="6351907B">
                <wp:simplePos x="0" y="0"/>
                <wp:positionH relativeFrom="column">
                  <wp:posOffset>2712720</wp:posOffset>
                </wp:positionH>
                <wp:positionV relativeFrom="paragraph">
                  <wp:posOffset>1516380</wp:posOffset>
                </wp:positionV>
                <wp:extent cx="923925" cy="257175"/>
                <wp:effectExtent l="0" t="0" r="28575" b="28575"/>
                <wp:wrapNone/>
                <wp:docPr id="555" name="Rectangle 5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69261B" id="Rectangle 555" o:spid="_x0000_s1026" style="position:absolute;margin-left:213.6pt;margin-top:119.4pt;width:72.75pt;height:20.25pt;z-index:251831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" filled="f" strokecolor="#ed7d31 [3205]" strokeweight="1pt"/>
            </w:pict>
          </mc:Fallback>
        </mc:AlternateContent>
      </w:r>
      <w:r w:rsidRPr="00841570">
        <w:rPr>
          <w:noProof/>
        </w:rPr>
        <w:drawing>
          <wp:inline distT="0" distB="0" distL="0" distR="0" wp14:anchorId="4B20B452" wp14:editId="40B28E5F">
            <wp:extent cx="5943600" cy="2996565"/>
            <wp:effectExtent l="0" t="0" r="0" b="0"/>
            <wp:docPr id="558" name="Picture 5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B0E1F" w14:textId="523682FA" w:rsidR="000930EF" w:rsidRDefault="000930EF" w:rsidP="000930EF">
      <w:pPr>
        <w:pStyle w:val="ListParagraph"/>
        <w:ind w:left="0"/>
      </w:pPr>
    </w:p>
    <w:p w14:paraId="22899388" w14:textId="1C47B4FB" w:rsidR="000930EF" w:rsidRDefault="000930EF" w:rsidP="000930EF">
      <w:pPr>
        <w:pStyle w:val="ListParagraph"/>
        <w:ind w:left="0"/>
      </w:pPr>
    </w:p>
    <w:p w14:paraId="12ED7AD6" w14:textId="1FE1C4CA" w:rsidR="000930EF" w:rsidRDefault="000930EF" w:rsidP="000930EF">
      <w:pPr>
        <w:pStyle w:val="ListParagraph"/>
        <w:ind w:left="0"/>
      </w:pPr>
    </w:p>
    <w:p w14:paraId="387B6B9F" w14:textId="4CD63CB0" w:rsidR="008A6F12" w:rsidRDefault="008A6F12" w:rsidP="008A6F12"/>
    <w:p w14:paraId="71DC78F8" w14:textId="59D46301" w:rsidR="008A6F12" w:rsidRDefault="008A6F12" w:rsidP="008A6F12"/>
    <w:p w14:paraId="4AC11700" w14:textId="77777777" w:rsidR="00FC48AA" w:rsidRDefault="00FC48AA" w:rsidP="004F1485">
      <w:pPr>
        <w:pStyle w:val="ListParagraph"/>
        <w:ind w:left="0"/>
      </w:pPr>
    </w:p>
    <w:p w14:paraId="4A45D677" w14:textId="41DDF635" w:rsidR="00081BE2" w:rsidRDefault="00081BE2" w:rsidP="00DC205B">
      <w:pPr>
        <w:pStyle w:val="ListParagraph"/>
        <w:ind w:left="0"/>
        <w:rPr>
          <w:b/>
          <w:bCs/>
          <w:sz w:val="28"/>
          <w:szCs w:val="28"/>
        </w:rPr>
      </w:pPr>
    </w:p>
    <w:p w14:paraId="0E6F2CCA" w14:textId="361F19D1" w:rsidR="00081BE2" w:rsidRDefault="00081BE2" w:rsidP="00FC48AA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52769324" w14:textId="74417695" w:rsidR="00FC48AA" w:rsidRDefault="00FC48AA" w:rsidP="00FC48AA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E716B3">
        <w:rPr>
          <w:b/>
          <w:bCs/>
          <w:sz w:val="28"/>
          <w:szCs w:val="28"/>
        </w:rPr>
        <w:t>Appendix 2</w:t>
      </w:r>
    </w:p>
    <w:p w14:paraId="29F7BAE6" w14:textId="64181767" w:rsidR="00FC48AA" w:rsidRPr="00EE3C9F" w:rsidRDefault="00FC48AA" w:rsidP="00FC48AA">
      <w:pPr>
        <w:pStyle w:val="ListParagraph"/>
        <w:ind w:left="0"/>
        <w:jc w:val="both"/>
        <w:rPr>
          <w:b/>
          <w:bCs/>
          <w:color w:val="FF0000"/>
          <w:sz w:val="24"/>
          <w:szCs w:val="24"/>
        </w:rPr>
      </w:pPr>
      <w:r w:rsidRPr="00E716B3">
        <w:rPr>
          <w:b/>
          <w:bCs/>
          <w:sz w:val="24"/>
          <w:szCs w:val="24"/>
        </w:rPr>
        <w:t xml:space="preserve">Connect to </w:t>
      </w:r>
      <w:r w:rsidR="00DC205B">
        <w:rPr>
          <w:b/>
          <w:bCs/>
          <w:sz w:val="24"/>
          <w:szCs w:val="24"/>
        </w:rPr>
        <w:t>GCP VM</w:t>
      </w:r>
      <w:r w:rsidRPr="00E716B3">
        <w:rPr>
          <w:b/>
          <w:bCs/>
          <w:sz w:val="24"/>
          <w:szCs w:val="24"/>
        </w:rPr>
        <w:t xml:space="preserve"> </w:t>
      </w:r>
      <w:r w:rsidR="00DC205B">
        <w:rPr>
          <w:b/>
          <w:bCs/>
          <w:sz w:val="24"/>
          <w:szCs w:val="24"/>
        </w:rPr>
        <w:t>I</w:t>
      </w:r>
      <w:r w:rsidRPr="00E716B3">
        <w:rPr>
          <w:b/>
          <w:bCs/>
          <w:sz w:val="24"/>
          <w:szCs w:val="24"/>
        </w:rPr>
        <w:t>nstance</w:t>
      </w:r>
      <w:r w:rsidR="00EE3C9F">
        <w:rPr>
          <w:b/>
          <w:bCs/>
          <w:sz w:val="24"/>
          <w:szCs w:val="24"/>
        </w:rPr>
        <w:t xml:space="preserve"> </w:t>
      </w:r>
    </w:p>
    <w:p w14:paraId="1FC9D5D5" w14:textId="2FB31FFB" w:rsidR="00FC48AA" w:rsidRDefault="00FC48AA" w:rsidP="00FC48AA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E716B3">
        <w:rPr>
          <w:b/>
          <w:bCs/>
          <w:sz w:val="24"/>
          <w:szCs w:val="24"/>
        </w:rPr>
        <w:t xml:space="preserve">With </w:t>
      </w:r>
      <w:r w:rsidR="00A60283">
        <w:rPr>
          <w:b/>
          <w:bCs/>
          <w:sz w:val="24"/>
          <w:szCs w:val="24"/>
        </w:rPr>
        <w:t>SSH access</w:t>
      </w:r>
    </w:p>
    <w:p w14:paraId="6A636F9B" w14:textId="0AB0DEF4" w:rsidR="004C1C47" w:rsidRDefault="004C1C47" w:rsidP="004C1C47">
      <w:pPr>
        <w:pStyle w:val="ListParagraph"/>
        <w:ind w:left="0"/>
      </w:pPr>
      <w:r w:rsidRPr="004C1C47">
        <w:t xml:space="preserve">Step 1: </w:t>
      </w:r>
      <w:r>
        <w:t xml:space="preserve">Login to </w:t>
      </w:r>
      <w:r w:rsidR="00A60283">
        <w:t>GCP</w:t>
      </w:r>
      <w:r>
        <w:t xml:space="preserve"> </w:t>
      </w:r>
      <w:r w:rsidR="00A60283">
        <w:t>VM Instances</w:t>
      </w:r>
      <w:r>
        <w:t xml:space="preserve"> console with credentials </w:t>
      </w:r>
      <w:r w:rsidR="00A60283">
        <w:t>and click on the SSH</w:t>
      </w:r>
    </w:p>
    <w:p w14:paraId="721849A0" w14:textId="51E30ED8" w:rsidR="00A60283" w:rsidRDefault="00A60283" w:rsidP="004C1C47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A3A091B" wp14:editId="69479753">
                <wp:simplePos x="0" y="0"/>
                <wp:positionH relativeFrom="column">
                  <wp:posOffset>632460</wp:posOffset>
                </wp:positionH>
                <wp:positionV relativeFrom="paragraph">
                  <wp:posOffset>1725295</wp:posOffset>
                </wp:positionV>
                <wp:extent cx="2956560" cy="1150620"/>
                <wp:effectExtent l="0" t="38100" r="53340" b="30480"/>
                <wp:wrapNone/>
                <wp:docPr id="561" name="Straight Arrow Connector 5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6560" cy="1150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4ACA3" id="Straight Arrow Connector 561" o:spid="_x0000_s1026" type="#_x0000_t32" style="position:absolute;margin-left:49.8pt;margin-top:135.85pt;width:232.8pt;height:90.6pt;flip:y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1408A96" wp14:editId="00760F3F">
                <wp:simplePos x="0" y="0"/>
                <wp:positionH relativeFrom="column">
                  <wp:posOffset>3634740</wp:posOffset>
                </wp:positionH>
                <wp:positionV relativeFrom="paragraph">
                  <wp:posOffset>1529080</wp:posOffset>
                </wp:positionV>
                <wp:extent cx="367665" cy="196215"/>
                <wp:effectExtent l="0" t="0" r="13335" b="13335"/>
                <wp:wrapNone/>
                <wp:docPr id="560" name="Rectangle 5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962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B9A8B0" id="Rectangle 560" o:spid="_x0000_s1026" style="position:absolute;margin-left:286.2pt;margin-top:120.4pt;width:28.95pt;height:15.4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" filled="f" strokecolor="#ed7d31 [3205]" strokeweight="1pt"/>
            </w:pict>
          </mc:Fallback>
        </mc:AlternateContent>
      </w:r>
      <w:r w:rsidRPr="00841570">
        <w:rPr>
          <w:noProof/>
        </w:rPr>
        <w:drawing>
          <wp:inline distT="0" distB="0" distL="0" distR="0" wp14:anchorId="6D66F906" wp14:editId="62F98C5D">
            <wp:extent cx="5943600" cy="2996565"/>
            <wp:effectExtent l="0" t="0" r="0" b="0"/>
            <wp:docPr id="559" name="Picture 5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92CD4" w14:textId="77777777" w:rsidR="009A70BE" w:rsidRDefault="009A70BE" w:rsidP="004C1C47">
      <w:pPr>
        <w:pStyle w:val="ListParagraph"/>
        <w:ind w:left="0"/>
      </w:pPr>
    </w:p>
    <w:p w14:paraId="21A1F5E7" w14:textId="40C8FFCF" w:rsidR="009A70BE" w:rsidRDefault="004C1C47" w:rsidP="004C1C47">
      <w:pPr>
        <w:pStyle w:val="ListParagraph"/>
        <w:ind w:left="0"/>
      </w:pPr>
      <w:r>
        <w:t xml:space="preserve">Step 2: </w:t>
      </w:r>
      <w:r w:rsidR="00A60283">
        <w:t>The SSH based CLI access will be available without any further authentication</w:t>
      </w:r>
    </w:p>
    <w:p w14:paraId="732F0AF3" w14:textId="77777777" w:rsidR="00A60283" w:rsidRDefault="00A60283" w:rsidP="004C1C47">
      <w:pPr>
        <w:pStyle w:val="ListParagraph"/>
        <w:ind w:left="0"/>
      </w:pPr>
    </w:p>
    <w:p w14:paraId="1F5E0151" w14:textId="17E67454" w:rsidR="009A70BE" w:rsidRDefault="00A60283" w:rsidP="004C1C47">
      <w:pPr>
        <w:pStyle w:val="ListParagraph"/>
        <w:ind w:left="0"/>
      </w:pPr>
      <w:r w:rsidRPr="00D43C69">
        <w:rPr>
          <w:noProof/>
        </w:rPr>
        <w:drawing>
          <wp:inline distT="0" distB="0" distL="0" distR="0" wp14:anchorId="7F096A64" wp14:editId="27438128">
            <wp:extent cx="5731510" cy="2829560"/>
            <wp:effectExtent l="0" t="0" r="2540" b="8890"/>
            <wp:docPr id="562" name="Picture 5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67A46" w14:textId="77777777" w:rsidR="009A70BE" w:rsidRDefault="009A70BE" w:rsidP="004C1C47">
      <w:pPr>
        <w:pStyle w:val="ListParagraph"/>
        <w:ind w:left="0"/>
      </w:pPr>
    </w:p>
    <w:p w14:paraId="30A833AE" w14:textId="3FD3660A" w:rsidR="00081BE2" w:rsidRDefault="00081BE2" w:rsidP="00EE3C9F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6B7548F2" w14:textId="0D7C64A1" w:rsidR="00081BE2" w:rsidRPr="00A60283" w:rsidRDefault="00081BE2" w:rsidP="00A60283">
      <w:pPr>
        <w:jc w:val="both"/>
        <w:rPr>
          <w:b/>
          <w:bCs/>
          <w:sz w:val="24"/>
          <w:szCs w:val="24"/>
        </w:rPr>
      </w:pPr>
    </w:p>
    <w:p w14:paraId="782D1993" w14:textId="77777777" w:rsidR="00081BE2" w:rsidRDefault="00081BE2" w:rsidP="00EE3C9F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608390EA" w14:textId="6E3558EA" w:rsidR="00EE3C9F" w:rsidRPr="00081BE2" w:rsidRDefault="00EE3C9F" w:rsidP="00081BE2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081BE2">
        <w:rPr>
          <w:b/>
          <w:bCs/>
          <w:sz w:val="24"/>
          <w:szCs w:val="24"/>
        </w:rPr>
        <w:t xml:space="preserve">With </w:t>
      </w:r>
      <w:r w:rsidR="00A60283">
        <w:rPr>
          <w:b/>
          <w:bCs/>
          <w:sz w:val="24"/>
          <w:szCs w:val="24"/>
        </w:rPr>
        <w:t>Remote Desktop Access</w:t>
      </w:r>
    </w:p>
    <w:p w14:paraId="5E231162" w14:textId="025EC881" w:rsidR="00DF35D7" w:rsidRDefault="00DF35D7" w:rsidP="004F1485">
      <w:pPr>
        <w:pStyle w:val="ListParagraph"/>
        <w:ind w:left="0"/>
      </w:pPr>
    </w:p>
    <w:p w14:paraId="652FBAB8" w14:textId="77777777" w:rsidR="00A60283" w:rsidRDefault="00A60283" w:rsidP="00A60283">
      <w:pPr>
        <w:pStyle w:val="ListParagraph"/>
        <w:ind w:left="0"/>
      </w:pPr>
      <w:r w:rsidRPr="004C1C47">
        <w:t xml:space="preserve">Step 1: </w:t>
      </w:r>
      <w:r>
        <w:t>Login to GCP VM Instances console with credentials and click on the SSH</w:t>
      </w:r>
    </w:p>
    <w:p w14:paraId="731B0D11" w14:textId="6E545DDC" w:rsidR="00A60283" w:rsidRDefault="00A60283" w:rsidP="00A60283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BEA5940" wp14:editId="27935288">
                <wp:simplePos x="0" y="0"/>
                <wp:positionH relativeFrom="column">
                  <wp:posOffset>632460</wp:posOffset>
                </wp:positionH>
                <wp:positionV relativeFrom="paragraph">
                  <wp:posOffset>1725295</wp:posOffset>
                </wp:positionV>
                <wp:extent cx="2956560" cy="1150620"/>
                <wp:effectExtent l="0" t="38100" r="53340" b="30480"/>
                <wp:wrapNone/>
                <wp:docPr id="563" name="Straight Arrow Connector 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6560" cy="1150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FE5B0" id="Straight Arrow Connector 563" o:spid="_x0000_s1026" type="#_x0000_t32" style="position:absolute;margin-left:49.8pt;margin-top:135.85pt;width:232.8pt;height:90.6pt;flip: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A454DF6" wp14:editId="0FCCB78D">
                <wp:simplePos x="0" y="0"/>
                <wp:positionH relativeFrom="column">
                  <wp:posOffset>3634740</wp:posOffset>
                </wp:positionH>
                <wp:positionV relativeFrom="paragraph">
                  <wp:posOffset>1529080</wp:posOffset>
                </wp:positionV>
                <wp:extent cx="367665" cy="196215"/>
                <wp:effectExtent l="0" t="0" r="13335" b="13335"/>
                <wp:wrapNone/>
                <wp:docPr id="564" name="Rectangle 5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962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5E7C8F" id="Rectangle 564" o:spid="_x0000_s1026" style="position:absolute;margin-left:286.2pt;margin-top:120.4pt;width:28.95pt;height:15.4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" filled="f" strokecolor="#ed7d31 [3205]" strokeweight="1pt"/>
            </w:pict>
          </mc:Fallback>
        </mc:AlternateContent>
      </w:r>
      <w:r w:rsidRPr="00841570">
        <w:rPr>
          <w:noProof/>
        </w:rPr>
        <w:drawing>
          <wp:inline distT="0" distB="0" distL="0" distR="0" wp14:anchorId="3BAA6641" wp14:editId="132190C6">
            <wp:extent cx="5943600" cy="2996565"/>
            <wp:effectExtent l="0" t="0" r="0" b="0"/>
            <wp:docPr id="565" name="Picture 5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143E0" w14:textId="791F7DB8" w:rsidR="00A60283" w:rsidRDefault="00A60283" w:rsidP="00A60283">
      <w:pPr>
        <w:pStyle w:val="ListParagraph"/>
        <w:ind w:left="0"/>
      </w:pPr>
    </w:p>
    <w:p w14:paraId="4A25EE92" w14:textId="77777777" w:rsidR="00A60283" w:rsidRDefault="00A60283" w:rsidP="00A60283">
      <w:pPr>
        <w:pStyle w:val="ListParagraph"/>
        <w:ind w:left="0"/>
      </w:pPr>
      <w:r>
        <w:t>Step 2: The SSH based CLI access will be available without any further authentication</w:t>
      </w:r>
    </w:p>
    <w:p w14:paraId="2C3E3D2B" w14:textId="00F77948" w:rsidR="00A60283" w:rsidRDefault="00A60283" w:rsidP="00A60283">
      <w:pPr>
        <w:pStyle w:val="ListParagraph"/>
        <w:ind w:left="0"/>
      </w:pPr>
    </w:p>
    <w:p w14:paraId="6ABD6433" w14:textId="3E8F492C" w:rsidR="00A60283" w:rsidRDefault="00A60283" w:rsidP="00A60283">
      <w:pPr>
        <w:pStyle w:val="ListParagraph"/>
        <w:ind w:left="0"/>
      </w:pPr>
      <w:r w:rsidRPr="00D43C69">
        <w:rPr>
          <w:noProof/>
        </w:rPr>
        <w:drawing>
          <wp:inline distT="0" distB="0" distL="0" distR="0" wp14:anchorId="09BBC883" wp14:editId="6F48AC04">
            <wp:extent cx="5731510" cy="2829560"/>
            <wp:effectExtent l="0" t="0" r="2540" b="8890"/>
            <wp:docPr id="566" name="Picture 5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9E099" w14:textId="6B75DC8E" w:rsidR="00A60283" w:rsidRDefault="00A60283" w:rsidP="00A60283">
      <w:pPr>
        <w:pStyle w:val="ListParagraph"/>
        <w:ind w:left="0"/>
      </w:pPr>
    </w:p>
    <w:p w14:paraId="239B2F38" w14:textId="231768A0" w:rsidR="00A60283" w:rsidRDefault="00A60283" w:rsidP="00A60283">
      <w:pPr>
        <w:pStyle w:val="ListParagraph"/>
        <w:ind w:left="0"/>
      </w:pPr>
    </w:p>
    <w:p w14:paraId="2EE0DCE3" w14:textId="0386C5F6" w:rsidR="00A60283" w:rsidRPr="00A60283" w:rsidRDefault="00A60283" w:rsidP="00A60283">
      <w:pPr>
        <w:pStyle w:val="ListParagraph"/>
        <w:ind w:left="0"/>
        <w:rPr>
          <w:lang w:val="en-IN"/>
        </w:rPr>
      </w:pPr>
    </w:p>
    <w:p w14:paraId="64652B82" w14:textId="122FB580" w:rsidR="00A60283" w:rsidRDefault="00A60283" w:rsidP="00A60283">
      <w:pPr>
        <w:pStyle w:val="ListParagraph"/>
        <w:ind w:left="0"/>
      </w:pPr>
    </w:p>
    <w:p w14:paraId="5CDBF35D" w14:textId="475BE7CA" w:rsidR="00A60283" w:rsidRDefault="00A60283" w:rsidP="00A60283">
      <w:pPr>
        <w:pStyle w:val="ListParagraph"/>
        <w:ind w:left="0"/>
      </w:pPr>
    </w:p>
    <w:p w14:paraId="682EA0E7" w14:textId="4FC8553B" w:rsidR="00A60283" w:rsidRDefault="00A60283" w:rsidP="00A60283">
      <w:pPr>
        <w:pStyle w:val="ListParagraph"/>
        <w:ind w:left="0"/>
      </w:pPr>
      <w:r>
        <w:lastRenderedPageBreak/>
        <w:t>Step 3: Run following commands in terminal</w:t>
      </w:r>
      <w:r w:rsidR="00303C5D">
        <w:t xml:space="preserve"> to </w:t>
      </w:r>
      <w:r w:rsidR="00303C5D" w:rsidRPr="00303C5D">
        <w:t xml:space="preserve">update the package manager data and install </w:t>
      </w:r>
      <w:proofErr w:type="spellStart"/>
      <w:r w:rsidR="00303C5D" w:rsidRPr="00303C5D">
        <w:t>wget</w:t>
      </w:r>
      <w:proofErr w:type="spellEnd"/>
      <w:r w:rsidR="00303C5D" w:rsidRPr="00303C5D">
        <w:t xml:space="preserve"> and </w:t>
      </w:r>
      <w:proofErr w:type="spellStart"/>
      <w:r w:rsidR="00303C5D" w:rsidRPr="00303C5D">
        <w:t>tasksel</w:t>
      </w:r>
      <w:proofErr w:type="spellEnd"/>
      <w:r w:rsidR="00303C5D" w:rsidRPr="00303C5D">
        <w:t xml:space="preserve">. Wget is a free software package for retrieving files using HTTP, HTTPS, FTP and FTPS, the most widely used Internet protocols. </w:t>
      </w:r>
      <w:proofErr w:type="spellStart"/>
      <w:r w:rsidR="00303C5D" w:rsidRPr="00303C5D">
        <w:t>Tasksel</w:t>
      </w:r>
      <w:proofErr w:type="spellEnd"/>
      <w:r w:rsidR="00303C5D" w:rsidRPr="00303C5D">
        <w:t xml:space="preserve"> is a Debian/Ubuntu tool that installs multiple related packages as a coordinated “task” onto your system.</w:t>
      </w:r>
    </w:p>
    <w:p w14:paraId="26751CC0" w14:textId="3A2D1D9B" w:rsidR="00A60283" w:rsidRDefault="00A60283" w:rsidP="00A60283">
      <w:pPr>
        <w:pStyle w:val="ListParagraph"/>
        <w:ind w:left="0"/>
      </w:pPr>
    </w:p>
    <w:p w14:paraId="1D6F8851" w14:textId="77777777" w:rsidR="00A60283" w:rsidRPr="00A60283" w:rsidRDefault="00A60283" w:rsidP="00A602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</w:pPr>
      <w:proofErr w:type="spellStart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>sudo</w:t>
      </w:r>
      <w:proofErr w:type="spellEnd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 xml:space="preserve"> apt update</w:t>
      </w:r>
    </w:p>
    <w:p w14:paraId="5ACD5B73" w14:textId="087E2E16" w:rsidR="00A60283" w:rsidRPr="00A60283" w:rsidRDefault="00A60283" w:rsidP="00A602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</w:pPr>
      <w:proofErr w:type="spellStart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>sudo</w:t>
      </w:r>
      <w:proofErr w:type="spellEnd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 xml:space="preserve"> apt install --assume-yes </w:t>
      </w:r>
      <w:proofErr w:type="spellStart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>wget</w:t>
      </w:r>
      <w:proofErr w:type="spellEnd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 xml:space="preserve"> </w:t>
      </w:r>
      <w:proofErr w:type="spellStart"/>
      <w:r w:rsidRPr="00A60283">
        <w:rPr>
          <w:rFonts w:ascii="Ubuntu Mono" w:eastAsia="Times New Roman" w:hAnsi="Ubuntu Mono" w:cs="Courier New"/>
          <w:color w:val="111111"/>
          <w:sz w:val="24"/>
          <w:szCs w:val="24"/>
          <w:lang w:val="en-IN" w:eastAsia="en-IN"/>
        </w:rPr>
        <w:t>tasksel</w:t>
      </w:r>
      <w:proofErr w:type="spellEnd"/>
    </w:p>
    <w:p w14:paraId="32643290" w14:textId="69EB6418" w:rsidR="00A60283" w:rsidRPr="00A60283" w:rsidRDefault="00A60283" w:rsidP="00A60283">
      <w:pPr>
        <w:pStyle w:val="ListParagraph"/>
        <w:ind w:left="0"/>
        <w:rPr>
          <w:lang w:val="en-IN"/>
        </w:rPr>
      </w:pPr>
    </w:p>
    <w:p w14:paraId="69A36BAB" w14:textId="4734BFDC" w:rsidR="00A60283" w:rsidRDefault="00A60283" w:rsidP="00A60283">
      <w:pPr>
        <w:pStyle w:val="ListParagraph"/>
        <w:ind w:left="0"/>
      </w:pPr>
    </w:p>
    <w:p w14:paraId="1B4FDCF4" w14:textId="7728AEED" w:rsidR="00A60283" w:rsidRDefault="00303C5D" w:rsidP="00A60283">
      <w:pPr>
        <w:pStyle w:val="ListParagraph"/>
        <w:ind w:left="0"/>
      </w:pPr>
      <w:r>
        <w:t xml:space="preserve">Step 4: </w:t>
      </w:r>
      <w:r w:rsidRPr="00303C5D">
        <w:t>Download and install the Debian Linux Chrome Remote Desktop installation package:</w:t>
      </w:r>
    </w:p>
    <w:p w14:paraId="5AAF9838" w14:textId="6C6027B9" w:rsidR="00A60283" w:rsidRPr="00303C5D" w:rsidRDefault="00A60283" w:rsidP="00A60283">
      <w:pPr>
        <w:pStyle w:val="ListParagraph"/>
        <w:ind w:left="0"/>
        <w:rPr>
          <w:lang w:val="en-IN"/>
        </w:rPr>
      </w:pPr>
    </w:p>
    <w:p w14:paraId="4CB9E870" w14:textId="757D5951" w:rsidR="00303C5D" w:rsidRDefault="00303C5D" w:rsidP="00303C5D">
      <w:pPr>
        <w:pStyle w:val="HTMLPreformatted"/>
        <w:rPr>
          <w:rStyle w:val="HTMLCode"/>
          <w:rFonts w:ascii="Ubuntu Mono" w:hAnsi="Ubuntu Mono"/>
          <w:color w:val="111111"/>
          <w:sz w:val="24"/>
          <w:szCs w:val="24"/>
        </w:rPr>
      </w:pPr>
      <w:proofErr w:type="spellStart"/>
      <w:r>
        <w:rPr>
          <w:rStyle w:val="HTMLCode"/>
          <w:rFonts w:ascii="Ubuntu Mono" w:hAnsi="Ubuntu Mono"/>
          <w:color w:val="111111"/>
          <w:sz w:val="24"/>
          <w:szCs w:val="24"/>
        </w:rPr>
        <w:t>wget</w:t>
      </w:r>
      <w:proofErr w:type="spellEnd"/>
      <w:r>
        <w:rPr>
          <w:rStyle w:val="HTMLCode"/>
          <w:rFonts w:ascii="Ubuntu Mono" w:hAnsi="Ubuntu Mono"/>
          <w:color w:val="111111"/>
          <w:sz w:val="24"/>
          <w:szCs w:val="24"/>
        </w:rPr>
        <w:t xml:space="preserve"> https://dl.google.com/linux/direct/chrome-remote-desktop_current_amd64.deb</w:t>
      </w:r>
    </w:p>
    <w:p w14:paraId="1316F0C0" w14:textId="5849CD13" w:rsidR="00303C5D" w:rsidRDefault="00303C5D" w:rsidP="00303C5D">
      <w:pPr>
        <w:pStyle w:val="HTMLPreformatted"/>
        <w:rPr>
          <w:rFonts w:ascii="Ubuntu Mono" w:hAnsi="Ubuntu Mono"/>
          <w:color w:val="111111"/>
          <w:sz w:val="24"/>
          <w:szCs w:val="24"/>
        </w:rPr>
      </w:pPr>
      <w:proofErr w:type="spellStart"/>
      <w:r>
        <w:rPr>
          <w:rStyle w:val="HTMLCode"/>
          <w:rFonts w:ascii="Ubuntu Mono" w:hAnsi="Ubuntu Mono"/>
          <w:color w:val="111111"/>
          <w:sz w:val="24"/>
          <w:szCs w:val="24"/>
        </w:rPr>
        <w:t>sudo</w:t>
      </w:r>
      <w:proofErr w:type="spellEnd"/>
      <w:r>
        <w:rPr>
          <w:rStyle w:val="HTMLCode"/>
          <w:rFonts w:ascii="Ubuntu Mono" w:hAnsi="Ubuntu Mono"/>
          <w:color w:val="111111"/>
          <w:sz w:val="24"/>
          <w:szCs w:val="24"/>
        </w:rPr>
        <w:t xml:space="preserve"> apt-get install --assume-yes ./chrome-remote-desktop_current_amd64.deb</w:t>
      </w:r>
    </w:p>
    <w:p w14:paraId="25D4D36F" w14:textId="42F81B69" w:rsidR="00303C5D" w:rsidRDefault="00303C5D" w:rsidP="00A60283">
      <w:pPr>
        <w:pStyle w:val="ListParagraph"/>
        <w:ind w:left="0"/>
        <w:rPr>
          <w:lang w:val="en-IN"/>
        </w:rPr>
      </w:pPr>
    </w:p>
    <w:p w14:paraId="6E9E6834" w14:textId="7D5E07E1" w:rsidR="00303C5D" w:rsidRDefault="00303C5D" w:rsidP="00A60283">
      <w:pPr>
        <w:pStyle w:val="ListParagraph"/>
        <w:ind w:left="0"/>
        <w:rPr>
          <w:lang w:val="en-IN"/>
        </w:rPr>
      </w:pPr>
    </w:p>
    <w:p w14:paraId="6A120228" w14:textId="30F7BC9C" w:rsidR="00303C5D" w:rsidRDefault="00303C5D" w:rsidP="00A60283">
      <w:pPr>
        <w:pStyle w:val="ListParagraph"/>
        <w:ind w:left="0"/>
      </w:pPr>
      <w:r>
        <w:t xml:space="preserve">Step 5: </w:t>
      </w:r>
      <w:r w:rsidRPr="00303C5D">
        <w:t>Set up an Ubuntu desktop environment in the VM instance</w:t>
      </w:r>
      <w:r>
        <w:t xml:space="preserve"> by </w:t>
      </w:r>
      <w:r w:rsidRPr="00303C5D">
        <w:t>Ubuntu desktop environmen</w:t>
      </w:r>
      <w:r>
        <w:t>t</w:t>
      </w:r>
    </w:p>
    <w:p w14:paraId="11BC107A" w14:textId="4E0532F3" w:rsidR="00303C5D" w:rsidRDefault="00303C5D" w:rsidP="00A60283">
      <w:pPr>
        <w:pStyle w:val="ListParagraph"/>
        <w:ind w:left="0"/>
      </w:pPr>
    </w:p>
    <w:p w14:paraId="4346C15C" w14:textId="4FD57FA6" w:rsidR="00303C5D" w:rsidRDefault="00303C5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  <w:proofErr w:type="spellStart"/>
      <w:r w:rsidRPr="00303C5D">
        <w:rPr>
          <w:rFonts w:ascii="Ubuntu Mono" w:hAnsi="Ubuntu Mono"/>
          <w:sz w:val="24"/>
          <w:szCs w:val="24"/>
        </w:rPr>
        <w:t>sudo</w:t>
      </w:r>
      <w:proofErr w:type="spellEnd"/>
      <w:r w:rsidRPr="00303C5D">
        <w:rPr>
          <w:rFonts w:ascii="Ubuntu Mono" w:hAnsi="Ubuntu Mono"/>
          <w:sz w:val="24"/>
          <w:szCs w:val="24"/>
        </w:rPr>
        <w:t xml:space="preserve"> </w:t>
      </w:r>
      <w:proofErr w:type="spellStart"/>
      <w:r w:rsidRPr="00303C5D">
        <w:rPr>
          <w:rFonts w:ascii="Ubuntu Mono" w:hAnsi="Ubuntu Mono"/>
          <w:sz w:val="24"/>
          <w:szCs w:val="24"/>
        </w:rPr>
        <w:t>tasksel</w:t>
      </w:r>
      <w:proofErr w:type="spellEnd"/>
      <w:r w:rsidRPr="00303C5D">
        <w:rPr>
          <w:rFonts w:ascii="Ubuntu Mono" w:hAnsi="Ubuntu Mono"/>
          <w:sz w:val="24"/>
          <w:szCs w:val="24"/>
        </w:rPr>
        <w:t xml:space="preserve"> install ubuntu-desktop</w:t>
      </w:r>
    </w:p>
    <w:p w14:paraId="5993D344" w14:textId="1DA7A050" w:rsidR="00DB61B5" w:rsidRDefault="00DB61B5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474BFFB2" w14:textId="2C17ADFB" w:rsidR="00DB61B5" w:rsidRPr="00303C5D" w:rsidRDefault="00963C7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  <w:r w:rsidRPr="00F02C79">
        <w:rPr>
          <w:noProof/>
        </w:rPr>
        <w:drawing>
          <wp:inline distT="0" distB="0" distL="0" distR="0" wp14:anchorId="19315E0E" wp14:editId="3C2F1E10">
            <wp:extent cx="5731510" cy="4479925"/>
            <wp:effectExtent l="0" t="0" r="2540" b="0"/>
            <wp:docPr id="568" name="Picture 56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FA538" w14:textId="11F5C0BA" w:rsidR="00303C5D" w:rsidRPr="00303C5D" w:rsidRDefault="00303C5D" w:rsidP="00A60283">
      <w:pPr>
        <w:pStyle w:val="ListParagraph"/>
        <w:ind w:left="0"/>
      </w:pPr>
    </w:p>
    <w:p w14:paraId="058F5EA5" w14:textId="1C2D523C" w:rsidR="00A60283" w:rsidRDefault="00303C5D" w:rsidP="00A60283">
      <w:pPr>
        <w:pStyle w:val="ListParagraph"/>
        <w:ind w:left="0"/>
      </w:pPr>
      <w:r>
        <w:t xml:space="preserve">Step 6: </w:t>
      </w:r>
      <w:r w:rsidRPr="00303C5D">
        <w:t>Set your Chrome Remote Desktop session to use Gnome, which is the default desktop environment for Ubuntu</w:t>
      </w:r>
    </w:p>
    <w:p w14:paraId="3403D36A" w14:textId="06AEDBF8" w:rsidR="00303C5D" w:rsidRDefault="00303C5D" w:rsidP="00A60283">
      <w:pPr>
        <w:pStyle w:val="ListParagraph"/>
        <w:ind w:left="0"/>
      </w:pPr>
    </w:p>
    <w:p w14:paraId="4DAD70DA" w14:textId="0EAC9AA0" w:rsidR="00303C5D" w:rsidRDefault="00303C5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  <w:proofErr w:type="spellStart"/>
      <w:r w:rsidRPr="00303C5D">
        <w:rPr>
          <w:rFonts w:ascii="Ubuntu Mono" w:hAnsi="Ubuntu Mono"/>
          <w:sz w:val="24"/>
          <w:szCs w:val="24"/>
        </w:rPr>
        <w:t>sudo</w:t>
      </w:r>
      <w:proofErr w:type="spellEnd"/>
      <w:r w:rsidRPr="00303C5D">
        <w:rPr>
          <w:rFonts w:ascii="Ubuntu Mono" w:hAnsi="Ubuntu Mono"/>
          <w:sz w:val="24"/>
          <w:szCs w:val="24"/>
        </w:rPr>
        <w:t xml:space="preserve"> bash -c ‘echo “exec /</w:t>
      </w:r>
      <w:proofErr w:type="spellStart"/>
      <w:r w:rsidRPr="00303C5D">
        <w:rPr>
          <w:rFonts w:ascii="Ubuntu Mono" w:hAnsi="Ubuntu Mono"/>
          <w:sz w:val="24"/>
          <w:szCs w:val="24"/>
        </w:rPr>
        <w:t>etc</w:t>
      </w:r>
      <w:proofErr w:type="spellEnd"/>
      <w:r w:rsidRPr="00303C5D">
        <w:rPr>
          <w:rFonts w:ascii="Ubuntu Mono" w:hAnsi="Ubuntu Mono"/>
          <w:sz w:val="24"/>
          <w:szCs w:val="24"/>
        </w:rPr>
        <w:t>/X11/</w:t>
      </w:r>
      <w:proofErr w:type="spellStart"/>
      <w:r w:rsidRPr="00303C5D">
        <w:rPr>
          <w:rFonts w:ascii="Ubuntu Mono" w:hAnsi="Ubuntu Mono"/>
          <w:sz w:val="24"/>
          <w:szCs w:val="24"/>
        </w:rPr>
        <w:t>Xsession</w:t>
      </w:r>
      <w:proofErr w:type="spellEnd"/>
      <w:r w:rsidRPr="00303C5D">
        <w:rPr>
          <w:rFonts w:ascii="Ubuntu Mono" w:hAnsi="Ubuntu Mono"/>
          <w:sz w:val="24"/>
          <w:szCs w:val="24"/>
        </w:rPr>
        <w:t xml:space="preserve"> /</w:t>
      </w:r>
      <w:proofErr w:type="spellStart"/>
      <w:r w:rsidRPr="00303C5D">
        <w:rPr>
          <w:rFonts w:ascii="Ubuntu Mono" w:hAnsi="Ubuntu Mono"/>
          <w:sz w:val="24"/>
          <w:szCs w:val="24"/>
        </w:rPr>
        <w:t>usr</w:t>
      </w:r>
      <w:proofErr w:type="spellEnd"/>
      <w:r w:rsidRPr="00303C5D">
        <w:rPr>
          <w:rFonts w:ascii="Ubuntu Mono" w:hAnsi="Ubuntu Mono"/>
          <w:sz w:val="24"/>
          <w:szCs w:val="24"/>
        </w:rPr>
        <w:t>/bin/gnome-session” &gt; /</w:t>
      </w:r>
      <w:proofErr w:type="spellStart"/>
      <w:r w:rsidRPr="00303C5D">
        <w:rPr>
          <w:rFonts w:ascii="Ubuntu Mono" w:hAnsi="Ubuntu Mono"/>
          <w:sz w:val="24"/>
          <w:szCs w:val="24"/>
        </w:rPr>
        <w:t>etc</w:t>
      </w:r>
      <w:proofErr w:type="spellEnd"/>
      <w:r w:rsidRPr="00303C5D">
        <w:rPr>
          <w:rFonts w:ascii="Ubuntu Mono" w:hAnsi="Ubuntu Mono"/>
          <w:sz w:val="24"/>
          <w:szCs w:val="24"/>
        </w:rPr>
        <w:t>/chrome-remote-desktop-session’</w:t>
      </w:r>
    </w:p>
    <w:p w14:paraId="150F2025" w14:textId="0A178EC1" w:rsidR="00303C5D" w:rsidRDefault="00303C5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3C89EC41" w14:textId="21693BAC" w:rsidR="00303C5D" w:rsidRDefault="00303C5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40150EFC" w14:textId="49299BE7" w:rsidR="00303C5D" w:rsidRDefault="00303C5D" w:rsidP="00303C5D">
      <w:pPr>
        <w:pStyle w:val="ListParagraph"/>
        <w:ind w:left="0"/>
      </w:pPr>
      <w:r>
        <w:t>Step 6: R</w:t>
      </w:r>
      <w:r w:rsidRPr="00303C5D">
        <w:t>eboot your Ubuntu VM instance.</w:t>
      </w:r>
    </w:p>
    <w:p w14:paraId="3CCA831F" w14:textId="38B8EAC3" w:rsidR="00303C5D" w:rsidRDefault="00303C5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29130CAA" w14:textId="640A1A7C" w:rsidR="00351A07" w:rsidRDefault="00351A07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  <w:proofErr w:type="spellStart"/>
      <w:r w:rsidRPr="00351A07">
        <w:rPr>
          <w:rFonts w:ascii="Ubuntu Mono" w:hAnsi="Ubuntu Mono"/>
          <w:sz w:val="24"/>
          <w:szCs w:val="24"/>
        </w:rPr>
        <w:t>sudo</w:t>
      </w:r>
      <w:proofErr w:type="spellEnd"/>
      <w:r w:rsidRPr="00351A07">
        <w:rPr>
          <w:rFonts w:ascii="Ubuntu Mono" w:hAnsi="Ubuntu Mono"/>
          <w:sz w:val="24"/>
          <w:szCs w:val="24"/>
        </w:rPr>
        <w:t xml:space="preserve"> reboot</w:t>
      </w:r>
    </w:p>
    <w:p w14:paraId="18F1BCA0" w14:textId="0CDDFD6D" w:rsidR="00351A07" w:rsidRDefault="00351A07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3B4FF406" w14:textId="163EA355" w:rsidR="00351A07" w:rsidRDefault="00351A07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17DA0E57" w14:textId="5EF1216A" w:rsidR="00DB61B5" w:rsidRDefault="00DB61B5" w:rsidP="00DB61B5">
      <w:r>
        <w:t xml:space="preserve">Step 7: </w:t>
      </w:r>
      <w:r w:rsidRPr="00DB61B5">
        <w:t>Configure the Chrome Remote Desktop service and Connect to your Ubuntu Desktop</w:t>
      </w:r>
      <w:r>
        <w:t>. On your local computer, using the browser, go to the Chrome Remote Desktop command line setup page:</w:t>
      </w:r>
    </w:p>
    <w:p w14:paraId="428D9358" w14:textId="6977C026" w:rsidR="00DB61B5" w:rsidRDefault="00DB61B5" w:rsidP="00DB61B5">
      <w:pPr>
        <w:pStyle w:val="ListParagraph"/>
        <w:ind w:left="0" w:firstLine="720"/>
      </w:pPr>
      <w:r>
        <w:t>https://remotedesktop.google.com/headless</w:t>
      </w:r>
    </w:p>
    <w:p w14:paraId="1BA565F4" w14:textId="06200485" w:rsidR="00351A07" w:rsidRDefault="00351A07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</w:p>
    <w:p w14:paraId="55EACEAC" w14:textId="172B543E" w:rsidR="00DB61B5" w:rsidRDefault="00963C7D" w:rsidP="00A60283">
      <w:pPr>
        <w:pStyle w:val="ListParagraph"/>
        <w:ind w:left="0"/>
        <w:rPr>
          <w:rFonts w:ascii="Ubuntu Mono" w:hAnsi="Ubuntu Mono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762E8259" wp14:editId="4014C1B3">
                <wp:simplePos x="0" y="0"/>
                <wp:positionH relativeFrom="column">
                  <wp:posOffset>-373380</wp:posOffset>
                </wp:positionH>
                <wp:positionV relativeFrom="paragraph">
                  <wp:posOffset>958850</wp:posOffset>
                </wp:positionV>
                <wp:extent cx="373380" cy="236220"/>
                <wp:effectExtent l="0" t="38100" r="45720" b="30480"/>
                <wp:wrapNone/>
                <wp:docPr id="572" name="Straight Arrow Connector 5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380" cy="2362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468E3" id="Straight Arrow Connector 572" o:spid="_x0000_s1026" type="#_x0000_t32" style="position:absolute;margin-left:-29.4pt;margin-top:75.5pt;width:29.4pt;height:18.6pt;flip: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071DD2B0" wp14:editId="1321D063">
                <wp:simplePos x="0" y="0"/>
                <wp:positionH relativeFrom="column">
                  <wp:posOffset>38100</wp:posOffset>
                </wp:positionH>
                <wp:positionV relativeFrom="paragraph">
                  <wp:posOffset>821690</wp:posOffset>
                </wp:positionV>
                <wp:extent cx="617220" cy="152400"/>
                <wp:effectExtent l="0" t="0" r="11430" b="19050"/>
                <wp:wrapNone/>
                <wp:docPr id="571" name="Rectangle 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7FB8F0" id="Rectangle 571" o:spid="_x0000_s1026" style="position:absolute;margin-left:3pt;margin-top:64.7pt;width:48.6pt;height:12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" filled="f" strokecolor="#ed7d31 [3205]" strokeweight="1pt"/>
            </w:pict>
          </mc:Fallback>
        </mc:AlternateContent>
      </w:r>
      <w:r w:rsidR="00DB61B5" w:rsidRPr="000150C0">
        <w:rPr>
          <w:noProof/>
        </w:rPr>
        <w:drawing>
          <wp:inline distT="0" distB="0" distL="0" distR="0" wp14:anchorId="37C2E3C3" wp14:editId="6BEF4364">
            <wp:extent cx="5731510" cy="278003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3D00" w14:textId="7D4C1E6C" w:rsidR="003B60E0" w:rsidRDefault="003B60E0" w:rsidP="0085764B">
      <w:pPr>
        <w:pStyle w:val="ListParagraph"/>
        <w:ind w:left="0"/>
        <w:rPr>
          <w:noProof/>
        </w:rPr>
      </w:pPr>
    </w:p>
    <w:p w14:paraId="394F0D45" w14:textId="7082E0EE" w:rsidR="00DB61B5" w:rsidRDefault="00DB61B5" w:rsidP="00DB61B5">
      <w:r>
        <w:t>Step 8: Select Set up via SSH</w:t>
      </w:r>
      <w:r w:rsidR="00963C7D">
        <w:t xml:space="preserve">. </w:t>
      </w:r>
      <w:r w:rsidR="00963C7D" w:rsidRPr="00963C7D">
        <w:t>On the Set up another computer page, click Begin.</w:t>
      </w:r>
    </w:p>
    <w:p w14:paraId="2AD576C5" w14:textId="7D87E779" w:rsidR="00963C7D" w:rsidRDefault="00963C7D" w:rsidP="00DB61B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E36F795" wp14:editId="7F393317">
                <wp:simplePos x="0" y="0"/>
                <wp:positionH relativeFrom="column">
                  <wp:posOffset>5198745</wp:posOffset>
                </wp:positionH>
                <wp:positionV relativeFrom="paragraph">
                  <wp:posOffset>1560195</wp:posOffset>
                </wp:positionV>
                <wp:extent cx="927735" cy="573405"/>
                <wp:effectExtent l="38100" t="38100" r="24765" b="36195"/>
                <wp:wrapNone/>
                <wp:docPr id="573" name="Straight Arrow Connector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7735" cy="5734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B4888" id="Straight Arrow Connector 573" o:spid="_x0000_s1026" type="#_x0000_t32" style="position:absolute;margin-left:409.35pt;margin-top:122.85pt;width:73.05pt;height:45.15pt;flip:x y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5AAA62D" wp14:editId="5385461A">
                <wp:simplePos x="0" y="0"/>
                <wp:positionH relativeFrom="column">
                  <wp:posOffset>4831715</wp:posOffset>
                </wp:positionH>
                <wp:positionV relativeFrom="paragraph">
                  <wp:posOffset>1363980</wp:posOffset>
                </wp:positionV>
                <wp:extent cx="367665" cy="196215"/>
                <wp:effectExtent l="0" t="0" r="13335" b="13335"/>
                <wp:wrapNone/>
                <wp:docPr id="570" name="Rectangle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962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545B1" id="Rectangle 570" o:spid="_x0000_s1026" style="position:absolute;margin-left:380.45pt;margin-top:107.4pt;width:28.95pt;height:15.4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" filled="f" strokecolor="#ed7d31 [3205]" strokeweight="1pt"/>
            </w:pict>
          </mc:Fallback>
        </mc:AlternateContent>
      </w:r>
      <w:r w:rsidRPr="00963C7D">
        <w:rPr>
          <w:noProof/>
        </w:rPr>
        <w:drawing>
          <wp:inline distT="0" distB="0" distL="0" distR="0" wp14:anchorId="167C8CEA" wp14:editId="378F1A69">
            <wp:extent cx="5943600" cy="3024505"/>
            <wp:effectExtent l="0" t="0" r="0" b="4445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ABA44" w14:textId="2BA396E6" w:rsidR="00963C7D" w:rsidRDefault="00963C7D" w:rsidP="00963C7D">
      <w:r>
        <w:t xml:space="preserve">Step 9: </w:t>
      </w:r>
      <w:r w:rsidRPr="00963C7D">
        <w:t>Click Next. You already installed the Chrome Remote Desktop on the remote computer in STEP2(Install and configure the Chrome Remote Desktop service on the VM instance)</w:t>
      </w:r>
    </w:p>
    <w:p w14:paraId="058042C5" w14:textId="7FF133AE" w:rsidR="00963C7D" w:rsidRDefault="00CD4D83" w:rsidP="00DB61B5"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135E77A" wp14:editId="2B46D4F3">
                <wp:simplePos x="0" y="0"/>
                <wp:positionH relativeFrom="column">
                  <wp:posOffset>5198745</wp:posOffset>
                </wp:positionH>
                <wp:positionV relativeFrom="paragraph">
                  <wp:posOffset>1741170</wp:posOffset>
                </wp:positionV>
                <wp:extent cx="927735" cy="573405"/>
                <wp:effectExtent l="38100" t="38100" r="24765" b="36195"/>
                <wp:wrapNone/>
                <wp:docPr id="576" name="Straight Arrow Connector 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7735" cy="5734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BC29F" id="Straight Arrow Connector 576" o:spid="_x0000_s1026" type="#_x0000_t32" style="position:absolute;margin-left:409.35pt;margin-top:137.1pt;width:73.05pt;height:45.15pt;flip:x y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486A9CD4" wp14:editId="3638DF0D">
                <wp:simplePos x="0" y="0"/>
                <wp:positionH relativeFrom="column">
                  <wp:posOffset>4800600</wp:posOffset>
                </wp:positionH>
                <wp:positionV relativeFrom="paragraph">
                  <wp:posOffset>1544955</wp:posOffset>
                </wp:positionV>
                <wp:extent cx="367665" cy="196215"/>
                <wp:effectExtent l="0" t="0" r="13335" b="13335"/>
                <wp:wrapNone/>
                <wp:docPr id="575" name="Rectangle 5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962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F00E4C" id="Rectangle 575" o:spid="_x0000_s1026" style="position:absolute;margin-left:378pt;margin-top:121.65pt;width:28.95pt;height:15.4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" filled="f" strokecolor="#ed7d31 [3205]" strokeweight="1pt"/>
            </w:pict>
          </mc:Fallback>
        </mc:AlternateContent>
      </w:r>
      <w:r w:rsidR="00963C7D" w:rsidRPr="00963C7D">
        <w:rPr>
          <w:noProof/>
        </w:rPr>
        <w:drawing>
          <wp:inline distT="0" distB="0" distL="0" distR="0" wp14:anchorId="2003F6C3" wp14:editId="7BBE7C0C">
            <wp:extent cx="5943600" cy="2978150"/>
            <wp:effectExtent l="0" t="0" r="0" b="0"/>
            <wp:docPr id="574" name="Picture 57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 574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258A" w14:textId="07F7A452" w:rsidR="00DB61B5" w:rsidRDefault="00DB61B5" w:rsidP="0085764B">
      <w:pPr>
        <w:pStyle w:val="ListParagraph"/>
        <w:ind w:left="0"/>
      </w:pPr>
    </w:p>
    <w:p w14:paraId="3DDF027E" w14:textId="007B834D" w:rsidR="00CD4D83" w:rsidRDefault="00CD4D83" w:rsidP="00CD4D83">
      <w:r>
        <w:t xml:space="preserve">Step 10: </w:t>
      </w:r>
      <w:r w:rsidRPr="00CD4D83">
        <w:t>Click Authorize.</w:t>
      </w:r>
    </w:p>
    <w:p w14:paraId="7A108F7A" w14:textId="6066C3FC" w:rsidR="00DB61B5" w:rsidRDefault="00DB61B5" w:rsidP="0085764B">
      <w:pPr>
        <w:pStyle w:val="ListParagraph"/>
        <w:ind w:left="0"/>
      </w:pPr>
    </w:p>
    <w:p w14:paraId="5B7C5887" w14:textId="69A72866" w:rsidR="00DB61B5" w:rsidRDefault="00CD4D83" w:rsidP="0085764B">
      <w:pPr>
        <w:pStyle w:val="ListParagraph"/>
        <w:ind w:left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92D393D" wp14:editId="322D5FDC">
                <wp:simplePos x="0" y="0"/>
                <wp:positionH relativeFrom="column">
                  <wp:posOffset>5198745</wp:posOffset>
                </wp:positionH>
                <wp:positionV relativeFrom="paragraph">
                  <wp:posOffset>1562100</wp:posOffset>
                </wp:positionV>
                <wp:extent cx="927735" cy="573405"/>
                <wp:effectExtent l="38100" t="38100" r="24765" b="36195"/>
                <wp:wrapNone/>
                <wp:docPr id="579" name="Straight Arrow Connector 5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7735" cy="5734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0DD1E" id="Straight Arrow Connector 579" o:spid="_x0000_s1026" type="#_x0000_t32" style="position:absolute;margin-left:409.35pt;margin-top:123pt;width:73.05pt;height:45.15pt;flip:x y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6C50A9DE" wp14:editId="18A192AF">
                <wp:simplePos x="0" y="0"/>
                <wp:positionH relativeFrom="column">
                  <wp:posOffset>4829175</wp:posOffset>
                </wp:positionH>
                <wp:positionV relativeFrom="paragraph">
                  <wp:posOffset>1362075</wp:posOffset>
                </wp:positionV>
                <wp:extent cx="367665" cy="196215"/>
                <wp:effectExtent l="0" t="0" r="13335" b="13335"/>
                <wp:wrapNone/>
                <wp:docPr id="578" name="Rectangle 5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962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CF1DA" id="Rectangle 578" o:spid="_x0000_s1026" style="position:absolute;margin-left:380.25pt;margin-top:107.25pt;width:28.95pt;height:15.4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" filled="f" strokecolor="#ed7d31 [3205]" strokeweight="1pt"/>
            </w:pict>
          </mc:Fallback>
        </mc:AlternateContent>
      </w:r>
      <w:r w:rsidRPr="00CD4D83">
        <w:rPr>
          <w:noProof/>
        </w:rPr>
        <w:drawing>
          <wp:inline distT="0" distB="0" distL="0" distR="0" wp14:anchorId="281DD041" wp14:editId="2E3D64E3">
            <wp:extent cx="5943600" cy="3024505"/>
            <wp:effectExtent l="0" t="0" r="0" b="4445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97AB" w14:textId="678658C1" w:rsidR="00E31432" w:rsidRDefault="00E31432" w:rsidP="0085764B">
      <w:pPr>
        <w:pStyle w:val="ListParagraph"/>
        <w:ind w:left="0"/>
      </w:pPr>
    </w:p>
    <w:p w14:paraId="40F8042D" w14:textId="370B8C62" w:rsidR="00E31432" w:rsidRDefault="00E31432" w:rsidP="00E31432">
      <w:pPr>
        <w:pStyle w:val="ListParagraph"/>
        <w:ind w:left="0"/>
      </w:pPr>
    </w:p>
    <w:p w14:paraId="05C5006D" w14:textId="20AE4492" w:rsidR="00E31432" w:rsidRDefault="00E31432" w:rsidP="00E31432">
      <w:r>
        <w:t>Step 1</w:t>
      </w:r>
      <w:r w:rsidR="00985524">
        <w:t>1</w:t>
      </w:r>
      <w:r>
        <w:t xml:space="preserve">: </w:t>
      </w:r>
      <w:r w:rsidR="00985524" w:rsidRPr="00985524">
        <w:t>Now you get the command to set up and start the Chrome Remote Desktop service on your VM instance. Copy the command for Debian Linux.</w:t>
      </w:r>
    </w:p>
    <w:p w14:paraId="57E7FBDD" w14:textId="4CC5D0A8" w:rsidR="00985524" w:rsidRDefault="00985524" w:rsidP="00E31432"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E9B244E" wp14:editId="6EE71FA4">
                <wp:simplePos x="0" y="0"/>
                <wp:positionH relativeFrom="column">
                  <wp:posOffset>5265420</wp:posOffset>
                </wp:positionH>
                <wp:positionV relativeFrom="paragraph">
                  <wp:posOffset>2517775</wp:posOffset>
                </wp:positionV>
                <wp:extent cx="927735" cy="573405"/>
                <wp:effectExtent l="38100" t="38100" r="24765" b="36195"/>
                <wp:wrapNone/>
                <wp:docPr id="582" name="Straight Arrow Connector 5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7735" cy="5734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74DFB" id="Straight Arrow Connector 582" o:spid="_x0000_s1026" type="#_x0000_t32" style="position:absolute;margin-left:414.6pt;margin-top:198.25pt;width:73.05pt;height:45.15pt;flip:x y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00B6D93" wp14:editId="54D29FB0">
                <wp:simplePos x="0" y="0"/>
                <wp:positionH relativeFrom="column">
                  <wp:posOffset>2651760</wp:posOffset>
                </wp:positionH>
                <wp:positionV relativeFrom="paragraph">
                  <wp:posOffset>2113915</wp:posOffset>
                </wp:positionV>
                <wp:extent cx="2613660" cy="403860"/>
                <wp:effectExtent l="0" t="0" r="15240" b="15240"/>
                <wp:wrapNone/>
                <wp:docPr id="581" name="Rectangle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3660" cy="4038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6D436" id="Rectangle 581" o:spid="_x0000_s1026" style="position:absolute;margin-left:208.8pt;margin-top:166.45pt;width:205.8pt;height:31.8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" filled="f" strokecolor="#ed7d31 [3205]" strokeweight="1pt"/>
            </w:pict>
          </mc:Fallback>
        </mc:AlternateContent>
      </w:r>
      <w:r w:rsidRPr="00985524">
        <w:rPr>
          <w:noProof/>
        </w:rPr>
        <w:drawing>
          <wp:inline distT="0" distB="0" distL="0" distR="0" wp14:anchorId="10AC03ED" wp14:editId="2C9FC84F">
            <wp:extent cx="5943600" cy="2993390"/>
            <wp:effectExtent l="0" t="0" r="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4957F" w14:textId="77777777" w:rsidR="00E31432" w:rsidRDefault="00E31432" w:rsidP="0085764B">
      <w:pPr>
        <w:pStyle w:val="ListParagraph"/>
        <w:ind w:left="0"/>
      </w:pPr>
    </w:p>
    <w:p w14:paraId="6D6ECD3D" w14:textId="57039B4C" w:rsidR="00985524" w:rsidRDefault="00985524" w:rsidP="00985524">
      <w:r>
        <w:t xml:space="preserve">Step 12: </w:t>
      </w:r>
      <w:r w:rsidRPr="00985524">
        <w:t>Paste the command to the SSH window that connects to your VM instance. Run the command.</w:t>
      </w:r>
    </w:p>
    <w:p w14:paraId="21BBF948" w14:textId="4EC49040" w:rsidR="003B60E0" w:rsidRDefault="00985524" w:rsidP="00985524">
      <w:pPr>
        <w:pStyle w:val="ListParagraph"/>
        <w:ind w:left="0"/>
      </w:pPr>
      <w:r>
        <w:t xml:space="preserve">Enter a </w:t>
      </w:r>
      <w:proofErr w:type="gramStart"/>
      <w:r>
        <w:t>6 digit</w:t>
      </w:r>
      <w:proofErr w:type="gramEnd"/>
      <w:r>
        <w:t xml:space="preserve"> PIN when prompted. This PIN will be used when you log into the VM instance from your Chrome. If you see errors like Fail to read or No </w:t>
      </w:r>
      <w:proofErr w:type="spellStart"/>
      <w:r>
        <w:t>net_fetcher</w:t>
      </w:r>
      <w:proofErr w:type="spellEnd"/>
      <w:r>
        <w:t>, ignore them.</w:t>
      </w:r>
    </w:p>
    <w:p w14:paraId="7C30A54B" w14:textId="4069937E" w:rsidR="003B60E0" w:rsidRDefault="003B60E0" w:rsidP="00DF35D7">
      <w:pPr>
        <w:pStyle w:val="ListParagraph"/>
        <w:ind w:left="0"/>
      </w:pPr>
    </w:p>
    <w:p w14:paraId="7AE5EEC0" w14:textId="4AF571C4" w:rsidR="00985524" w:rsidRDefault="00985524" w:rsidP="00985524">
      <w:r>
        <w:lastRenderedPageBreak/>
        <w:t>Step 13: Click on Remote Access and click on the instance running. Provide the PIN you have provided during the set up.</w:t>
      </w:r>
    </w:p>
    <w:p w14:paraId="06A1C109" w14:textId="06771A8A" w:rsidR="003B60E0" w:rsidRDefault="003B60E0" w:rsidP="00DF35D7">
      <w:pPr>
        <w:pStyle w:val="ListParagraph"/>
        <w:ind w:left="0"/>
      </w:pPr>
    </w:p>
    <w:p w14:paraId="7857587F" w14:textId="766999D0" w:rsidR="00081BE2" w:rsidRDefault="00985524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985524">
        <w:rPr>
          <w:b/>
          <w:bCs/>
          <w:noProof/>
          <w:sz w:val="28"/>
          <w:szCs w:val="28"/>
        </w:rPr>
        <w:drawing>
          <wp:inline distT="0" distB="0" distL="0" distR="0" wp14:anchorId="4C3EB84C" wp14:editId="13381A6D">
            <wp:extent cx="5943600" cy="3018155"/>
            <wp:effectExtent l="0" t="0" r="0" b="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58FBB" w14:textId="77777777" w:rsidR="00081BE2" w:rsidRDefault="00081BE2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27CD940" w14:textId="77777777" w:rsidR="00081BE2" w:rsidRDefault="00081BE2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D0939A5" w14:textId="2D07B64E" w:rsidR="00985524" w:rsidRDefault="00985524" w:rsidP="00985524">
      <w:r>
        <w:t>Step 14: Click on Remote Access and click on the instance running. Provide the PIN you have provided during the set up.</w:t>
      </w:r>
      <w:r w:rsidR="000D6317">
        <w:t xml:space="preserve"> </w:t>
      </w:r>
    </w:p>
    <w:p w14:paraId="58D7CFF9" w14:textId="77777777" w:rsidR="00081BE2" w:rsidRDefault="00081BE2" w:rsidP="00985524">
      <w:pPr>
        <w:pStyle w:val="ListParagraph"/>
        <w:ind w:left="0"/>
        <w:rPr>
          <w:b/>
          <w:bCs/>
          <w:sz w:val="28"/>
          <w:szCs w:val="28"/>
        </w:rPr>
      </w:pPr>
    </w:p>
    <w:p w14:paraId="775E80EC" w14:textId="1BE98D5A" w:rsidR="00081BE2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F12F37">
        <w:rPr>
          <w:rFonts w:ascii="Ubuntu Mono" w:hAnsi="Ubuntu Mono"/>
          <w:noProof/>
          <w:sz w:val="24"/>
          <w:szCs w:val="24"/>
        </w:rPr>
        <w:drawing>
          <wp:inline distT="0" distB="0" distL="0" distR="0" wp14:anchorId="60913EE3" wp14:editId="3F267949">
            <wp:extent cx="5731510" cy="2886710"/>
            <wp:effectExtent l="0" t="0" r="2540" b="889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08651" w14:textId="658DBC5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097F83E4" w14:textId="4ACB5505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A3520E">
        <w:rPr>
          <w:rFonts w:ascii="Ubuntu Mono" w:hAnsi="Ubuntu Mono"/>
          <w:noProof/>
          <w:sz w:val="24"/>
          <w:szCs w:val="24"/>
        </w:rPr>
        <w:lastRenderedPageBreak/>
        <w:drawing>
          <wp:inline distT="0" distB="0" distL="0" distR="0" wp14:anchorId="465F3874" wp14:editId="4E058418">
            <wp:extent cx="5731510" cy="2913380"/>
            <wp:effectExtent l="0" t="0" r="2540" b="127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7B67" w14:textId="36500F6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386C05B0" w14:textId="232302E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133738C" w14:textId="7DE47F9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42000432" w14:textId="15ADD67F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490A81EE" w14:textId="33275F5A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0881DC03" w14:textId="78E20A2C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2AD24D6" w14:textId="176ADA1F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793E8976" w14:textId="6F2C6887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5B2FC34" w14:textId="0E8225CB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31F09A7D" w14:textId="76637AA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616589A6" w14:textId="0F5E80A5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3779FD87" w14:textId="5DFFF7BD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3FCFE361" w14:textId="2552D249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755A1062" w14:textId="1B3385F3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22A688FB" w14:textId="69E1C685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589C525" w14:textId="615CD456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414AD46A" w14:textId="6EC3B2EF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64B45F27" w14:textId="76B33D65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554750EA" w14:textId="2BF7F95A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6325AB17" w14:textId="37217071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18E365C9" w14:textId="66C4957A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510BAF20" w14:textId="77777777" w:rsidR="000D6317" w:rsidRDefault="000D6317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24FB8C1D" w14:textId="77777777" w:rsidR="00081BE2" w:rsidRDefault="00081BE2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</w:p>
    <w:p w14:paraId="6F4F4BD7" w14:textId="7F84CEB9" w:rsidR="005E736B" w:rsidRPr="005E736B" w:rsidRDefault="005E736B" w:rsidP="005E736B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5E736B">
        <w:rPr>
          <w:b/>
          <w:bCs/>
          <w:sz w:val="28"/>
          <w:szCs w:val="28"/>
        </w:rPr>
        <w:t>Appendix 3</w:t>
      </w:r>
    </w:p>
    <w:p w14:paraId="7BFFF27B" w14:textId="226D5C53" w:rsidR="003E065E" w:rsidRPr="00DE3529" w:rsidRDefault="003E065E" w:rsidP="004A69E0">
      <w:pPr>
        <w:pStyle w:val="ListParagraph"/>
        <w:ind w:left="0"/>
        <w:rPr>
          <w:b/>
          <w:bCs/>
          <w:sz w:val="28"/>
          <w:szCs w:val="28"/>
        </w:rPr>
      </w:pPr>
      <w:r w:rsidRPr="00DE3529">
        <w:rPr>
          <w:b/>
          <w:bCs/>
          <w:sz w:val="28"/>
          <w:szCs w:val="28"/>
        </w:rPr>
        <w:t xml:space="preserve">Install </w:t>
      </w:r>
      <w:proofErr w:type="spellStart"/>
      <w:r w:rsidR="000D6317" w:rsidRPr="00DE3529">
        <w:rPr>
          <w:b/>
          <w:bCs/>
          <w:sz w:val="28"/>
          <w:szCs w:val="28"/>
        </w:rPr>
        <w:t>Smartsim</w:t>
      </w:r>
      <w:proofErr w:type="spellEnd"/>
      <w:r w:rsidR="000D6317" w:rsidRPr="00DE3529">
        <w:rPr>
          <w:b/>
          <w:bCs/>
          <w:sz w:val="28"/>
          <w:szCs w:val="28"/>
        </w:rPr>
        <w:t xml:space="preserve"> on GCP VM Instance</w:t>
      </w:r>
    </w:p>
    <w:p w14:paraId="587B9C11" w14:textId="77777777" w:rsidR="00DE3529" w:rsidRPr="003E065E" w:rsidRDefault="00DE3529" w:rsidP="004A69E0">
      <w:pPr>
        <w:pStyle w:val="ListParagraph"/>
        <w:ind w:left="0"/>
        <w:rPr>
          <w:b/>
          <w:bCs/>
          <w:sz w:val="24"/>
          <w:szCs w:val="24"/>
        </w:rPr>
      </w:pPr>
    </w:p>
    <w:p w14:paraId="7D67C6D6" w14:textId="1FA904C1" w:rsidR="003E065E" w:rsidRPr="00DE3529" w:rsidRDefault="00060767" w:rsidP="004A69E0">
      <w:pPr>
        <w:pStyle w:val="ListParagraph"/>
        <w:ind w:left="0"/>
        <w:rPr>
          <w:b/>
          <w:bCs/>
        </w:rPr>
      </w:pPr>
      <w:r w:rsidRPr="00DE3529">
        <w:rPr>
          <w:b/>
          <w:bCs/>
        </w:rPr>
        <w:t xml:space="preserve">Step 1: Create Ubuntu 20.04LTS GCP VM. </w:t>
      </w:r>
    </w:p>
    <w:p w14:paraId="23E82AD9" w14:textId="77777777" w:rsidR="00060767" w:rsidRDefault="00060767" w:rsidP="00060767">
      <w:r w:rsidRPr="00F45833">
        <w:rPr>
          <w:noProof/>
        </w:rPr>
        <w:drawing>
          <wp:inline distT="0" distB="0" distL="0" distR="0" wp14:anchorId="044F0C7E" wp14:editId="679EEF13">
            <wp:extent cx="5731510" cy="2769870"/>
            <wp:effectExtent l="0" t="0" r="2540" b="0"/>
            <wp:docPr id="585" name="Picture 58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08B9E" w14:textId="77777777" w:rsidR="00060767" w:rsidRDefault="00060767" w:rsidP="00060767"/>
    <w:p w14:paraId="21B8FC80" w14:textId="77777777" w:rsidR="00060767" w:rsidRDefault="00060767" w:rsidP="00060767">
      <w:r>
        <w:t>Open the SSH tab of the instance you have created</w:t>
      </w:r>
    </w:p>
    <w:p w14:paraId="50BB74A5" w14:textId="77777777" w:rsidR="00060767" w:rsidRPr="00D43C69" w:rsidRDefault="00060767" w:rsidP="00060767">
      <w:r w:rsidRPr="00D43C69">
        <w:rPr>
          <w:noProof/>
        </w:rPr>
        <w:drawing>
          <wp:inline distT="0" distB="0" distL="0" distR="0" wp14:anchorId="574699AC" wp14:editId="4A82394B">
            <wp:extent cx="5731510" cy="2829560"/>
            <wp:effectExtent l="0" t="0" r="2540" b="8890"/>
            <wp:docPr id="586" name="Picture 58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B5FB" w14:textId="77777777" w:rsidR="00060767" w:rsidRDefault="00060767" w:rsidP="00060767">
      <w:pPr>
        <w:rPr>
          <w:b/>
          <w:bCs/>
          <w:sz w:val="24"/>
          <w:szCs w:val="24"/>
          <w:lang w:val="en-IN"/>
        </w:rPr>
      </w:pPr>
    </w:p>
    <w:p w14:paraId="5F30486E" w14:textId="77777777" w:rsidR="00060767" w:rsidRPr="00DE3529" w:rsidRDefault="00060767" w:rsidP="00060767">
      <w:pPr>
        <w:rPr>
          <w:b/>
          <w:bCs/>
          <w:sz w:val="24"/>
          <w:szCs w:val="24"/>
          <w:lang w:val="en-IN"/>
        </w:rPr>
      </w:pPr>
      <w:r w:rsidRPr="00DE3529">
        <w:rPr>
          <w:b/>
          <w:bCs/>
          <w:sz w:val="24"/>
          <w:szCs w:val="24"/>
          <w:lang w:val="en-IN"/>
        </w:rPr>
        <w:t>Step2: - Install necessary packages</w:t>
      </w:r>
    </w:p>
    <w:p w14:paraId="5A579387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lastRenderedPageBreak/>
        <w:t>sudo</w:t>
      </w:r>
      <w:proofErr w:type="spellEnd"/>
      <w:r w:rsidRPr="00DE3529">
        <w:rPr>
          <w:rFonts w:ascii="Ubuntu Mono" w:hAnsi="Ubuntu Mono"/>
        </w:rPr>
        <w:t xml:space="preserve"> apt update </w:t>
      </w:r>
    </w:p>
    <w:p w14:paraId="6CC38DA3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t>sudo</w:t>
      </w:r>
      <w:proofErr w:type="spellEnd"/>
      <w:r w:rsidRPr="00DE3529">
        <w:rPr>
          <w:rFonts w:ascii="Ubuntu Mono" w:hAnsi="Ubuntu Mono"/>
        </w:rPr>
        <w:t xml:space="preserve"> apt install software-properties-common</w:t>
      </w:r>
    </w:p>
    <w:p w14:paraId="251DA020" w14:textId="77777777" w:rsidR="00060767" w:rsidRPr="001E1A84" w:rsidRDefault="00060767" w:rsidP="00060767">
      <w:pPr>
        <w:rPr>
          <w:b/>
          <w:bCs/>
        </w:rPr>
      </w:pPr>
      <w:r w:rsidRPr="001E1A84">
        <w:rPr>
          <w:b/>
          <w:bCs/>
        </w:rPr>
        <w:t>Install Python3.8</w:t>
      </w:r>
    </w:p>
    <w:p w14:paraId="7C94B37A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t>sudo</w:t>
      </w:r>
      <w:proofErr w:type="spellEnd"/>
      <w:r w:rsidRPr="00DE3529">
        <w:rPr>
          <w:rFonts w:ascii="Ubuntu Mono" w:hAnsi="Ubuntu Mono"/>
        </w:rPr>
        <w:t xml:space="preserve"> apt -y install python3.8</w:t>
      </w:r>
    </w:p>
    <w:p w14:paraId="6FB656F0" w14:textId="77777777" w:rsidR="00060767" w:rsidRPr="00DE3529" w:rsidRDefault="00060767" w:rsidP="00060767">
      <w:pPr>
        <w:ind w:left="360"/>
        <w:rPr>
          <w:rFonts w:ascii="Ubuntu Mono" w:hAnsi="Ubuntu Mono"/>
        </w:rPr>
      </w:pPr>
      <w:r w:rsidRPr="00DE3529">
        <w:rPr>
          <w:rFonts w:ascii="Ubuntu Mono" w:hAnsi="Ubuntu Mono"/>
        </w:rPr>
        <w:t>python3 --version</w:t>
      </w:r>
    </w:p>
    <w:p w14:paraId="41322CB3" w14:textId="77777777" w:rsidR="00060767" w:rsidRPr="001E1A84" w:rsidRDefault="00060767" w:rsidP="00060767">
      <w:pPr>
        <w:rPr>
          <w:b/>
          <w:bCs/>
        </w:rPr>
      </w:pPr>
      <w:r w:rsidRPr="001E1A84">
        <w:rPr>
          <w:b/>
          <w:bCs/>
        </w:rPr>
        <w:t xml:space="preserve">Install Python Package Installer </w:t>
      </w:r>
    </w:p>
    <w:p w14:paraId="3CE99E14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t>sudo</w:t>
      </w:r>
      <w:proofErr w:type="spellEnd"/>
      <w:r w:rsidRPr="00DE3529">
        <w:rPr>
          <w:rFonts w:ascii="Ubuntu Mono" w:hAnsi="Ubuntu Mono"/>
        </w:rPr>
        <w:t xml:space="preserve"> apt install python3-pip python3-dev</w:t>
      </w:r>
    </w:p>
    <w:p w14:paraId="696230F1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t>sudo</w:t>
      </w:r>
      <w:proofErr w:type="spellEnd"/>
      <w:r w:rsidRPr="00DE3529">
        <w:rPr>
          <w:rFonts w:ascii="Ubuntu Mono" w:hAnsi="Ubuntu Mono"/>
        </w:rPr>
        <w:t xml:space="preserve"> apt -y install pip</w:t>
      </w:r>
    </w:p>
    <w:p w14:paraId="76FC78EC" w14:textId="77777777" w:rsidR="00060767" w:rsidRPr="00DE3529" w:rsidRDefault="00060767" w:rsidP="00060767">
      <w:pPr>
        <w:ind w:left="360"/>
        <w:rPr>
          <w:rFonts w:ascii="Ubuntu Mono" w:hAnsi="Ubuntu Mono"/>
        </w:rPr>
      </w:pPr>
      <w:proofErr w:type="spellStart"/>
      <w:r w:rsidRPr="00DE3529">
        <w:rPr>
          <w:rFonts w:ascii="Ubuntu Mono" w:hAnsi="Ubuntu Mono"/>
        </w:rPr>
        <w:t>sudo</w:t>
      </w:r>
      <w:proofErr w:type="spellEnd"/>
      <w:r w:rsidRPr="00DE3529">
        <w:rPr>
          <w:rFonts w:ascii="Ubuntu Mono" w:hAnsi="Ubuntu Mono"/>
        </w:rPr>
        <w:t xml:space="preserve"> -H pip3 install --upgrade pip</w:t>
      </w:r>
    </w:p>
    <w:p w14:paraId="4EB7DABD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3: -</w:t>
      </w:r>
      <w:r w:rsidRPr="00E405F3">
        <w:rPr>
          <w:sz w:val="24"/>
          <w:szCs w:val="24"/>
          <w:lang w:val="en-IN"/>
        </w:rPr>
        <w:t xml:space="preserve"> Install necessary Libraries</w:t>
      </w:r>
    </w:p>
    <w:p w14:paraId="7E4F58CD" w14:textId="42A0B662" w:rsidR="00060767" w:rsidRPr="00DE3529" w:rsidRDefault="00DE3529" w:rsidP="00DE3529">
      <w:pPr>
        <w:rPr>
          <w:rFonts w:ascii="Ubuntu Mono" w:hAnsi="Ubuntu Mono" w:cs="Cascadia Code"/>
          <w:lang w:val="en-IN"/>
        </w:rPr>
      </w:pPr>
      <w:r w:rsidRPr="00DE3529">
        <w:rPr>
          <w:rFonts w:ascii="Ubuntu Mono" w:hAnsi="Ubuntu Mono"/>
          <w:lang w:val="en-IN"/>
        </w:rPr>
        <w:t xml:space="preserve">   </w:t>
      </w:r>
      <w:r w:rsidR="00060767" w:rsidRPr="00DE3529">
        <w:rPr>
          <w:rFonts w:ascii="Ubuntu Mono" w:hAnsi="Ubuntu Mono" w:cs="Cascadia Code"/>
          <w:lang w:val="en-IN"/>
        </w:rPr>
        <w:t>pip install matplotlib</w:t>
      </w:r>
    </w:p>
    <w:p w14:paraId="450EB000" w14:textId="2526304B" w:rsidR="00060767" w:rsidRPr="00DE3529" w:rsidRDefault="00DE3529" w:rsidP="00060767">
      <w:pPr>
        <w:rPr>
          <w:rFonts w:ascii="Ubuntu Mono" w:hAnsi="Ubuntu Mono" w:cs="Cascadia Code"/>
          <w:lang w:val="en-IN"/>
        </w:rPr>
      </w:pPr>
      <w:r w:rsidRPr="00DE3529">
        <w:rPr>
          <w:rFonts w:ascii="Ubuntu Mono" w:hAnsi="Ubuntu Mono" w:cs="Cascadia Code"/>
          <w:lang w:val="en-IN"/>
        </w:rPr>
        <w:t xml:space="preserve">   </w:t>
      </w:r>
      <w:r w:rsidR="00060767" w:rsidRPr="00DE3529">
        <w:rPr>
          <w:rFonts w:ascii="Ubuntu Mono" w:hAnsi="Ubuntu Mono" w:cs="Cascadia Code"/>
          <w:lang w:val="en-IN"/>
        </w:rPr>
        <w:t xml:space="preserve">pip install </w:t>
      </w:r>
      <w:proofErr w:type="spellStart"/>
      <w:r w:rsidR="00060767" w:rsidRPr="00DE3529">
        <w:rPr>
          <w:rFonts w:ascii="Ubuntu Mono" w:hAnsi="Ubuntu Mono" w:cs="Cascadia Code"/>
          <w:lang w:val="en-IN"/>
        </w:rPr>
        <w:t>tensorflow</w:t>
      </w:r>
      <w:proofErr w:type="spellEnd"/>
      <w:r w:rsidR="00060767" w:rsidRPr="00DE3529">
        <w:rPr>
          <w:rFonts w:ascii="Ubuntu Mono" w:hAnsi="Ubuntu Mono" w:cs="Cascadia Code"/>
          <w:lang w:val="en-IN"/>
        </w:rPr>
        <w:t xml:space="preserve"> </w:t>
      </w:r>
    </w:p>
    <w:p w14:paraId="5F82CFD5" w14:textId="77777777" w:rsidR="00060767" w:rsidRPr="00E405F3" w:rsidRDefault="00060767" w:rsidP="00060767">
      <w:pPr>
        <w:rPr>
          <w:rFonts w:ascii="Cascadia Code" w:hAnsi="Cascadia Code" w:cs="Cascadia Code"/>
          <w:lang w:val="en-IN"/>
        </w:rPr>
      </w:pPr>
      <w:r w:rsidRPr="006B356A">
        <w:rPr>
          <w:rFonts w:ascii="Cascadia Code" w:hAnsi="Cascadia Code" w:cs="Cascadia Code"/>
          <w:noProof/>
          <w:lang w:val="en-IN"/>
        </w:rPr>
        <w:drawing>
          <wp:inline distT="0" distB="0" distL="0" distR="0" wp14:anchorId="00DCDBF9" wp14:editId="33EF9E3F">
            <wp:extent cx="5731510" cy="1262380"/>
            <wp:effectExtent l="0" t="0" r="2540" b="0"/>
            <wp:docPr id="587" name="Picture 5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5637" cy="126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046F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 4: -</w:t>
      </w:r>
      <w:r w:rsidRPr="00E405F3">
        <w:rPr>
          <w:sz w:val="24"/>
          <w:szCs w:val="24"/>
          <w:lang w:val="en-IN"/>
        </w:rPr>
        <w:t xml:space="preserve"> Install </w:t>
      </w:r>
      <w:proofErr w:type="spellStart"/>
      <w:r w:rsidRPr="00E405F3">
        <w:rPr>
          <w:sz w:val="24"/>
          <w:szCs w:val="24"/>
          <w:lang w:val="en-IN"/>
        </w:rPr>
        <w:t>SmartSim</w:t>
      </w:r>
      <w:proofErr w:type="spellEnd"/>
    </w:p>
    <w:p w14:paraId="22F2D8F0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>
        <w:rPr>
          <w:lang w:val="en-IN"/>
        </w:rPr>
        <w:tab/>
      </w:r>
      <w:r w:rsidRPr="00DA4C1C">
        <w:rPr>
          <w:rFonts w:ascii="Ubuntu Mono" w:hAnsi="Ubuntu Mono" w:cs="Cascadia Code"/>
          <w:lang w:val="en-IN"/>
        </w:rPr>
        <w:t xml:space="preserve">pip install </w:t>
      </w:r>
      <w:proofErr w:type="spellStart"/>
      <w:r w:rsidRPr="00DA4C1C">
        <w:rPr>
          <w:rFonts w:ascii="Ubuntu Mono" w:hAnsi="Ubuntu Mono" w:cs="Cascadia Code"/>
          <w:lang w:val="en-IN"/>
        </w:rPr>
        <w:t>smartsim</w:t>
      </w:r>
      <w:proofErr w:type="spellEnd"/>
    </w:p>
    <w:p w14:paraId="59793505" w14:textId="77777777" w:rsidR="00060767" w:rsidRPr="00E405F3" w:rsidRDefault="00060767" w:rsidP="00060767">
      <w:pPr>
        <w:rPr>
          <w:rFonts w:ascii="Cascadia Code" w:hAnsi="Cascadia Code" w:cs="Cascadia Code"/>
          <w:lang w:val="en-IN"/>
        </w:rPr>
      </w:pPr>
      <w:r w:rsidRPr="001E1A84">
        <w:rPr>
          <w:rFonts w:ascii="Cascadia Code" w:hAnsi="Cascadia Code" w:cs="Cascadia Code"/>
          <w:noProof/>
          <w:lang w:val="en-IN"/>
        </w:rPr>
        <w:drawing>
          <wp:inline distT="0" distB="0" distL="0" distR="0" wp14:anchorId="0A96B8F9" wp14:editId="5342DE84">
            <wp:extent cx="5731510" cy="2991485"/>
            <wp:effectExtent l="0" t="0" r="254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3E5BF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lastRenderedPageBreak/>
        <w:t>Step 5: -</w:t>
      </w:r>
      <w:r w:rsidRPr="00E405F3">
        <w:rPr>
          <w:sz w:val="24"/>
          <w:szCs w:val="24"/>
          <w:lang w:val="en-IN"/>
        </w:rPr>
        <w:t xml:space="preserve"> install git-</w:t>
      </w:r>
      <w:proofErr w:type="spellStart"/>
      <w:r w:rsidRPr="00E405F3">
        <w:rPr>
          <w:sz w:val="24"/>
          <w:szCs w:val="24"/>
          <w:lang w:val="en-IN"/>
        </w:rPr>
        <w:t>lfs</w:t>
      </w:r>
      <w:proofErr w:type="spellEnd"/>
    </w:p>
    <w:p w14:paraId="3CC19D90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>
        <w:rPr>
          <w:lang w:val="en-IN"/>
        </w:rPr>
        <w:tab/>
      </w:r>
      <w:proofErr w:type="spellStart"/>
      <w:r w:rsidRPr="00DA4C1C">
        <w:rPr>
          <w:rFonts w:ascii="Ubuntu Mono" w:hAnsi="Ubuntu Mono" w:cs="Cascadia Code"/>
          <w:lang w:val="en-IN"/>
        </w:rPr>
        <w:t>sudo</w:t>
      </w:r>
      <w:proofErr w:type="spellEnd"/>
      <w:r w:rsidRPr="00DA4C1C">
        <w:rPr>
          <w:rFonts w:ascii="Ubuntu Mono" w:hAnsi="Ubuntu Mono" w:cs="Cascadia Code"/>
          <w:lang w:val="en-IN"/>
        </w:rPr>
        <w:t xml:space="preserve"> apt-get install git-</w:t>
      </w:r>
      <w:proofErr w:type="spellStart"/>
      <w:r w:rsidRPr="00DA4C1C">
        <w:rPr>
          <w:rFonts w:ascii="Ubuntu Mono" w:hAnsi="Ubuntu Mono" w:cs="Cascadia Code"/>
          <w:lang w:val="en-IN"/>
        </w:rPr>
        <w:t>lfs</w:t>
      </w:r>
      <w:proofErr w:type="spellEnd"/>
    </w:p>
    <w:p w14:paraId="6AC67A99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6: -</w:t>
      </w:r>
      <w:r w:rsidRPr="00E405F3">
        <w:rPr>
          <w:sz w:val="24"/>
          <w:szCs w:val="24"/>
          <w:lang w:val="en-IN"/>
        </w:rPr>
        <w:t xml:space="preserve"> </w:t>
      </w:r>
      <w:proofErr w:type="spellStart"/>
      <w:r w:rsidRPr="00E405F3">
        <w:rPr>
          <w:sz w:val="24"/>
          <w:szCs w:val="24"/>
          <w:lang w:val="en-IN"/>
        </w:rPr>
        <w:t>InstallCMAke</w:t>
      </w:r>
      <w:proofErr w:type="spellEnd"/>
    </w:p>
    <w:p w14:paraId="5B5A1EE4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>
        <w:rPr>
          <w:lang w:val="en-IN"/>
        </w:rPr>
        <w:tab/>
      </w:r>
      <w:proofErr w:type="spellStart"/>
      <w:r w:rsidRPr="00DA4C1C">
        <w:rPr>
          <w:rFonts w:ascii="Ubuntu Mono" w:hAnsi="Ubuntu Mono" w:cs="Cascadia Code"/>
          <w:lang w:val="en-IN"/>
        </w:rPr>
        <w:t>sudo</w:t>
      </w:r>
      <w:proofErr w:type="spellEnd"/>
      <w:r w:rsidRPr="00DA4C1C">
        <w:rPr>
          <w:rFonts w:ascii="Ubuntu Mono" w:hAnsi="Ubuntu Mono" w:cs="Cascadia Code"/>
          <w:lang w:val="en-IN"/>
        </w:rPr>
        <w:t xml:space="preserve"> snap install </w:t>
      </w:r>
      <w:proofErr w:type="spellStart"/>
      <w:r w:rsidRPr="00DA4C1C">
        <w:rPr>
          <w:rFonts w:ascii="Ubuntu Mono" w:hAnsi="Ubuntu Mono" w:cs="Cascadia Code"/>
          <w:lang w:val="en-IN"/>
        </w:rPr>
        <w:t>cmake</w:t>
      </w:r>
      <w:proofErr w:type="spellEnd"/>
      <w:r w:rsidRPr="00DA4C1C">
        <w:rPr>
          <w:rFonts w:ascii="Ubuntu Mono" w:hAnsi="Ubuntu Mono" w:cs="Cascadia Code"/>
          <w:lang w:val="en-IN"/>
        </w:rPr>
        <w:t xml:space="preserve"> –classic</w:t>
      </w:r>
    </w:p>
    <w:p w14:paraId="2B5FEC78" w14:textId="77777777" w:rsidR="00060767" w:rsidRPr="00E405F3" w:rsidRDefault="00060767" w:rsidP="00060767">
      <w:pPr>
        <w:rPr>
          <w:rFonts w:ascii="Cascadia Code" w:hAnsi="Cascadia Code" w:cs="Cascadia Code"/>
          <w:lang w:val="en-IN"/>
        </w:rPr>
      </w:pPr>
      <w:r>
        <w:rPr>
          <w:rFonts w:ascii="Cascadia Code" w:hAnsi="Cascadia Code" w:cs="Cascadia Code"/>
          <w:lang w:val="en-IN"/>
        </w:rPr>
        <w:t>Reboot the system and continue with step7</w:t>
      </w:r>
    </w:p>
    <w:p w14:paraId="19FF70B1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 7: -</w:t>
      </w:r>
      <w:r w:rsidRPr="00E405F3">
        <w:rPr>
          <w:sz w:val="24"/>
          <w:szCs w:val="24"/>
          <w:lang w:val="en-IN"/>
        </w:rPr>
        <w:t xml:space="preserve"> Build smart</w:t>
      </w:r>
    </w:p>
    <w:p w14:paraId="7792F982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>
        <w:rPr>
          <w:lang w:val="en-IN"/>
        </w:rPr>
        <w:tab/>
      </w:r>
      <w:r w:rsidRPr="00DA4C1C">
        <w:rPr>
          <w:rFonts w:ascii="Ubuntu Mono" w:hAnsi="Ubuntu Mono" w:cs="Cascadia Code"/>
          <w:lang w:val="en-IN"/>
        </w:rPr>
        <w:t xml:space="preserve">smart build --device </w:t>
      </w:r>
      <w:proofErr w:type="spellStart"/>
      <w:r w:rsidRPr="00DA4C1C">
        <w:rPr>
          <w:rFonts w:ascii="Ubuntu Mono" w:hAnsi="Ubuntu Mono" w:cs="Cascadia Code"/>
          <w:lang w:val="en-IN"/>
        </w:rPr>
        <w:t>cpu</w:t>
      </w:r>
      <w:proofErr w:type="spellEnd"/>
      <w:r w:rsidRPr="00DA4C1C">
        <w:rPr>
          <w:rFonts w:ascii="Ubuntu Mono" w:hAnsi="Ubuntu Mono" w:cs="Cascadia Code"/>
          <w:lang w:val="en-IN"/>
        </w:rPr>
        <w:t xml:space="preserve"> --</w:t>
      </w:r>
      <w:proofErr w:type="spellStart"/>
      <w:r w:rsidRPr="00DA4C1C">
        <w:rPr>
          <w:rFonts w:ascii="Ubuntu Mono" w:hAnsi="Ubuntu Mono" w:cs="Cascadia Code"/>
          <w:lang w:val="en-IN"/>
        </w:rPr>
        <w:t>no_pt</w:t>
      </w:r>
      <w:proofErr w:type="spellEnd"/>
    </w:p>
    <w:p w14:paraId="5C7AEDCE" w14:textId="77777777" w:rsidR="00060767" w:rsidRDefault="00060767" w:rsidP="00060767">
      <w:pPr>
        <w:rPr>
          <w:b/>
          <w:bCs/>
          <w:sz w:val="24"/>
          <w:szCs w:val="24"/>
          <w:lang w:val="en-IN"/>
        </w:rPr>
      </w:pPr>
      <w:r w:rsidRPr="009E70AC">
        <w:rPr>
          <w:b/>
          <w:bCs/>
          <w:noProof/>
          <w:sz w:val="24"/>
          <w:szCs w:val="24"/>
          <w:lang w:val="en-IN"/>
        </w:rPr>
        <w:drawing>
          <wp:inline distT="0" distB="0" distL="0" distR="0" wp14:anchorId="475F5D09" wp14:editId="3080F3CB">
            <wp:extent cx="5731510" cy="2734310"/>
            <wp:effectExtent l="0" t="0" r="2540" b="889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1E228" w14:textId="77777777" w:rsidR="00060767" w:rsidRDefault="00060767" w:rsidP="00060767">
      <w:pPr>
        <w:rPr>
          <w:b/>
          <w:bCs/>
          <w:sz w:val="24"/>
          <w:szCs w:val="24"/>
          <w:lang w:val="en-IN"/>
        </w:rPr>
      </w:pPr>
    </w:p>
    <w:p w14:paraId="2A4E0F12" w14:textId="77777777" w:rsidR="00060767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 8: -</w:t>
      </w:r>
      <w:r w:rsidRPr="00E405F3">
        <w:rPr>
          <w:sz w:val="24"/>
          <w:szCs w:val="24"/>
          <w:lang w:val="en-IN"/>
        </w:rPr>
        <w:t xml:space="preserve"> install </w:t>
      </w:r>
      <w:proofErr w:type="spellStart"/>
      <w:r w:rsidRPr="00E405F3">
        <w:rPr>
          <w:sz w:val="24"/>
          <w:szCs w:val="24"/>
          <w:lang w:val="en-IN"/>
        </w:rPr>
        <w:t>jupyter</w:t>
      </w:r>
      <w:proofErr w:type="spellEnd"/>
      <w:r w:rsidRPr="00E405F3">
        <w:rPr>
          <w:sz w:val="24"/>
          <w:szCs w:val="24"/>
          <w:lang w:val="en-IN"/>
        </w:rPr>
        <w:t xml:space="preserve"> Lab</w:t>
      </w:r>
    </w:p>
    <w:p w14:paraId="0FA4E6CE" w14:textId="77777777" w:rsidR="00060767" w:rsidRPr="00DA4C1C" w:rsidRDefault="00060767" w:rsidP="00060767">
      <w:pPr>
        <w:rPr>
          <w:rFonts w:ascii="Ubuntu Mono" w:hAnsi="Ubuntu Mono"/>
          <w:sz w:val="24"/>
          <w:szCs w:val="24"/>
          <w:lang w:val="en-IN"/>
        </w:rPr>
      </w:pPr>
      <w:r w:rsidRPr="00DA4C1C">
        <w:rPr>
          <w:rFonts w:ascii="Ubuntu Mono" w:hAnsi="Ubuntu Mono"/>
          <w:sz w:val="24"/>
          <w:szCs w:val="24"/>
          <w:lang w:val="en-IN"/>
        </w:rPr>
        <w:tab/>
        <w:t xml:space="preserve">pip install </w:t>
      </w:r>
      <w:proofErr w:type="spellStart"/>
      <w:r w:rsidRPr="00DA4C1C">
        <w:rPr>
          <w:rFonts w:ascii="Ubuntu Mono" w:hAnsi="Ubuntu Mono"/>
          <w:sz w:val="24"/>
          <w:szCs w:val="24"/>
          <w:lang w:val="en-IN"/>
        </w:rPr>
        <w:t>tensorflow</w:t>
      </w:r>
      <w:proofErr w:type="spellEnd"/>
      <w:r w:rsidRPr="00DA4C1C">
        <w:rPr>
          <w:rFonts w:ascii="Ubuntu Mono" w:hAnsi="Ubuntu Mono"/>
          <w:sz w:val="24"/>
          <w:szCs w:val="24"/>
          <w:lang w:val="en-IN"/>
        </w:rPr>
        <w:t>==2.5.2</w:t>
      </w:r>
    </w:p>
    <w:p w14:paraId="44372854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 w:rsidRPr="00DA4C1C">
        <w:rPr>
          <w:rFonts w:ascii="Ubuntu Mono" w:hAnsi="Ubuntu Mono"/>
          <w:lang w:val="en-IN"/>
        </w:rPr>
        <w:tab/>
      </w:r>
      <w:r w:rsidRPr="00DA4C1C">
        <w:rPr>
          <w:rFonts w:ascii="Ubuntu Mono" w:hAnsi="Ubuntu Mono" w:cs="Cascadia Code"/>
          <w:lang w:val="en-IN"/>
        </w:rPr>
        <w:t>pip install Jinja2==3.0.3</w:t>
      </w:r>
    </w:p>
    <w:p w14:paraId="131300E6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 w:rsidRPr="00DA4C1C">
        <w:rPr>
          <w:rFonts w:ascii="Ubuntu Mono" w:hAnsi="Ubuntu Mono" w:cs="Cascadia Code"/>
          <w:lang w:val="en-IN"/>
        </w:rPr>
        <w:tab/>
        <w:t xml:space="preserve">pip install </w:t>
      </w:r>
      <w:proofErr w:type="spellStart"/>
      <w:r w:rsidRPr="00DA4C1C">
        <w:rPr>
          <w:rFonts w:ascii="Ubuntu Mono" w:hAnsi="Ubuntu Mono" w:cs="Cascadia Code"/>
          <w:lang w:val="en-IN"/>
        </w:rPr>
        <w:t>markupsafe</w:t>
      </w:r>
      <w:proofErr w:type="spellEnd"/>
      <w:r w:rsidRPr="00DA4C1C">
        <w:rPr>
          <w:rFonts w:ascii="Ubuntu Mono" w:hAnsi="Ubuntu Mono" w:cs="Cascadia Code"/>
          <w:lang w:val="en-IN"/>
        </w:rPr>
        <w:t>==2.0.1</w:t>
      </w:r>
    </w:p>
    <w:p w14:paraId="5B163DFC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 w:rsidRPr="00DA4C1C">
        <w:rPr>
          <w:rFonts w:ascii="Ubuntu Mono" w:hAnsi="Ubuntu Mono" w:cs="Cascadia Code"/>
          <w:lang w:val="en-IN"/>
        </w:rPr>
        <w:tab/>
        <w:t xml:space="preserve">pip install </w:t>
      </w:r>
      <w:proofErr w:type="spellStart"/>
      <w:r w:rsidRPr="00DA4C1C">
        <w:rPr>
          <w:rFonts w:ascii="Ubuntu Mono" w:hAnsi="Ubuntu Mono" w:cs="Cascadia Code"/>
          <w:lang w:val="en-IN"/>
        </w:rPr>
        <w:t>jupyter</w:t>
      </w:r>
      <w:proofErr w:type="spellEnd"/>
    </w:p>
    <w:p w14:paraId="7F54E2DB" w14:textId="77777777" w:rsidR="00060767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t>Step9: -</w:t>
      </w:r>
      <w:r w:rsidRPr="00E405F3">
        <w:rPr>
          <w:sz w:val="24"/>
          <w:szCs w:val="24"/>
          <w:lang w:val="en-IN"/>
        </w:rPr>
        <w:t xml:space="preserve"> Open </w:t>
      </w:r>
      <w:proofErr w:type="spellStart"/>
      <w:r w:rsidRPr="00E405F3">
        <w:rPr>
          <w:sz w:val="24"/>
          <w:szCs w:val="24"/>
          <w:lang w:val="en-IN"/>
        </w:rPr>
        <w:t>jupyter</w:t>
      </w:r>
      <w:proofErr w:type="spellEnd"/>
      <w:r w:rsidRPr="00E405F3">
        <w:rPr>
          <w:sz w:val="24"/>
          <w:szCs w:val="24"/>
          <w:lang w:val="en-IN"/>
        </w:rPr>
        <w:t xml:space="preserve"> notebook</w:t>
      </w:r>
    </w:p>
    <w:p w14:paraId="768FE47D" w14:textId="77777777" w:rsidR="00060767" w:rsidRPr="00E405F3" w:rsidRDefault="00060767" w:rsidP="00060767">
      <w:pPr>
        <w:rPr>
          <w:rFonts w:ascii="Cascadia Code" w:hAnsi="Cascadia Code" w:cs="Cascadia Code"/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If you are in RDP run </w:t>
      </w:r>
      <w:proofErr w:type="spellStart"/>
      <w:r>
        <w:rPr>
          <w:rFonts w:ascii="Cascadia Code" w:hAnsi="Cascadia Code" w:cs="Cascadia Code"/>
          <w:lang w:val="en-IN"/>
        </w:rPr>
        <w:t>j</w:t>
      </w:r>
      <w:r w:rsidRPr="00E405F3">
        <w:rPr>
          <w:rFonts w:ascii="Cascadia Code" w:hAnsi="Cascadia Code" w:cs="Cascadia Code"/>
          <w:lang w:val="en-IN"/>
        </w:rPr>
        <w:t>upyter</w:t>
      </w:r>
      <w:proofErr w:type="spellEnd"/>
      <w:r w:rsidRPr="00E405F3">
        <w:rPr>
          <w:rFonts w:ascii="Cascadia Code" w:hAnsi="Cascadia Code" w:cs="Cascadia Code"/>
          <w:lang w:val="en-IN"/>
        </w:rPr>
        <w:t xml:space="preserve"> notebook</w:t>
      </w:r>
      <w:r>
        <w:rPr>
          <w:rFonts w:ascii="Cascadia Code" w:hAnsi="Cascadia Code" w:cs="Cascadia Code"/>
          <w:lang w:val="en-IN"/>
        </w:rPr>
        <w:t xml:space="preserve"> </w:t>
      </w:r>
      <w:r w:rsidRPr="00EB7E43">
        <w:rPr>
          <w:rFonts w:ascii="Arial Nova" w:hAnsi="Arial Nova" w:cs="Cascadia Code"/>
          <w:lang w:val="en-IN"/>
        </w:rPr>
        <w:t xml:space="preserve">command and open </w:t>
      </w:r>
      <w:proofErr w:type="spellStart"/>
      <w:r w:rsidRPr="00EB7E43">
        <w:rPr>
          <w:rFonts w:ascii="Arial Nova" w:hAnsi="Arial Nova" w:cs="Cascadia Code"/>
          <w:lang w:val="en-IN"/>
        </w:rPr>
        <w:t>smartsim</w:t>
      </w:r>
      <w:proofErr w:type="spellEnd"/>
      <w:r w:rsidRPr="00EB7E43">
        <w:rPr>
          <w:rFonts w:ascii="Arial Nova" w:hAnsi="Arial Nova" w:cs="Cascadia Code"/>
          <w:lang w:val="en-IN"/>
        </w:rPr>
        <w:t xml:space="preserve"> notebooks and execute</w:t>
      </w:r>
    </w:p>
    <w:p w14:paraId="093D9636" w14:textId="77777777" w:rsidR="00060767" w:rsidRPr="00DA4C1C" w:rsidRDefault="00060767" w:rsidP="00060767">
      <w:pPr>
        <w:rPr>
          <w:rFonts w:ascii="Ubuntu Mono" w:hAnsi="Ubuntu Mono" w:cs="Cascadia Code"/>
          <w:lang w:val="en-IN"/>
        </w:rPr>
      </w:pPr>
      <w:r w:rsidRPr="00E405F3">
        <w:rPr>
          <w:rFonts w:ascii="Cascadia Code" w:hAnsi="Cascadia Code" w:cs="Cascadia Code"/>
          <w:lang w:val="en-IN"/>
        </w:rPr>
        <w:tab/>
      </w:r>
      <w:proofErr w:type="spellStart"/>
      <w:r w:rsidRPr="00DA4C1C">
        <w:rPr>
          <w:rFonts w:ascii="Ubuntu Mono" w:hAnsi="Ubuntu Mono" w:cs="Cascadia Code"/>
          <w:lang w:val="en-IN"/>
        </w:rPr>
        <w:t>Jupyter</w:t>
      </w:r>
      <w:proofErr w:type="spellEnd"/>
      <w:r w:rsidRPr="00DA4C1C">
        <w:rPr>
          <w:rFonts w:ascii="Ubuntu Mono" w:hAnsi="Ubuntu Mono" w:cs="Cascadia Code"/>
          <w:lang w:val="en-IN"/>
        </w:rPr>
        <w:t xml:space="preserve"> notebook -–</w:t>
      </w:r>
      <w:proofErr w:type="spellStart"/>
      <w:r w:rsidRPr="00DA4C1C">
        <w:rPr>
          <w:rFonts w:ascii="Ubuntu Mono" w:hAnsi="Ubuntu Mono" w:cs="Cascadia Code"/>
          <w:lang w:val="en-IN"/>
        </w:rPr>
        <w:t>ip</w:t>
      </w:r>
      <w:proofErr w:type="spellEnd"/>
      <w:r w:rsidRPr="00DA4C1C">
        <w:rPr>
          <w:rFonts w:ascii="Ubuntu Mono" w:hAnsi="Ubuntu Mono" w:cs="Cascadia Code"/>
          <w:lang w:val="en-IN"/>
        </w:rPr>
        <w:t>=*</w:t>
      </w:r>
    </w:p>
    <w:p w14:paraId="1AB84067" w14:textId="77777777" w:rsidR="00060767" w:rsidRDefault="00060767" w:rsidP="00060767">
      <w:pPr>
        <w:rPr>
          <w:lang w:val="en-IN"/>
        </w:rPr>
      </w:pPr>
      <w:r>
        <w:rPr>
          <w:lang w:val="en-IN"/>
        </w:rPr>
        <w:tab/>
        <w:t xml:space="preserve">(Allow the port number 8888 in firewall rules) </w:t>
      </w:r>
    </w:p>
    <w:p w14:paraId="298B7E65" w14:textId="77777777" w:rsidR="00060767" w:rsidRDefault="00060767" w:rsidP="00060767">
      <w:pPr>
        <w:rPr>
          <w:lang w:val="en-IN"/>
        </w:rPr>
      </w:pPr>
      <w:r>
        <w:rPr>
          <w:lang w:val="en-IN"/>
        </w:rPr>
        <w:tab/>
        <w:t>Open &lt;</w:t>
      </w:r>
      <w:proofErr w:type="spellStart"/>
      <w:r>
        <w:rPr>
          <w:lang w:val="en-IN"/>
        </w:rPr>
        <w:t>publicip</w:t>
      </w:r>
      <w:proofErr w:type="spellEnd"/>
      <w:r>
        <w:rPr>
          <w:lang w:val="en-IN"/>
        </w:rPr>
        <w:t>&gt;:8888 on browser</w:t>
      </w:r>
    </w:p>
    <w:p w14:paraId="677CAD66" w14:textId="77777777" w:rsidR="00060767" w:rsidRPr="00E405F3" w:rsidRDefault="00060767" w:rsidP="00060767">
      <w:pPr>
        <w:rPr>
          <w:sz w:val="24"/>
          <w:szCs w:val="24"/>
          <w:lang w:val="en-IN"/>
        </w:rPr>
      </w:pPr>
      <w:r w:rsidRPr="00E405F3">
        <w:rPr>
          <w:b/>
          <w:bCs/>
          <w:sz w:val="24"/>
          <w:szCs w:val="24"/>
          <w:lang w:val="en-IN"/>
        </w:rPr>
        <w:lastRenderedPageBreak/>
        <w:t xml:space="preserve">Step10: - </w:t>
      </w:r>
      <w:r w:rsidRPr="00E405F3">
        <w:rPr>
          <w:sz w:val="24"/>
          <w:szCs w:val="24"/>
          <w:lang w:val="en-IN"/>
        </w:rPr>
        <w:t xml:space="preserve">Run the Lab4a and Lab 4b </w:t>
      </w:r>
      <w:proofErr w:type="spellStart"/>
      <w:r w:rsidRPr="00E405F3">
        <w:rPr>
          <w:sz w:val="24"/>
          <w:szCs w:val="24"/>
          <w:lang w:val="en-IN"/>
        </w:rPr>
        <w:t>ipynb</w:t>
      </w:r>
      <w:proofErr w:type="spellEnd"/>
      <w:r w:rsidRPr="00E405F3">
        <w:rPr>
          <w:sz w:val="24"/>
          <w:szCs w:val="24"/>
          <w:lang w:val="en-IN"/>
        </w:rPr>
        <w:t xml:space="preserve"> notebooks. Then disconnect and reconnect </w:t>
      </w:r>
      <w:proofErr w:type="spellStart"/>
      <w:r w:rsidRPr="00E405F3">
        <w:rPr>
          <w:sz w:val="24"/>
          <w:szCs w:val="24"/>
          <w:lang w:val="en-IN"/>
        </w:rPr>
        <w:t>jupyter</w:t>
      </w:r>
      <w:proofErr w:type="spellEnd"/>
      <w:r w:rsidRPr="00E405F3">
        <w:rPr>
          <w:sz w:val="24"/>
          <w:szCs w:val="24"/>
          <w:lang w:val="en-IN"/>
        </w:rPr>
        <w:t xml:space="preserve"> lab and execute Lab 5 and Lab 6 </w:t>
      </w:r>
      <w:proofErr w:type="spellStart"/>
      <w:r w:rsidRPr="00E405F3">
        <w:rPr>
          <w:sz w:val="24"/>
          <w:szCs w:val="24"/>
          <w:lang w:val="en-IN"/>
        </w:rPr>
        <w:t>ipynb</w:t>
      </w:r>
      <w:proofErr w:type="spellEnd"/>
      <w:r w:rsidRPr="00E405F3">
        <w:rPr>
          <w:sz w:val="24"/>
          <w:szCs w:val="24"/>
          <w:lang w:val="en-IN"/>
        </w:rPr>
        <w:t xml:space="preserve"> notebooks</w:t>
      </w:r>
    </w:p>
    <w:p w14:paraId="3515118D" w14:textId="77777777" w:rsidR="00060767" w:rsidRPr="00A3520E" w:rsidRDefault="00060767" w:rsidP="00060767">
      <w:pPr>
        <w:rPr>
          <w:rFonts w:ascii="Ubuntu Mono" w:hAnsi="Ubuntu Mono"/>
          <w:sz w:val="24"/>
          <w:szCs w:val="24"/>
          <w:lang w:val="en-IN"/>
        </w:rPr>
      </w:pPr>
    </w:p>
    <w:p w14:paraId="2651185B" w14:textId="0F1668EF" w:rsidR="00361BEA" w:rsidRDefault="00361BEA" w:rsidP="00916057">
      <w:pPr>
        <w:rPr>
          <w:b/>
          <w:bCs/>
          <w:lang w:val="en-IN"/>
        </w:rPr>
      </w:pPr>
    </w:p>
    <w:p w14:paraId="69C45EBB" w14:textId="2D7317D5" w:rsidR="00DA4C1C" w:rsidRDefault="00DA4C1C" w:rsidP="00916057">
      <w:pPr>
        <w:rPr>
          <w:b/>
          <w:bCs/>
          <w:lang w:val="en-IN"/>
        </w:rPr>
      </w:pPr>
    </w:p>
    <w:p w14:paraId="33660F6F" w14:textId="6D6AF2FB" w:rsidR="00DA4C1C" w:rsidRDefault="00DA4C1C" w:rsidP="00916057">
      <w:pPr>
        <w:rPr>
          <w:b/>
          <w:bCs/>
          <w:lang w:val="en-IN"/>
        </w:rPr>
      </w:pPr>
    </w:p>
    <w:p w14:paraId="3AF88956" w14:textId="6BB96F59" w:rsidR="00DA4C1C" w:rsidRDefault="00DA4C1C" w:rsidP="00916057">
      <w:pPr>
        <w:rPr>
          <w:b/>
          <w:bCs/>
          <w:lang w:val="en-IN"/>
        </w:rPr>
      </w:pPr>
    </w:p>
    <w:p w14:paraId="43F191A2" w14:textId="256CC7B3" w:rsidR="00DA4C1C" w:rsidRDefault="00DA4C1C" w:rsidP="00916057">
      <w:pPr>
        <w:rPr>
          <w:b/>
          <w:bCs/>
          <w:lang w:val="en-IN"/>
        </w:rPr>
      </w:pPr>
    </w:p>
    <w:p w14:paraId="5935DB51" w14:textId="022BA299" w:rsidR="00DA4C1C" w:rsidRDefault="00DA4C1C" w:rsidP="00916057">
      <w:pPr>
        <w:rPr>
          <w:b/>
          <w:bCs/>
          <w:lang w:val="en-IN"/>
        </w:rPr>
      </w:pPr>
    </w:p>
    <w:p w14:paraId="5F0977D6" w14:textId="094725B0" w:rsidR="00DA4C1C" w:rsidRDefault="00DA4C1C" w:rsidP="00916057">
      <w:pPr>
        <w:rPr>
          <w:b/>
          <w:bCs/>
          <w:lang w:val="en-IN"/>
        </w:rPr>
      </w:pPr>
    </w:p>
    <w:p w14:paraId="097D8C5C" w14:textId="307E5A79" w:rsidR="00DA4C1C" w:rsidRDefault="00DA4C1C" w:rsidP="00916057">
      <w:pPr>
        <w:rPr>
          <w:b/>
          <w:bCs/>
          <w:lang w:val="en-IN"/>
        </w:rPr>
      </w:pPr>
    </w:p>
    <w:p w14:paraId="7A619E82" w14:textId="0E0AD72B" w:rsidR="00DA4C1C" w:rsidRDefault="00DA4C1C" w:rsidP="00916057">
      <w:pPr>
        <w:rPr>
          <w:b/>
          <w:bCs/>
          <w:lang w:val="en-IN"/>
        </w:rPr>
      </w:pPr>
    </w:p>
    <w:p w14:paraId="50ED3C80" w14:textId="3836D6F6" w:rsidR="00DA4C1C" w:rsidRDefault="00DA4C1C" w:rsidP="00916057">
      <w:pPr>
        <w:rPr>
          <w:b/>
          <w:bCs/>
          <w:lang w:val="en-IN"/>
        </w:rPr>
      </w:pPr>
    </w:p>
    <w:p w14:paraId="2AE17AC1" w14:textId="272EFA5C" w:rsidR="00DA4C1C" w:rsidRDefault="00DA4C1C" w:rsidP="00916057">
      <w:pPr>
        <w:rPr>
          <w:b/>
          <w:bCs/>
          <w:lang w:val="en-IN"/>
        </w:rPr>
      </w:pPr>
    </w:p>
    <w:p w14:paraId="50475065" w14:textId="5AE41CA4" w:rsidR="00DA4C1C" w:rsidRDefault="00DA4C1C" w:rsidP="00916057">
      <w:pPr>
        <w:rPr>
          <w:b/>
          <w:bCs/>
          <w:lang w:val="en-IN"/>
        </w:rPr>
      </w:pPr>
    </w:p>
    <w:p w14:paraId="7C2B9345" w14:textId="2EBDBA26" w:rsidR="00DA4C1C" w:rsidRDefault="00DA4C1C" w:rsidP="00916057">
      <w:pPr>
        <w:rPr>
          <w:b/>
          <w:bCs/>
          <w:lang w:val="en-IN"/>
        </w:rPr>
      </w:pPr>
    </w:p>
    <w:p w14:paraId="3F9B15DA" w14:textId="3BA22210" w:rsidR="00DA4C1C" w:rsidRDefault="00DA4C1C" w:rsidP="00916057">
      <w:pPr>
        <w:rPr>
          <w:b/>
          <w:bCs/>
          <w:lang w:val="en-IN"/>
        </w:rPr>
      </w:pPr>
    </w:p>
    <w:p w14:paraId="56019FCB" w14:textId="175C22BD" w:rsidR="00DA4C1C" w:rsidRDefault="00DA4C1C" w:rsidP="00916057">
      <w:pPr>
        <w:rPr>
          <w:b/>
          <w:bCs/>
          <w:lang w:val="en-IN"/>
        </w:rPr>
      </w:pPr>
    </w:p>
    <w:p w14:paraId="44AD6708" w14:textId="4B56647D" w:rsidR="00DA4C1C" w:rsidRDefault="00DA4C1C" w:rsidP="00916057">
      <w:pPr>
        <w:rPr>
          <w:b/>
          <w:bCs/>
          <w:lang w:val="en-IN"/>
        </w:rPr>
      </w:pPr>
    </w:p>
    <w:p w14:paraId="4C59ED4B" w14:textId="30F146F1" w:rsidR="00DA4C1C" w:rsidRDefault="00DA4C1C" w:rsidP="00916057">
      <w:pPr>
        <w:rPr>
          <w:b/>
          <w:bCs/>
          <w:lang w:val="en-IN"/>
        </w:rPr>
      </w:pPr>
    </w:p>
    <w:p w14:paraId="333B4639" w14:textId="0401B4CE" w:rsidR="00DA4C1C" w:rsidRDefault="00DA4C1C" w:rsidP="00916057">
      <w:pPr>
        <w:rPr>
          <w:b/>
          <w:bCs/>
          <w:lang w:val="en-IN"/>
        </w:rPr>
      </w:pPr>
    </w:p>
    <w:p w14:paraId="5081E9DF" w14:textId="22F60234" w:rsidR="00DA4C1C" w:rsidRDefault="00DA4C1C" w:rsidP="00916057">
      <w:pPr>
        <w:rPr>
          <w:b/>
          <w:bCs/>
          <w:lang w:val="en-IN"/>
        </w:rPr>
      </w:pPr>
    </w:p>
    <w:p w14:paraId="52BF57D6" w14:textId="11998982" w:rsidR="00DA4C1C" w:rsidRDefault="00DA4C1C" w:rsidP="00916057">
      <w:pPr>
        <w:rPr>
          <w:b/>
          <w:bCs/>
          <w:lang w:val="en-IN"/>
        </w:rPr>
      </w:pPr>
    </w:p>
    <w:p w14:paraId="4A3CEEC2" w14:textId="1EA05A9A" w:rsidR="00DA4C1C" w:rsidRDefault="00DA4C1C" w:rsidP="00916057">
      <w:pPr>
        <w:rPr>
          <w:b/>
          <w:bCs/>
          <w:lang w:val="en-IN"/>
        </w:rPr>
      </w:pPr>
    </w:p>
    <w:p w14:paraId="08C07C6C" w14:textId="5B71F0BB" w:rsidR="00DA4C1C" w:rsidRDefault="00DA4C1C" w:rsidP="00916057">
      <w:pPr>
        <w:rPr>
          <w:b/>
          <w:bCs/>
          <w:lang w:val="en-IN"/>
        </w:rPr>
      </w:pPr>
    </w:p>
    <w:p w14:paraId="3D2D2A4C" w14:textId="08BC82D3" w:rsidR="00DA4C1C" w:rsidRDefault="00DA4C1C" w:rsidP="00916057">
      <w:pPr>
        <w:rPr>
          <w:b/>
          <w:bCs/>
          <w:lang w:val="en-IN"/>
        </w:rPr>
      </w:pPr>
    </w:p>
    <w:p w14:paraId="42F38AA1" w14:textId="141A2240" w:rsidR="00DA4C1C" w:rsidRDefault="00DA4C1C" w:rsidP="00916057">
      <w:pPr>
        <w:rPr>
          <w:b/>
          <w:bCs/>
          <w:lang w:val="en-IN"/>
        </w:rPr>
      </w:pPr>
    </w:p>
    <w:p w14:paraId="49A0A9F8" w14:textId="33A57C31" w:rsidR="00DA4C1C" w:rsidRDefault="00DA4C1C" w:rsidP="00916057">
      <w:pPr>
        <w:rPr>
          <w:b/>
          <w:bCs/>
          <w:lang w:val="en-IN"/>
        </w:rPr>
      </w:pPr>
    </w:p>
    <w:p w14:paraId="33359D01" w14:textId="77777777" w:rsidR="00DA4C1C" w:rsidRPr="00060767" w:rsidRDefault="00DA4C1C" w:rsidP="00916057">
      <w:pPr>
        <w:rPr>
          <w:b/>
          <w:bCs/>
          <w:lang w:val="en-IN"/>
        </w:rPr>
      </w:pPr>
    </w:p>
    <w:p w14:paraId="3D891983" w14:textId="094D43F9" w:rsidR="00361BEA" w:rsidRPr="00361BEA" w:rsidRDefault="00361BEA" w:rsidP="00361BEA">
      <w:pPr>
        <w:jc w:val="center"/>
        <w:rPr>
          <w:b/>
          <w:bCs/>
          <w:sz w:val="28"/>
          <w:szCs w:val="28"/>
        </w:rPr>
      </w:pPr>
      <w:r w:rsidRPr="00361BEA">
        <w:rPr>
          <w:b/>
          <w:bCs/>
          <w:sz w:val="28"/>
          <w:szCs w:val="28"/>
        </w:rPr>
        <w:lastRenderedPageBreak/>
        <w:t xml:space="preserve">Appendix </w:t>
      </w:r>
      <w:r w:rsidR="003A139E">
        <w:rPr>
          <w:b/>
          <w:bCs/>
          <w:sz w:val="28"/>
          <w:szCs w:val="28"/>
        </w:rPr>
        <w:t>4</w:t>
      </w:r>
    </w:p>
    <w:p w14:paraId="7C2956ED" w14:textId="304E38DB" w:rsidR="00916057" w:rsidRDefault="003A139E" w:rsidP="00916057">
      <w:pPr>
        <w:rPr>
          <w:b/>
          <w:bCs/>
          <w:sz w:val="24"/>
          <w:szCs w:val="24"/>
        </w:rPr>
      </w:pPr>
      <w:r w:rsidRPr="003A139E">
        <w:rPr>
          <w:b/>
          <w:bCs/>
          <w:sz w:val="24"/>
          <w:szCs w:val="24"/>
        </w:rPr>
        <w:t>Install Pachyderm</w:t>
      </w:r>
      <w:r w:rsidR="009D067D">
        <w:rPr>
          <w:b/>
          <w:bCs/>
          <w:sz w:val="24"/>
          <w:szCs w:val="24"/>
        </w:rPr>
        <w:t xml:space="preserve"> and Seldon Core</w:t>
      </w:r>
      <w:r w:rsidRPr="003A139E">
        <w:rPr>
          <w:b/>
          <w:bCs/>
          <w:sz w:val="24"/>
          <w:szCs w:val="24"/>
        </w:rPr>
        <w:t xml:space="preserve"> on GCP Ubuntu VM </w:t>
      </w:r>
    </w:p>
    <w:p w14:paraId="1C91EAD0" w14:textId="77777777" w:rsidR="003A139E" w:rsidRPr="003A139E" w:rsidRDefault="003A139E" w:rsidP="00916057">
      <w:pPr>
        <w:rPr>
          <w:b/>
          <w:bCs/>
          <w:sz w:val="24"/>
          <w:szCs w:val="24"/>
        </w:rPr>
      </w:pPr>
    </w:p>
    <w:p w14:paraId="5051F24E" w14:textId="77777777" w:rsidR="009D067D" w:rsidRDefault="009D067D" w:rsidP="009D067D"/>
    <w:p w14:paraId="72C96CE7" w14:textId="77777777" w:rsidR="009D067D" w:rsidRDefault="009D067D" w:rsidP="009D067D"/>
    <w:p w14:paraId="3463E091" w14:textId="77777777" w:rsidR="009D067D" w:rsidRDefault="009D067D" w:rsidP="009D067D"/>
    <w:p w14:paraId="76AADDE2" w14:textId="77777777" w:rsidR="009D067D" w:rsidRDefault="009D067D" w:rsidP="009D067D">
      <w:r>
        <w:t>Step 1- Connect to your GCP VM instance using SSH</w:t>
      </w:r>
    </w:p>
    <w:p w14:paraId="140F24AF" w14:textId="77777777" w:rsidR="009D067D" w:rsidRDefault="009D067D" w:rsidP="009D067D">
      <w:r w:rsidRPr="00D4148F">
        <w:drawing>
          <wp:inline distT="0" distB="0" distL="0" distR="0" wp14:anchorId="6741C489" wp14:editId="611DB29B">
            <wp:extent cx="5731510" cy="4258945"/>
            <wp:effectExtent l="0" t="0" r="2540" b="825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F1189" w14:textId="77777777" w:rsidR="009D067D" w:rsidRDefault="009D067D" w:rsidP="009D067D">
      <w:r>
        <w:t>Step 2- Install Pachyderm</w:t>
      </w:r>
    </w:p>
    <w:p w14:paraId="0B5084F2" w14:textId="77777777" w:rsidR="009D067D" w:rsidRDefault="009D067D" w:rsidP="009D067D">
      <w:pPr>
        <w:pStyle w:val="ListParagraph"/>
        <w:numPr>
          <w:ilvl w:val="0"/>
          <w:numId w:val="7"/>
        </w:numPr>
      </w:pPr>
      <w:r>
        <w:t>Execute following commands one by one</w:t>
      </w:r>
    </w:p>
    <w:p w14:paraId="2B08F907" w14:textId="77777777" w:rsidR="009D067D" w:rsidRDefault="009D067D" w:rsidP="009D067D">
      <w:pPr>
        <w:pStyle w:val="ListParagraph"/>
      </w:pPr>
      <w:proofErr w:type="spellStart"/>
      <w:r w:rsidRPr="00D4148F">
        <w:t>chmod</w:t>
      </w:r>
      <w:proofErr w:type="spellEnd"/>
      <w:r w:rsidRPr="00D4148F">
        <w:t xml:space="preserve"> +x k8s_master_gce-v1.24.4-Seldon-Pachd.sh</w:t>
      </w:r>
    </w:p>
    <w:p w14:paraId="12465577" w14:textId="77777777" w:rsidR="009D067D" w:rsidRDefault="009D067D" w:rsidP="009D067D">
      <w:pPr>
        <w:pStyle w:val="ListParagraph"/>
      </w:pPr>
      <w:proofErr w:type="spellStart"/>
      <w:r w:rsidRPr="00D4148F">
        <w:t>sudo</w:t>
      </w:r>
      <w:proofErr w:type="spellEnd"/>
      <w:r w:rsidRPr="00D4148F">
        <w:t xml:space="preserve"> ./k8s_master_gce-v1.24.4-Seldon-Pachd.sh</w:t>
      </w:r>
    </w:p>
    <w:p w14:paraId="2F497A7E" w14:textId="77777777" w:rsidR="009D067D" w:rsidRDefault="009D067D" w:rsidP="009D067D">
      <w:r w:rsidRPr="00D4148F">
        <w:lastRenderedPageBreak/>
        <w:drawing>
          <wp:inline distT="0" distB="0" distL="0" distR="0" wp14:anchorId="4B59C14B" wp14:editId="4D59440B">
            <wp:extent cx="5731510" cy="4123055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CF975" w14:textId="77777777" w:rsidR="009D067D" w:rsidRDefault="009D067D" w:rsidP="009D067D"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– ubuntu</w:t>
      </w:r>
    </w:p>
    <w:p w14:paraId="0E2AD480" w14:textId="77777777" w:rsidR="009D067D" w:rsidRDefault="009D067D" w:rsidP="009D067D">
      <w:r w:rsidRPr="0040234F">
        <w:drawing>
          <wp:inline distT="0" distB="0" distL="0" distR="0" wp14:anchorId="7494461D" wp14:editId="7752CADB">
            <wp:extent cx="5534797" cy="762106"/>
            <wp:effectExtent l="0" t="0" r="889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E18F" w14:textId="77777777" w:rsidR="009D067D" w:rsidRDefault="009D067D" w:rsidP="009D067D">
      <w:r>
        <w:t>cd ~</w:t>
      </w:r>
    </w:p>
    <w:p w14:paraId="1AA7E120" w14:textId="77777777" w:rsidR="009D067D" w:rsidRDefault="009D067D" w:rsidP="009D067D">
      <w:proofErr w:type="spellStart"/>
      <w:r>
        <w:t>kubectl</w:t>
      </w:r>
      <w:proofErr w:type="spellEnd"/>
      <w:r>
        <w:t xml:space="preserve"> get nodes</w:t>
      </w:r>
    </w:p>
    <w:p w14:paraId="3574489D" w14:textId="77777777" w:rsidR="009D067D" w:rsidRDefault="009D067D" w:rsidP="009D067D">
      <w:r w:rsidRPr="0040234F">
        <w:drawing>
          <wp:inline distT="0" distB="0" distL="0" distR="0" wp14:anchorId="3E3D2B5F" wp14:editId="4BB5A012">
            <wp:extent cx="5731510" cy="661035"/>
            <wp:effectExtent l="0" t="0" r="254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28D85" w14:textId="77777777" w:rsidR="009D067D" w:rsidRDefault="009D067D" w:rsidP="009D067D">
      <w:r w:rsidRPr="00DF7FAE">
        <w:t>curl -</w:t>
      </w:r>
      <w:proofErr w:type="spellStart"/>
      <w:r w:rsidRPr="00DF7FAE">
        <w:t>fsSL</w:t>
      </w:r>
      <w:proofErr w:type="spellEnd"/>
      <w:r w:rsidRPr="00DF7FAE">
        <w:t xml:space="preserve"> -o get_helm.sh </w:t>
      </w:r>
      <w:hyperlink r:id="rId39" w:history="1">
        <w:r w:rsidRPr="007167CA">
          <w:rPr>
            <w:rStyle w:val="Hyperlink"/>
          </w:rPr>
          <w:t>https://raw.githubusercontent.com/helm/helm/main/scripts/get-helm-3</w:t>
        </w:r>
      </w:hyperlink>
    </w:p>
    <w:p w14:paraId="67CC0307" w14:textId="77777777" w:rsidR="009D067D" w:rsidRDefault="009D067D" w:rsidP="009D067D">
      <w:r>
        <w:t>ls</w:t>
      </w:r>
    </w:p>
    <w:p w14:paraId="189D09F9" w14:textId="77777777" w:rsidR="009D067D" w:rsidRDefault="009D067D" w:rsidP="009D067D">
      <w:r w:rsidRPr="00DF7FAE">
        <w:drawing>
          <wp:inline distT="0" distB="0" distL="0" distR="0" wp14:anchorId="11CAB419" wp14:editId="286BE997">
            <wp:extent cx="5731510" cy="5607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548C" w14:textId="77777777" w:rsidR="009D067D" w:rsidRDefault="009D067D" w:rsidP="009D067D">
      <w:proofErr w:type="spellStart"/>
      <w:r>
        <w:t>chmod</w:t>
      </w:r>
      <w:proofErr w:type="spellEnd"/>
      <w:r>
        <w:t xml:space="preserve"> 700 get_helm.sh</w:t>
      </w:r>
    </w:p>
    <w:p w14:paraId="647C5673" w14:textId="77777777" w:rsidR="009D067D" w:rsidRDefault="009D067D" w:rsidP="009D067D">
      <w:r>
        <w:lastRenderedPageBreak/>
        <w:t>./get_helm.sh</w:t>
      </w:r>
    </w:p>
    <w:p w14:paraId="110D6095" w14:textId="77777777" w:rsidR="009D067D" w:rsidRDefault="009D067D" w:rsidP="009D067D">
      <w:r w:rsidRPr="00DF7FAE">
        <w:drawing>
          <wp:inline distT="0" distB="0" distL="0" distR="0" wp14:anchorId="4EED1CC6" wp14:editId="7975A660">
            <wp:extent cx="5731510" cy="742950"/>
            <wp:effectExtent l="0" t="0" r="254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EEFB2" w14:textId="77777777" w:rsidR="009D067D" w:rsidRDefault="009D067D" w:rsidP="009D067D">
      <w:r w:rsidRPr="00DF7FAE">
        <w:t>curl -o /</w:t>
      </w:r>
      <w:proofErr w:type="spellStart"/>
      <w:r w:rsidRPr="00DF7FAE">
        <w:t>tmp</w:t>
      </w:r>
      <w:proofErr w:type="spellEnd"/>
      <w:r w:rsidRPr="00DF7FAE">
        <w:t>/</w:t>
      </w:r>
      <w:proofErr w:type="spellStart"/>
      <w:r w:rsidRPr="00DF7FAE">
        <w:t>pachctl.deb</w:t>
      </w:r>
      <w:proofErr w:type="spellEnd"/>
      <w:r w:rsidRPr="00DF7FAE">
        <w:t xml:space="preserve"> -L https://github.com/pachyderm/pachyderm/releases/download/v2.3.9/pachctl_2.3.9_amd64.deb &amp;&amp; </w:t>
      </w:r>
      <w:proofErr w:type="spellStart"/>
      <w:r w:rsidRPr="00DF7FAE">
        <w:t>sudo</w:t>
      </w:r>
      <w:proofErr w:type="spellEnd"/>
      <w:r w:rsidRPr="00DF7FAE">
        <w:t xml:space="preserve"> </w:t>
      </w:r>
      <w:proofErr w:type="spellStart"/>
      <w:r w:rsidRPr="00DF7FAE">
        <w:t>dpkg</w:t>
      </w:r>
      <w:proofErr w:type="spellEnd"/>
      <w:r w:rsidRPr="00DF7FAE">
        <w:t xml:space="preserve"> -</w:t>
      </w:r>
      <w:proofErr w:type="spellStart"/>
      <w:r w:rsidRPr="00DF7FAE">
        <w:t>i</w:t>
      </w:r>
      <w:proofErr w:type="spellEnd"/>
      <w:r w:rsidRPr="00DF7FAE">
        <w:t xml:space="preserve"> /</w:t>
      </w:r>
      <w:proofErr w:type="spellStart"/>
      <w:r w:rsidRPr="00DF7FAE">
        <w:t>tmp</w:t>
      </w:r>
      <w:proofErr w:type="spellEnd"/>
      <w:r w:rsidRPr="00DF7FAE">
        <w:t>/</w:t>
      </w:r>
      <w:proofErr w:type="spellStart"/>
      <w:r w:rsidRPr="00DF7FAE">
        <w:t>pachctl.deb</w:t>
      </w:r>
      <w:proofErr w:type="spellEnd"/>
    </w:p>
    <w:p w14:paraId="0E7E6904" w14:textId="77777777" w:rsidR="009D067D" w:rsidRDefault="009D067D" w:rsidP="009D067D">
      <w:r w:rsidRPr="00DF7FAE">
        <w:drawing>
          <wp:inline distT="0" distB="0" distL="0" distR="0" wp14:anchorId="317CB7E6" wp14:editId="18A7B252">
            <wp:extent cx="5731510" cy="1174115"/>
            <wp:effectExtent l="0" t="0" r="2540" b="6985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80C4" w14:textId="77777777" w:rsidR="009D067D" w:rsidRDefault="009D067D" w:rsidP="009D067D">
      <w:proofErr w:type="spellStart"/>
      <w:r w:rsidRPr="00DF7FAE">
        <w:t>pachctl</w:t>
      </w:r>
      <w:proofErr w:type="spellEnd"/>
      <w:r w:rsidRPr="00DF7FAE">
        <w:t xml:space="preserve"> version --client-only</w:t>
      </w:r>
    </w:p>
    <w:p w14:paraId="764BAF86" w14:textId="77777777" w:rsidR="009D067D" w:rsidRDefault="009D067D" w:rsidP="009D067D">
      <w:r w:rsidRPr="00DF7FAE">
        <w:drawing>
          <wp:inline distT="0" distB="0" distL="0" distR="0" wp14:anchorId="7470BD5E" wp14:editId="241DA73A">
            <wp:extent cx="5731510" cy="203835"/>
            <wp:effectExtent l="0" t="0" r="254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99D17" w14:textId="77777777" w:rsidR="009D067D" w:rsidRDefault="009D067D" w:rsidP="009D067D">
      <w:r w:rsidRPr="00C34A5C">
        <w:t xml:space="preserve">helm </w:t>
      </w:r>
      <w:proofErr w:type="gramStart"/>
      <w:r w:rsidRPr="00C34A5C">
        <w:t>repo</w:t>
      </w:r>
      <w:proofErr w:type="gramEnd"/>
      <w:r w:rsidRPr="00C34A5C">
        <w:t xml:space="preserve"> add </w:t>
      </w:r>
      <w:proofErr w:type="spellStart"/>
      <w:r w:rsidRPr="00C34A5C">
        <w:t>pach</w:t>
      </w:r>
      <w:proofErr w:type="spellEnd"/>
      <w:r w:rsidRPr="00C34A5C">
        <w:t xml:space="preserve"> </w:t>
      </w:r>
      <w:hyperlink r:id="rId44" w:history="1">
        <w:r w:rsidRPr="007167CA">
          <w:rPr>
            <w:rStyle w:val="Hyperlink"/>
          </w:rPr>
          <w:t>https://helm.pachyderm.com</w:t>
        </w:r>
      </w:hyperlink>
    </w:p>
    <w:p w14:paraId="302C6D79" w14:textId="77777777" w:rsidR="009D067D" w:rsidRDefault="009D067D" w:rsidP="009D067D">
      <w:r w:rsidRPr="00C34A5C">
        <w:t xml:space="preserve">helm </w:t>
      </w:r>
      <w:proofErr w:type="gramStart"/>
      <w:r w:rsidRPr="00C34A5C">
        <w:t>repo</w:t>
      </w:r>
      <w:proofErr w:type="gramEnd"/>
      <w:r w:rsidRPr="00C34A5C">
        <w:t xml:space="preserve"> add </w:t>
      </w:r>
      <w:proofErr w:type="spellStart"/>
      <w:r w:rsidRPr="00C34A5C">
        <w:t>rimusz</w:t>
      </w:r>
      <w:proofErr w:type="spellEnd"/>
      <w:r w:rsidRPr="00C34A5C">
        <w:t xml:space="preserve"> </w:t>
      </w:r>
      <w:hyperlink r:id="rId45" w:history="1">
        <w:r w:rsidRPr="007167CA">
          <w:rPr>
            <w:rStyle w:val="Hyperlink"/>
          </w:rPr>
          <w:t>https://charts.rimusz.net</w:t>
        </w:r>
      </w:hyperlink>
    </w:p>
    <w:p w14:paraId="337086EF" w14:textId="77777777" w:rsidR="009D067D" w:rsidRDefault="009D067D" w:rsidP="009D067D">
      <w:r w:rsidRPr="00C34A5C">
        <w:t>helm repo update</w:t>
      </w:r>
    </w:p>
    <w:p w14:paraId="7EF55FB4" w14:textId="77777777" w:rsidR="009D067D" w:rsidRDefault="009D067D" w:rsidP="009D067D">
      <w:r w:rsidRPr="00C34A5C">
        <w:drawing>
          <wp:inline distT="0" distB="0" distL="0" distR="0" wp14:anchorId="20A51B16" wp14:editId="790CEB9D">
            <wp:extent cx="5731510" cy="1280795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7746" w14:textId="77777777" w:rsidR="009D067D" w:rsidRDefault="009D067D" w:rsidP="009D067D">
      <w:r w:rsidRPr="00C34A5C">
        <w:t xml:space="preserve">helm upgrade --install </w:t>
      </w:r>
      <w:proofErr w:type="spellStart"/>
      <w:r w:rsidRPr="00C34A5C">
        <w:t>hostpath</w:t>
      </w:r>
      <w:proofErr w:type="spellEnd"/>
      <w:r w:rsidRPr="00C34A5C">
        <w:t xml:space="preserve">-provisioner --namespace </w:t>
      </w:r>
      <w:proofErr w:type="spellStart"/>
      <w:r w:rsidRPr="00C34A5C">
        <w:t>kube</w:t>
      </w:r>
      <w:proofErr w:type="spellEnd"/>
      <w:r w:rsidRPr="00C34A5C">
        <w:t xml:space="preserve">-system </w:t>
      </w:r>
      <w:proofErr w:type="spellStart"/>
      <w:r w:rsidRPr="00C34A5C">
        <w:t>rimusz</w:t>
      </w:r>
      <w:proofErr w:type="spellEnd"/>
      <w:r w:rsidRPr="00C34A5C">
        <w:t>/</w:t>
      </w:r>
      <w:proofErr w:type="spellStart"/>
      <w:r w:rsidRPr="00C34A5C">
        <w:t>hostpath</w:t>
      </w:r>
      <w:proofErr w:type="spellEnd"/>
      <w:r w:rsidRPr="00C34A5C">
        <w:t>-provisioner</w:t>
      </w:r>
    </w:p>
    <w:p w14:paraId="1D9D8E13" w14:textId="77777777" w:rsidR="009D067D" w:rsidRDefault="009D067D" w:rsidP="009D067D">
      <w:r w:rsidRPr="00C34A5C">
        <w:lastRenderedPageBreak/>
        <w:drawing>
          <wp:inline distT="0" distB="0" distL="0" distR="0" wp14:anchorId="7FB7D0F4" wp14:editId="49D828A3">
            <wp:extent cx="5731510" cy="3068320"/>
            <wp:effectExtent l="0" t="0" r="254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039FB" w14:textId="77777777" w:rsidR="009D067D" w:rsidRDefault="009D067D" w:rsidP="009D067D">
      <w:proofErr w:type="spellStart"/>
      <w:r>
        <w:t>kubectl</w:t>
      </w:r>
      <w:proofErr w:type="spellEnd"/>
      <w:r>
        <w:t xml:space="preserve"> get </w:t>
      </w:r>
      <w:proofErr w:type="spellStart"/>
      <w:r>
        <w:t>sc</w:t>
      </w:r>
      <w:proofErr w:type="spellEnd"/>
    </w:p>
    <w:p w14:paraId="469D2C2C" w14:textId="77777777" w:rsidR="009D067D" w:rsidRDefault="009D067D" w:rsidP="009D067D"/>
    <w:p w14:paraId="16B47399" w14:textId="77777777" w:rsidR="009D067D" w:rsidRDefault="009D067D" w:rsidP="009D067D">
      <w:r w:rsidRPr="00C34A5C">
        <w:drawing>
          <wp:inline distT="0" distB="0" distL="0" distR="0" wp14:anchorId="049BC2C5" wp14:editId="668BB2F7">
            <wp:extent cx="5731510" cy="67056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35F5E" w14:textId="77777777" w:rsidR="009D067D" w:rsidRDefault="009D067D" w:rsidP="009D067D">
      <w:proofErr w:type="spellStart"/>
      <w:r w:rsidRPr="00C34A5C">
        <w:t>kubectl</w:t>
      </w:r>
      <w:proofErr w:type="spellEnd"/>
      <w:r w:rsidRPr="00C34A5C">
        <w:t xml:space="preserve"> get pods -n </w:t>
      </w:r>
      <w:proofErr w:type="spellStart"/>
      <w:r w:rsidRPr="00C34A5C">
        <w:t>kube</w:t>
      </w:r>
      <w:proofErr w:type="spellEnd"/>
      <w:r w:rsidRPr="00C34A5C">
        <w:t>-system</w:t>
      </w:r>
    </w:p>
    <w:p w14:paraId="192E6820" w14:textId="77777777" w:rsidR="009D067D" w:rsidRDefault="009D067D" w:rsidP="009D067D">
      <w:r w:rsidRPr="00C34A5C">
        <w:drawing>
          <wp:inline distT="0" distB="0" distL="0" distR="0" wp14:anchorId="185D9ECD" wp14:editId="5AA1D59E">
            <wp:extent cx="5731510" cy="1288415"/>
            <wp:effectExtent l="0" t="0" r="2540" b="6985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5856" w14:textId="77777777" w:rsidR="009D067D" w:rsidRDefault="009D067D" w:rsidP="009D067D">
      <w:proofErr w:type="spellStart"/>
      <w:r w:rsidRPr="00326E97">
        <w:t>kubectl</w:t>
      </w:r>
      <w:proofErr w:type="spellEnd"/>
      <w:r w:rsidRPr="00326E97">
        <w:t xml:space="preserve"> apply -f test-</w:t>
      </w:r>
      <w:proofErr w:type="spellStart"/>
      <w:proofErr w:type="gramStart"/>
      <w:r w:rsidRPr="00326E97">
        <w:t>pvc.yaml</w:t>
      </w:r>
      <w:proofErr w:type="spellEnd"/>
      <w:proofErr w:type="gramEnd"/>
    </w:p>
    <w:p w14:paraId="2C12A460" w14:textId="77777777" w:rsidR="009D067D" w:rsidRDefault="009D067D" w:rsidP="009D067D">
      <w:r w:rsidRPr="00326E97">
        <w:drawing>
          <wp:inline distT="0" distB="0" distL="0" distR="0" wp14:anchorId="0D8D029E" wp14:editId="75AA104E">
            <wp:extent cx="5731510" cy="30797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8B523" w14:textId="77777777" w:rsidR="009D067D" w:rsidRDefault="009D067D" w:rsidP="009D067D">
      <w:proofErr w:type="spellStart"/>
      <w:r w:rsidRPr="00326E97">
        <w:t>kubectl</w:t>
      </w:r>
      <w:proofErr w:type="spellEnd"/>
      <w:r w:rsidRPr="00326E97">
        <w:t xml:space="preserve"> get </w:t>
      </w:r>
      <w:proofErr w:type="spellStart"/>
      <w:r w:rsidRPr="00326E97">
        <w:t>pvc</w:t>
      </w:r>
      <w:proofErr w:type="spellEnd"/>
    </w:p>
    <w:p w14:paraId="3489FDBF" w14:textId="77777777" w:rsidR="009D067D" w:rsidRDefault="009D067D" w:rsidP="009D067D">
      <w:r w:rsidRPr="00326E97">
        <w:drawing>
          <wp:inline distT="0" distB="0" distL="0" distR="0" wp14:anchorId="18408749" wp14:editId="7E92B43D">
            <wp:extent cx="5731510" cy="64897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4FCB" w14:textId="77777777" w:rsidR="009D067D" w:rsidRDefault="009D067D" w:rsidP="009D067D">
      <w:r w:rsidRPr="00326E97">
        <w:lastRenderedPageBreak/>
        <w:t xml:space="preserve">helm install --wait --timeout 10m </w:t>
      </w:r>
      <w:proofErr w:type="spellStart"/>
      <w:r w:rsidRPr="00326E97">
        <w:t>pachd</w:t>
      </w:r>
      <w:proofErr w:type="spellEnd"/>
      <w:r w:rsidRPr="00326E97">
        <w:t xml:space="preserve"> </w:t>
      </w:r>
      <w:proofErr w:type="spellStart"/>
      <w:r w:rsidRPr="00326E97">
        <w:t>pach</w:t>
      </w:r>
      <w:proofErr w:type="spellEnd"/>
      <w:r w:rsidRPr="00326E97">
        <w:t xml:space="preserve">/pachyderm --set </w:t>
      </w:r>
      <w:proofErr w:type="spellStart"/>
      <w:proofErr w:type="gramStart"/>
      <w:r w:rsidRPr="00326E97">
        <w:t>proxy.enabled</w:t>
      </w:r>
      <w:proofErr w:type="spellEnd"/>
      <w:proofErr w:type="gramEnd"/>
      <w:r w:rsidRPr="00326E97">
        <w:t xml:space="preserve">=true --set </w:t>
      </w:r>
      <w:proofErr w:type="spellStart"/>
      <w:r w:rsidRPr="00326E97">
        <w:t>proxy.service.type</w:t>
      </w:r>
      <w:proofErr w:type="spellEnd"/>
      <w:r w:rsidRPr="00326E97">
        <w:t>=</w:t>
      </w:r>
      <w:proofErr w:type="spellStart"/>
      <w:r w:rsidRPr="00326E97">
        <w:t>NodePort</w:t>
      </w:r>
      <w:proofErr w:type="spellEnd"/>
      <w:r w:rsidRPr="00326E97">
        <w:t xml:space="preserve"> --set </w:t>
      </w:r>
      <w:proofErr w:type="spellStart"/>
      <w:r w:rsidRPr="00326E97">
        <w:t>deployTarget</w:t>
      </w:r>
      <w:proofErr w:type="spellEnd"/>
      <w:r w:rsidRPr="00326E97">
        <w:t>=LOCAL</w:t>
      </w:r>
    </w:p>
    <w:p w14:paraId="0179FC8F" w14:textId="77777777" w:rsidR="009D067D" w:rsidRDefault="009D067D" w:rsidP="009D067D">
      <w:r w:rsidRPr="00326E97">
        <w:drawing>
          <wp:inline distT="0" distB="0" distL="0" distR="0" wp14:anchorId="5D197541" wp14:editId="34B42A70">
            <wp:extent cx="5731510" cy="1679575"/>
            <wp:effectExtent l="0" t="0" r="2540" b="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ABD4F" w14:textId="77777777" w:rsidR="009D067D" w:rsidRDefault="009D067D" w:rsidP="009D067D">
      <w:proofErr w:type="spellStart"/>
      <w:r w:rsidRPr="00326E97">
        <w:t>pachctl</w:t>
      </w:r>
      <w:proofErr w:type="spellEnd"/>
      <w:r w:rsidRPr="00326E97">
        <w:t xml:space="preserve"> config import-</w:t>
      </w:r>
      <w:proofErr w:type="spellStart"/>
      <w:r w:rsidRPr="00326E97">
        <w:t>kube</w:t>
      </w:r>
      <w:proofErr w:type="spellEnd"/>
      <w:r w:rsidRPr="00326E97">
        <w:t xml:space="preserve"> local </w:t>
      </w:r>
      <w:r>
        <w:t>–</w:t>
      </w:r>
      <w:r w:rsidRPr="00326E97">
        <w:t>overwrite</w:t>
      </w:r>
    </w:p>
    <w:p w14:paraId="459D64DB" w14:textId="77777777" w:rsidR="009D067D" w:rsidRDefault="009D067D" w:rsidP="009D067D">
      <w:proofErr w:type="spellStart"/>
      <w:r w:rsidRPr="00326E97">
        <w:t>pachctl</w:t>
      </w:r>
      <w:proofErr w:type="spellEnd"/>
      <w:r w:rsidRPr="00326E97">
        <w:t xml:space="preserve"> config set active-context local</w:t>
      </w:r>
    </w:p>
    <w:p w14:paraId="4232ECBE" w14:textId="77777777" w:rsidR="009D067D" w:rsidRDefault="009D067D" w:rsidP="009D067D">
      <w:proofErr w:type="spellStart"/>
      <w:r w:rsidRPr="00326E97">
        <w:t>kubectl</w:t>
      </w:r>
      <w:proofErr w:type="spellEnd"/>
      <w:r w:rsidRPr="00326E97">
        <w:t xml:space="preserve"> get svc</w:t>
      </w:r>
    </w:p>
    <w:p w14:paraId="36B0FDEE" w14:textId="77777777" w:rsidR="009D067D" w:rsidRDefault="009D067D" w:rsidP="009D067D">
      <w:r w:rsidRPr="00326E97">
        <w:drawing>
          <wp:inline distT="0" distB="0" distL="0" distR="0" wp14:anchorId="7ECCCCC5" wp14:editId="11D8A9B7">
            <wp:extent cx="5731510" cy="3543935"/>
            <wp:effectExtent l="0" t="0" r="2540" b="0"/>
            <wp:docPr id="57" name="Picture 5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A632F" w14:textId="77777777" w:rsidR="009D067D" w:rsidRDefault="009D067D" w:rsidP="009D067D">
      <w:r>
        <w:t>Open Node port in firewall</w:t>
      </w:r>
    </w:p>
    <w:p w14:paraId="0C8BE61B" w14:textId="77777777" w:rsidR="009D067D" w:rsidRDefault="009D067D" w:rsidP="009D067D">
      <w:pPr>
        <w:pStyle w:val="ListParagraph"/>
        <w:numPr>
          <w:ilvl w:val="0"/>
          <w:numId w:val="8"/>
        </w:numPr>
      </w:pPr>
      <w:proofErr w:type="spellStart"/>
      <w:r>
        <w:t>Goto</w:t>
      </w:r>
      <w:proofErr w:type="spellEnd"/>
      <w:r>
        <w:t xml:space="preserve"> GCP console and click on instance</w:t>
      </w:r>
    </w:p>
    <w:p w14:paraId="6E076017" w14:textId="77777777" w:rsidR="009D067D" w:rsidRDefault="009D067D" w:rsidP="009D067D">
      <w:pPr>
        <w:pStyle w:val="ListParagrap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3FF3869B" wp14:editId="7C7FB9D4">
                <wp:simplePos x="0" y="0"/>
                <wp:positionH relativeFrom="column">
                  <wp:posOffset>2318040</wp:posOffset>
                </wp:positionH>
                <wp:positionV relativeFrom="paragraph">
                  <wp:posOffset>1764000</wp:posOffset>
                </wp:positionV>
                <wp:extent cx="323640" cy="360"/>
                <wp:effectExtent l="38100" t="38100" r="57785" b="5715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3236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D7874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style="position:absolute;margin-left:181.8pt;margin-top:138.2pt;width:26.9pt;height:1.4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">
                <v:imagedata r:id="rId55" o:title=""/>
              </v:shape>
            </w:pict>
          </mc:Fallback>
        </mc:AlternateContent>
      </w:r>
      <w:r w:rsidRPr="00326E97">
        <w:drawing>
          <wp:inline distT="0" distB="0" distL="0" distR="0" wp14:anchorId="4B08EBD5" wp14:editId="304C20EC">
            <wp:extent cx="5731510" cy="2575560"/>
            <wp:effectExtent l="0" t="0" r="254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E3ABB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>Click on nic0</w:t>
      </w:r>
    </w:p>
    <w:p w14:paraId="531FF2D2" w14:textId="77777777" w:rsidR="009D067D" w:rsidRDefault="009D067D" w:rsidP="009D067D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7397CFB4" wp14:editId="220821A8">
                <wp:simplePos x="0" y="0"/>
                <wp:positionH relativeFrom="column">
                  <wp:posOffset>1634400</wp:posOffset>
                </wp:positionH>
                <wp:positionV relativeFrom="paragraph">
                  <wp:posOffset>1626155</wp:posOffset>
                </wp:positionV>
                <wp:extent cx="265680" cy="360"/>
                <wp:effectExtent l="38100" t="38100" r="58420" b="5715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2656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0CE872" id="Ink 26" o:spid="_x0000_s1026" type="#_x0000_t75" style="position:absolute;margin-left:128pt;margin-top:127.35pt;width:22.3pt;height:1.4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">
                <v:imagedata r:id="rId58" o:title=""/>
              </v:shape>
            </w:pict>
          </mc:Fallback>
        </mc:AlternateContent>
      </w:r>
      <w:r w:rsidRPr="00043E60">
        <w:drawing>
          <wp:inline distT="0" distB="0" distL="0" distR="0" wp14:anchorId="2CFFE7D9" wp14:editId="706E440C">
            <wp:extent cx="5731510" cy="1957070"/>
            <wp:effectExtent l="0" t="0" r="2540" b="508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48CB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>Click on expand mode</w:t>
      </w:r>
    </w:p>
    <w:p w14:paraId="77FC59CD" w14:textId="77777777" w:rsidR="009D067D" w:rsidRDefault="009D067D" w:rsidP="009D067D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513586DB" wp14:editId="0D835B33">
                <wp:simplePos x="0" y="0"/>
                <wp:positionH relativeFrom="column">
                  <wp:posOffset>1691640</wp:posOffset>
                </wp:positionH>
                <wp:positionV relativeFrom="paragraph">
                  <wp:posOffset>1419160</wp:posOffset>
                </wp:positionV>
                <wp:extent cx="195480" cy="13320"/>
                <wp:effectExtent l="57150" t="38100" r="52705" b="4445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9548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66B4F" id="Ink 29" o:spid="_x0000_s1026" type="#_x0000_t75" style="position:absolute;margin-left:132.5pt;margin-top:111.05pt;width:16.85pt;height:2.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">
                <v:imagedata r:id="rId61" o:title=""/>
              </v:shape>
            </w:pict>
          </mc:Fallback>
        </mc:AlternateContent>
      </w:r>
      <w:r w:rsidRPr="00A12AF9">
        <w:drawing>
          <wp:inline distT="0" distB="0" distL="0" distR="0" wp14:anchorId="034E6CA0" wp14:editId="72A9F955">
            <wp:extent cx="5731510" cy="1965960"/>
            <wp:effectExtent l="0" t="0" r="254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E074F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>Click on all default-allow http</w:t>
      </w:r>
    </w:p>
    <w:p w14:paraId="603B22A9" w14:textId="77777777" w:rsidR="009D067D" w:rsidRDefault="009D067D" w:rsidP="009D067D">
      <w:pPr>
        <w:pStyle w:val="ListParagraph"/>
      </w:pPr>
      <w:r w:rsidRPr="0073794F">
        <w:lastRenderedPageBreak/>
        <w:drawing>
          <wp:inline distT="0" distB="0" distL="0" distR="0" wp14:anchorId="7DCF2F75" wp14:editId="105C9CE9">
            <wp:extent cx="5731510" cy="2473325"/>
            <wp:effectExtent l="0" t="0" r="254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D99BD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>Click on EDIT</w:t>
      </w:r>
    </w:p>
    <w:p w14:paraId="39EFDA87" w14:textId="77777777" w:rsidR="009D067D" w:rsidRDefault="009D067D" w:rsidP="009D067D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4BFC3E6E" wp14:editId="26F3ED1C">
                <wp:simplePos x="0" y="0"/>
                <wp:positionH relativeFrom="column">
                  <wp:posOffset>2793240</wp:posOffset>
                </wp:positionH>
                <wp:positionV relativeFrom="paragraph">
                  <wp:posOffset>382775</wp:posOffset>
                </wp:positionV>
                <wp:extent cx="222840" cy="3240"/>
                <wp:effectExtent l="38100" t="57150" r="44450" b="5397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2228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93FD0" id="Ink 34" o:spid="_x0000_s1026" type="#_x0000_t75" style="position:absolute;margin-left:219.25pt;margin-top:29.45pt;width:19pt;height:1.6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">
                <v:imagedata r:id="rId65" o:title=""/>
              </v:shape>
            </w:pict>
          </mc:Fallback>
        </mc:AlternateContent>
      </w:r>
      <w:r w:rsidRPr="00061AD7">
        <w:drawing>
          <wp:inline distT="0" distB="0" distL="0" distR="0" wp14:anchorId="76DC1B44" wp14:editId="750F0692">
            <wp:extent cx="5731510" cy="2315210"/>
            <wp:effectExtent l="0" t="0" r="2540" b="889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F31FA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>Click on Allow All if not selected and Click on SAVE</w:t>
      </w:r>
    </w:p>
    <w:p w14:paraId="134D21DC" w14:textId="77777777" w:rsidR="009D067D" w:rsidRDefault="009D067D" w:rsidP="009D067D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5C7C0D71" wp14:editId="1E1C9260">
                <wp:simplePos x="0" y="0"/>
                <wp:positionH relativeFrom="column">
                  <wp:posOffset>1648440</wp:posOffset>
                </wp:positionH>
                <wp:positionV relativeFrom="paragraph">
                  <wp:posOffset>2417350</wp:posOffset>
                </wp:positionV>
                <wp:extent cx="312120" cy="4680"/>
                <wp:effectExtent l="57150" t="57150" r="50165" b="5270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31212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7F890" id="Ink 39" o:spid="_x0000_s1026" type="#_x0000_t75" style="position:absolute;margin-left:129.1pt;margin-top:189.65pt;width:26pt;height:1.7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">
                <v:imagedata r:id="rId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 wp14:anchorId="49283D0C" wp14:editId="27BADCD6">
                <wp:simplePos x="0" y="0"/>
                <wp:positionH relativeFrom="column">
                  <wp:posOffset>1684800</wp:posOffset>
                </wp:positionH>
                <wp:positionV relativeFrom="paragraph">
                  <wp:posOffset>1896070</wp:posOffset>
                </wp:positionV>
                <wp:extent cx="309240" cy="360"/>
                <wp:effectExtent l="57150" t="38100" r="53340" b="571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3092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3AE0A" id="Ink 38" o:spid="_x0000_s1026" type="#_x0000_t75" style="position:absolute;margin-left:131.95pt;margin-top:148.6pt;width:25.8pt;height:1.45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">
                <v:imagedata r:id="rId70" o:title=""/>
              </v:shape>
            </w:pict>
          </mc:Fallback>
        </mc:AlternateContent>
      </w:r>
      <w:r w:rsidRPr="002640B1">
        <w:drawing>
          <wp:inline distT="0" distB="0" distL="0" distR="0" wp14:anchorId="46B6D1A9" wp14:editId="6E962B04">
            <wp:extent cx="5731510" cy="2616200"/>
            <wp:effectExtent l="0" t="0" r="254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A6D4" w14:textId="77777777" w:rsidR="009D067D" w:rsidRDefault="009D067D" w:rsidP="009D067D">
      <w:pPr>
        <w:pStyle w:val="ListParagraph"/>
        <w:numPr>
          <w:ilvl w:val="0"/>
          <w:numId w:val="8"/>
        </w:numPr>
      </w:pPr>
      <w:r>
        <w:t xml:space="preserve">Copy external IP and paste in address bar of browser with port 30080 </w:t>
      </w:r>
    </w:p>
    <w:p w14:paraId="79C4C570" w14:textId="77777777" w:rsidR="009D067D" w:rsidRDefault="009D067D" w:rsidP="009D067D">
      <w:pPr>
        <w:pStyle w:val="ListParagraph"/>
      </w:pPr>
      <w:r>
        <w:t>Ex. 34.28.0.11:30080</w:t>
      </w:r>
    </w:p>
    <w:p w14:paraId="0CD76342" w14:textId="77777777" w:rsidR="009D067D" w:rsidRDefault="009D067D" w:rsidP="009D067D">
      <w:pPr>
        <w:pStyle w:val="ListParagraph"/>
      </w:pPr>
      <w:r w:rsidRPr="00A21A43">
        <w:lastRenderedPageBreak/>
        <w:drawing>
          <wp:inline distT="0" distB="0" distL="0" distR="0" wp14:anchorId="11FD2481" wp14:editId="376E19A4">
            <wp:extent cx="5731510" cy="2959735"/>
            <wp:effectExtent l="0" t="0" r="2540" b="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7A156" w14:textId="77777777" w:rsidR="009D067D" w:rsidRDefault="009D067D" w:rsidP="009D067D">
      <w:pPr>
        <w:pStyle w:val="ListParagraph"/>
      </w:pPr>
    </w:p>
    <w:p w14:paraId="45C52939" w14:textId="77777777" w:rsidR="009D067D" w:rsidRDefault="009D067D" w:rsidP="009D067D">
      <w:r>
        <w:t>Step 3: INSTALL SELDON CORE</w:t>
      </w:r>
    </w:p>
    <w:p w14:paraId="37CB4666" w14:textId="77777777" w:rsidR="009D067D" w:rsidRDefault="009D067D" w:rsidP="009D067D">
      <w:pPr>
        <w:pStyle w:val="ListParagraph"/>
        <w:numPr>
          <w:ilvl w:val="0"/>
          <w:numId w:val="9"/>
        </w:numPr>
      </w:pPr>
      <w:r>
        <w:t>Download Istio</w:t>
      </w:r>
    </w:p>
    <w:p w14:paraId="0C5896F7" w14:textId="77777777" w:rsidR="009D067D" w:rsidRDefault="009D067D" w:rsidP="009D067D">
      <w:pPr>
        <w:pStyle w:val="ListParagraph"/>
      </w:pPr>
      <w:r>
        <w:t>For Linux and macOS, the easiest way to download Istio is using the following command:</w:t>
      </w:r>
    </w:p>
    <w:p w14:paraId="3DA44863" w14:textId="77777777" w:rsidR="009D067D" w:rsidRDefault="009D067D" w:rsidP="009D067D">
      <w:pPr>
        <w:pStyle w:val="ListParagraph"/>
      </w:pPr>
      <w:r>
        <w:t xml:space="preserve">curl -L https://istio.io/downloadIstio | </w:t>
      </w:r>
      <w:proofErr w:type="spellStart"/>
      <w:r>
        <w:t>sh</w:t>
      </w:r>
      <w:proofErr w:type="spellEnd"/>
      <w:r>
        <w:t xml:space="preserve"> -</w:t>
      </w:r>
    </w:p>
    <w:p w14:paraId="6279E2D1" w14:textId="77777777" w:rsidR="009D067D" w:rsidRDefault="009D067D" w:rsidP="009D067D">
      <w:pPr>
        <w:pStyle w:val="ListParagraph"/>
      </w:pPr>
      <w:r w:rsidRPr="00717761">
        <w:drawing>
          <wp:inline distT="0" distB="0" distL="0" distR="0" wp14:anchorId="15DA8BF0" wp14:editId="7C37241D">
            <wp:extent cx="5731510" cy="2453640"/>
            <wp:effectExtent l="0" t="0" r="2540" b="381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587E" w14:textId="77777777" w:rsidR="009D067D" w:rsidRDefault="009D067D" w:rsidP="009D067D">
      <w:pPr>
        <w:pStyle w:val="ListParagraph"/>
      </w:pPr>
    </w:p>
    <w:p w14:paraId="76F2E18A" w14:textId="77777777" w:rsidR="009D067D" w:rsidRDefault="009D067D" w:rsidP="009D067D">
      <w:pPr>
        <w:pStyle w:val="ListParagraph"/>
      </w:pPr>
      <w:r>
        <w:t>Move to the Istio package directory. For example, if the package is istio-1.16.1:</w:t>
      </w:r>
    </w:p>
    <w:p w14:paraId="5EC3706E" w14:textId="77777777" w:rsidR="009D067D" w:rsidRDefault="009D067D" w:rsidP="009D067D">
      <w:pPr>
        <w:pStyle w:val="ListParagraph"/>
      </w:pPr>
      <w:r>
        <w:t>cd istio-1.16.1</w:t>
      </w:r>
    </w:p>
    <w:p w14:paraId="0ABD0B33" w14:textId="77777777" w:rsidR="009D067D" w:rsidRDefault="009D067D" w:rsidP="009D067D">
      <w:pPr>
        <w:pStyle w:val="ListParagraph"/>
      </w:pPr>
    </w:p>
    <w:p w14:paraId="116351D6" w14:textId="77777777" w:rsidR="009D067D" w:rsidRDefault="009D067D" w:rsidP="009D067D">
      <w:pPr>
        <w:pStyle w:val="ListParagraph"/>
      </w:pPr>
      <w:r>
        <w:t xml:space="preserve">Add the </w:t>
      </w:r>
      <w:proofErr w:type="spellStart"/>
      <w:r>
        <w:t>istioctl</w:t>
      </w:r>
      <w:proofErr w:type="spellEnd"/>
      <w:r>
        <w:t xml:space="preserve"> client to your path (Linux or macOS):</w:t>
      </w:r>
    </w:p>
    <w:p w14:paraId="2A473BF6" w14:textId="77777777" w:rsidR="009D067D" w:rsidRDefault="009D067D" w:rsidP="009D067D">
      <w:pPr>
        <w:pStyle w:val="ListParagraph"/>
      </w:pPr>
      <w:r>
        <w:t>export PATH=$PWD/</w:t>
      </w:r>
      <w:proofErr w:type="gramStart"/>
      <w:r>
        <w:t>bin:$</w:t>
      </w:r>
      <w:proofErr w:type="gramEnd"/>
      <w:r>
        <w:t>PATH</w:t>
      </w:r>
    </w:p>
    <w:p w14:paraId="09D40F35" w14:textId="77777777" w:rsidR="009D067D" w:rsidRDefault="009D067D" w:rsidP="009D067D">
      <w:pPr>
        <w:pStyle w:val="ListParagraph"/>
      </w:pPr>
    </w:p>
    <w:p w14:paraId="275818A1" w14:textId="77777777" w:rsidR="009D067D" w:rsidRDefault="009D067D" w:rsidP="009D067D">
      <w:pPr>
        <w:pStyle w:val="ListParagraph"/>
      </w:pPr>
      <w:r>
        <w:t>cd</w:t>
      </w:r>
      <w:proofErr w:type="gramStart"/>
      <w:r>
        <w:t xml:space="preserve"> ..</w:t>
      </w:r>
      <w:proofErr w:type="gramEnd"/>
    </w:p>
    <w:p w14:paraId="79B5B10D" w14:textId="77777777" w:rsidR="009D067D" w:rsidRDefault="009D067D" w:rsidP="009D067D">
      <w:pPr>
        <w:pStyle w:val="ListParagraph"/>
      </w:pPr>
      <w:proofErr w:type="spellStart"/>
      <w:r w:rsidRPr="003B5A9D">
        <w:t>istioctl</w:t>
      </w:r>
      <w:proofErr w:type="spellEnd"/>
      <w:r w:rsidRPr="003B5A9D">
        <w:t xml:space="preserve"> install --set profile=demo -y</w:t>
      </w:r>
    </w:p>
    <w:p w14:paraId="4A563463" w14:textId="77777777" w:rsidR="009D067D" w:rsidRDefault="009D067D" w:rsidP="009D067D">
      <w:pPr>
        <w:pStyle w:val="ListParagraph"/>
      </w:pPr>
      <w:r w:rsidRPr="003B5A9D">
        <w:lastRenderedPageBreak/>
        <w:drawing>
          <wp:inline distT="0" distB="0" distL="0" distR="0" wp14:anchorId="6A7179FF" wp14:editId="1E622972">
            <wp:extent cx="5731510" cy="1179830"/>
            <wp:effectExtent l="0" t="0" r="2540" b="1270"/>
            <wp:docPr id="44" name="Picture 4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 with medium confidenc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48CC2" w14:textId="77777777" w:rsidR="009D067D" w:rsidRDefault="009D067D" w:rsidP="009D067D">
      <w:pPr>
        <w:pStyle w:val="ListParagraph"/>
      </w:pPr>
      <w:proofErr w:type="spellStart"/>
      <w:r w:rsidRPr="00925059">
        <w:t>kubectl</w:t>
      </w:r>
      <w:proofErr w:type="spellEnd"/>
      <w:r w:rsidRPr="00925059">
        <w:t xml:space="preserve"> label namespace default </w:t>
      </w:r>
      <w:proofErr w:type="spellStart"/>
      <w:r w:rsidRPr="00925059">
        <w:t>istio</w:t>
      </w:r>
      <w:proofErr w:type="spellEnd"/>
      <w:r w:rsidRPr="00925059">
        <w:t>-injection=enabled</w:t>
      </w:r>
    </w:p>
    <w:p w14:paraId="5D38E3AA" w14:textId="77777777" w:rsidR="009D067D" w:rsidRDefault="009D067D" w:rsidP="009D067D">
      <w:pPr>
        <w:pStyle w:val="ListParagraph"/>
      </w:pPr>
    </w:p>
    <w:p w14:paraId="6A82CDE4" w14:textId="77777777" w:rsidR="009D067D" w:rsidRDefault="009D067D" w:rsidP="009D067D">
      <w:pPr>
        <w:pStyle w:val="ListParagraph"/>
      </w:pPr>
      <w:r w:rsidRPr="00985F72">
        <w:drawing>
          <wp:inline distT="0" distB="0" distL="0" distR="0" wp14:anchorId="36DCACEB" wp14:editId="4AE2772E">
            <wp:extent cx="5731510" cy="32639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9B90" w14:textId="77777777" w:rsidR="009D067D" w:rsidRDefault="009D067D" w:rsidP="009D067D">
      <w:pPr>
        <w:pStyle w:val="ListParagraph"/>
      </w:pPr>
    </w:p>
    <w:p w14:paraId="1F59C732" w14:textId="77777777" w:rsidR="009D067D" w:rsidRDefault="009D067D" w:rsidP="009D067D">
      <w:pPr>
        <w:pStyle w:val="ListParagraph"/>
      </w:pPr>
      <w:proofErr w:type="spellStart"/>
      <w:r>
        <w:t>kubectl</w:t>
      </w:r>
      <w:proofErr w:type="spellEnd"/>
      <w:r>
        <w:t xml:space="preserve"> apply -f - &lt;&lt; END</w:t>
      </w:r>
    </w:p>
    <w:p w14:paraId="523B8182" w14:textId="77777777" w:rsidR="009D067D" w:rsidRDefault="009D067D" w:rsidP="009D067D">
      <w:pPr>
        <w:pStyle w:val="ListParagraph"/>
      </w:pPr>
      <w:proofErr w:type="spellStart"/>
      <w:r>
        <w:t>apiVersion</w:t>
      </w:r>
      <w:proofErr w:type="spellEnd"/>
      <w:r>
        <w:t>: networking.istio.io/v1alpha3</w:t>
      </w:r>
    </w:p>
    <w:p w14:paraId="4FE448D8" w14:textId="77777777" w:rsidR="009D067D" w:rsidRDefault="009D067D" w:rsidP="009D067D">
      <w:pPr>
        <w:pStyle w:val="ListParagraph"/>
      </w:pPr>
      <w:r>
        <w:t>kind: Gateway</w:t>
      </w:r>
    </w:p>
    <w:p w14:paraId="03CB6089" w14:textId="77777777" w:rsidR="009D067D" w:rsidRDefault="009D067D" w:rsidP="009D067D">
      <w:pPr>
        <w:pStyle w:val="ListParagraph"/>
      </w:pPr>
      <w:r>
        <w:t>metadata:</w:t>
      </w:r>
    </w:p>
    <w:p w14:paraId="2C4327FC" w14:textId="77777777" w:rsidR="009D067D" w:rsidRDefault="009D067D" w:rsidP="009D067D">
      <w:pPr>
        <w:pStyle w:val="ListParagraph"/>
      </w:pPr>
      <w:r>
        <w:t xml:space="preserve">  name: </w:t>
      </w:r>
      <w:proofErr w:type="spellStart"/>
      <w:r>
        <w:t>seldon</w:t>
      </w:r>
      <w:proofErr w:type="spellEnd"/>
      <w:r>
        <w:t>-gateway</w:t>
      </w:r>
    </w:p>
    <w:p w14:paraId="2761BB93" w14:textId="77777777" w:rsidR="009D067D" w:rsidRDefault="009D067D" w:rsidP="009D067D">
      <w:pPr>
        <w:pStyle w:val="ListParagraph"/>
      </w:pPr>
      <w:r>
        <w:t xml:space="preserve">  namespace: </w:t>
      </w:r>
      <w:proofErr w:type="spellStart"/>
      <w:r>
        <w:t>istio</w:t>
      </w:r>
      <w:proofErr w:type="spellEnd"/>
      <w:r>
        <w:t>-system</w:t>
      </w:r>
    </w:p>
    <w:p w14:paraId="6B65C5C0" w14:textId="77777777" w:rsidR="009D067D" w:rsidRDefault="009D067D" w:rsidP="009D067D">
      <w:pPr>
        <w:pStyle w:val="ListParagraph"/>
      </w:pPr>
      <w:r>
        <w:t>spec:</w:t>
      </w:r>
    </w:p>
    <w:p w14:paraId="3A603E4D" w14:textId="77777777" w:rsidR="009D067D" w:rsidRDefault="009D067D" w:rsidP="009D067D">
      <w:pPr>
        <w:pStyle w:val="ListParagraph"/>
      </w:pPr>
      <w:r>
        <w:t xml:space="preserve">  selector:</w:t>
      </w:r>
    </w:p>
    <w:p w14:paraId="1942EB03" w14:textId="77777777" w:rsidR="009D067D" w:rsidRDefault="009D067D" w:rsidP="009D067D">
      <w:pPr>
        <w:pStyle w:val="ListParagraph"/>
      </w:pPr>
      <w:r>
        <w:t xml:space="preserve">    </w:t>
      </w:r>
      <w:proofErr w:type="spellStart"/>
      <w:r>
        <w:t>istio</w:t>
      </w:r>
      <w:proofErr w:type="spellEnd"/>
      <w:r>
        <w:t xml:space="preserve">: </w:t>
      </w:r>
      <w:proofErr w:type="spellStart"/>
      <w:r>
        <w:t>ingressgateway</w:t>
      </w:r>
      <w:proofErr w:type="spellEnd"/>
      <w:r>
        <w:t xml:space="preserve"> # use </w:t>
      </w:r>
      <w:proofErr w:type="spellStart"/>
      <w:r>
        <w:t>istio</w:t>
      </w:r>
      <w:proofErr w:type="spellEnd"/>
      <w:r>
        <w:t xml:space="preserve"> default controller</w:t>
      </w:r>
    </w:p>
    <w:p w14:paraId="373EA02A" w14:textId="77777777" w:rsidR="009D067D" w:rsidRDefault="009D067D" w:rsidP="009D067D">
      <w:pPr>
        <w:pStyle w:val="ListParagraph"/>
      </w:pPr>
      <w:r>
        <w:t xml:space="preserve">  servers:</w:t>
      </w:r>
    </w:p>
    <w:p w14:paraId="78934F6F" w14:textId="77777777" w:rsidR="009D067D" w:rsidRDefault="009D067D" w:rsidP="009D067D">
      <w:pPr>
        <w:pStyle w:val="ListParagraph"/>
      </w:pPr>
      <w:r>
        <w:t xml:space="preserve">  - port:</w:t>
      </w:r>
    </w:p>
    <w:p w14:paraId="465B4FE8" w14:textId="77777777" w:rsidR="009D067D" w:rsidRDefault="009D067D" w:rsidP="009D067D">
      <w:pPr>
        <w:pStyle w:val="ListParagraph"/>
      </w:pPr>
      <w:r>
        <w:t xml:space="preserve">      number: 80</w:t>
      </w:r>
    </w:p>
    <w:p w14:paraId="3815576A" w14:textId="77777777" w:rsidR="009D067D" w:rsidRDefault="009D067D" w:rsidP="009D067D">
      <w:pPr>
        <w:pStyle w:val="ListParagraph"/>
      </w:pPr>
      <w:r>
        <w:t xml:space="preserve">      name: http</w:t>
      </w:r>
    </w:p>
    <w:p w14:paraId="25C75912" w14:textId="77777777" w:rsidR="009D067D" w:rsidRDefault="009D067D" w:rsidP="009D067D">
      <w:pPr>
        <w:pStyle w:val="ListParagraph"/>
      </w:pPr>
      <w:r>
        <w:t xml:space="preserve">      protocol: HTTP</w:t>
      </w:r>
    </w:p>
    <w:p w14:paraId="6BB0E007" w14:textId="77777777" w:rsidR="009D067D" w:rsidRDefault="009D067D" w:rsidP="009D067D">
      <w:pPr>
        <w:pStyle w:val="ListParagraph"/>
      </w:pPr>
      <w:r>
        <w:t xml:space="preserve">    hosts:</w:t>
      </w:r>
    </w:p>
    <w:p w14:paraId="7B8F5A3C" w14:textId="77777777" w:rsidR="009D067D" w:rsidRDefault="009D067D" w:rsidP="009D067D">
      <w:pPr>
        <w:pStyle w:val="ListParagraph"/>
      </w:pPr>
      <w:r>
        <w:t xml:space="preserve">    - "*"</w:t>
      </w:r>
    </w:p>
    <w:p w14:paraId="4585AD01" w14:textId="77777777" w:rsidR="009D067D" w:rsidRDefault="009D067D" w:rsidP="009D067D">
      <w:pPr>
        <w:pStyle w:val="ListParagraph"/>
      </w:pPr>
      <w:r>
        <w:t>END</w:t>
      </w:r>
    </w:p>
    <w:p w14:paraId="344AC6EC" w14:textId="77777777" w:rsidR="009D067D" w:rsidRDefault="009D067D" w:rsidP="009D067D">
      <w:pPr>
        <w:pStyle w:val="ListParagraph"/>
      </w:pPr>
    </w:p>
    <w:p w14:paraId="33BE111E" w14:textId="77777777" w:rsidR="009D067D" w:rsidRDefault="009D067D" w:rsidP="009D067D">
      <w:pPr>
        <w:pStyle w:val="ListParagraph"/>
      </w:pPr>
      <w:r w:rsidRPr="00205431">
        <w:drawing>
          <wp:inline distT="0" distB="0" distL="0" distR="0" wp14:anchorId="6D03084F" wp14:editId="2862AE6B">
            <wp:extent cx="5731510" cy="1867535"/>
            <wp:effectExtent l="0" t="0" r="254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8D62" w14:textId="77777777" w:rsidR="009D067D" w:rsidRDefault="009D067D" w:rsidP="009D067D">
      <w:pPr>
        <w:pStyle w:val="ListParagraph"/>
      </w:pPr>
    </w:p>
    <w:p w14:paraId="2673A825" w14:textId="77777777" w:rsidR="009D067D" w:rsidRDefault="009D067D" w:rsidP="009D067D">
      <w:pPr>
        <w:pStyle w:val="ListParagraph"/>
      </w:pPr>
      <w:proofErr w:type="spellStart"/>
      <w:r w:rsidRPr="00E57C22">
        <w:t>kubectl</w:t>
      </w:r>
      <w:proofErr w:type="spellEnd"/>
      <w:r w:rsidRPr="00E57C22">
        <w:t xml:space="preserve"> create namespace </w:t>
      </w:r>
      <w:proofErr w:type="spellStart"/>
      <w:r w:rsidRPr="00E57C22">
        <w:t>seldon</w:t>
      </w:r>
      <w:proofErr w:type="spellEnd"/>
      <w:r w:rsidRPr="00E57C22">
        <w:t>-system</w:t>
      </w:r>
    </w:p>
    <w:p w14:paraId="3E06481E" w14:textId="77777777" w:rsidR="009D067D" w:rsidRDefault="009D067D" w:rsidP="009D067D">
      <w:pPr>
        <w:pStyle w:val="ListParagraph"/>
      </w:pPr>
    </w:p>
    <w:p w14:paraId="120974FA" w14:textId="77777777" w:rsidR="009D067D" w:rsidRDefault="009D067D" w:rsidP="009D067D">
      <w:pPr>
        <w:pStyle w:val="ListParagraph"/>
      </w:pPr>
      <w:r w:rsidRPr="00636510">
        <w:drawing>
          <wp:inline distT="0" distB="0" distL="0" distR="0" wp14:anchorId="6CCA121D" wp14:editId="1F25DB2C">
            <wp:extent cx="5731510" cy="205105"/>
            <wp:effectExtent l="0" t="0" r="254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958A4" w14:textId="77777777" w:rsidR="009D067D" w:rsidRDefault="009D067D" w:rsidP="009D067D">
      <w:pPr>
        <w:pStyle w:val="ListParagraph"/>
      </w:pPr>
    </w:p>
    <w:p w14:paraId="202A3970" w14:textId="77777777" w:rsidR="009D067D" w:rsidRDefault="009D067D" w:rsidP="009D067D">
      <w:pPr>
        <w:pStyle w:val="ListParagraph"/>
      </w:pPr>
      <w:r>
        <w:lastRenderedPageBreak/>
        <w:t xml:space="preserve">helm install </w:t>
      </w:r>
      <w:proofErr w:type="spellStart"/>
      <w:r>
        <w:t>seldon</w:t>
      </w:r>
      <w:proofErr w:type="spellEnd"/>
      <w:r>
        <w:t xml:space="preserve">-core </w:t>
      </w:r>
      <w:proofErr w:type="spellStart"/>
      <w:r>
        <w:t>seldon</w:t>
      </w:r>
      <w:proofErr w:type="spellEnd"/>
      <w:r>
        <w:t>-core-operator \</w:t>
      </w:r>
    </w:p>
    <w:p w14:paraId="0EEA3776" w14:textId="77777777" w:rsidR="009D067D" w:rsidRDefault="009D067D" w:rsidP="009D067D">
      <w:pPr>
        <w:pStyle w:val="ListParagraph"/>
      </w:pPr>
      <w:r>
        <w:t xml:space="preserve">    --repo https://storage.googleapis.com/seldon-charts \</w:t>
      </w:r>
    </w:p>
    <w:p w14:paraId="4A5E5F11" w14:textId="77777777" w:rsidR="009D067D" w:rsidRDefault="009D067D" w:rsidP="009D067D">
      <w:pPr>
        <w:pStyle w:val="ListParagraph"/>
      </w:pPr>
      <w:r>
        <w:t xml:space="preserve">    --set </w:t>
      </w:r>
      <w:proofErr w:type="spellStart"/>
      <w:r>
        <w:t>usageMetrics.enabled</w:t>
      </w:r>
      <w:proofErr w:type="spellEnd"/>
      <w:r>
        <w:t>=true \</w:t>
      </w:r>
    </w:p>
    <w:p w14:paraId="2171E7AB" w14:textId="77777777" w:rsidR="009D067D" w:rsidRDefault="009D067D" w:rsidP="009D067D">
      <w:pPr>
        <w:pStyle w:val="ListParagraph"/>
      </w:pPr>
      <w:r>
        <w:t xml:space="preserve">    --set </w:t>
      </w:r>
      <w:proofErr w:type="spellStart"/>
      <w:proofErr w:type="gramStart"/>
      <w:r>
        <w:t>istio.enabled</w:t>
      </w:r>
      <w:proofErr w:type="spellEnd"/>
      <w:proofErr w:type="gramEnd"/>
      <w:r>
        <w:t>=true \</w:t>
      </w:r>
    </w:p>
    <w:p w14:paraId="29D15274" w14:textId="77777777" w:rsidR="009D067D" w:rsidRDefault="009D067D" w:rsidP="009D067D">
      <w:pPr>
        <w:pStyle w:val="ListParagraph"/>
      </w:pPr>
      <w:r>
        <w:t xml:space="preserve">    --namespace </w:t>
      </w:r>
      <w:proofErr w:type="spellStart"/>
      <w:r>
        <w:t>seldon</w:t>
      </w:r>
      <w:proofErr w:type="spellEnd"/>
      <w:r>
        <w:t>-system</w:t>
      </w:r>
    </w:p>
    <w:p w14:paraId="5E5502FB" w14:textId="77777777" w:rsidR="009D067D" w:rsidRDefault="009D067D" w:rsidP="009D067D">
      <w:pPr>
        <w:pStyle w:val="ListParagraph"/>
      </w:pPr>
    </w:p>
    <w:p w14:paraId="7E604506" w14:textId="77777777" w:rsidR="009D067D" w:rsidRDefault="009D067D" w:rsidP="009D067D">
      <w:pPr>
        <w:pStyle w:val="ListParagraph"/>
      </w:pPr>
      <w:r w:rsidRPr="00AC5A16">
        <w:drawing>
          <wp:inline distT="0" distB="0" distL="0" distR="0" wp14:anchorId="0A55EB8C" wp14:editId="1D3A150E">
            <wp:extent cx="5731510" cy="1250950"/>
            <wp:effectExtent l="0" t="0" r="2540" b="635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50252" w14:textId="77777777" w:rsidR="009D067D" w:rsidRDefault="009D067D" w:rsidP="009D067D">
      <w:pPr>
        <w:pStyle w:val="ListParagraph"/>
      </w:pPr>
      <w:proofErr w:type="spellStart"/>
      <w:r w:rsidRPr="002D079A">
        <w:t>kubectl</w:t>
      </w:r>
      <w:proofErr w:type="spellEnd"/>
      <w:r w:rsidRPr="002D079A">
        <w:t xml:space="preserve"> get pods -n </w:t>
      </w:r>
      <w:proofErr w:type="spellStart"/>
      <w:r w:rsidRPr="002D079A">
        <w:t>seldon</w:t>
      </w:r>
      <w:proofErr w:type="spellEnd"/>
      <w:r w:rsidRPr="002D079A">
        <w:t>-system</w:t>
      </w:r>
    </w:p>
    <w:p w14:paraId="4876E977" w14:textId="77777777" w:rsidR="009D067D" w:rsidRDefault="009D067D" w:rsidP="009D067D">
      <w:pPr>
        <w:pStyle w:val="ListParagraph"/>
      </w:pPr>
      <w:r w:rsidRPr="00CE1F6B">
        <w:drawing>
          <wp:inline distT="0" distB="0" distL="0" distR="0" wp14:anchorId="58468098" wp14:editId="23C01E23">
            <wp:extent cx="5731510" cy="430530"/>
            <wp:effectExtent l="0" t="0" r="254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6BB" w14:textId="77777777" w:rsidR="009D067D" w:rsidRDefault="009D067D" w:rsidP="009D067D">
      <w:pPr>
        <w:pStyle w:val="ListParagraph"/>
      </w:pPr>
    </w:p>
    <w:p w14:paraId="0C5CC803" w14:textId="77777777" w:rsidR="009D067D" w:rsidRDefault="009D067D" w:rsidP="009D067D">
      <w:pPr>
        <w:pStyle w:val="ListParagraph"/>
      </w:pPr>
      <w:proofErr w:type="spellStart"/>
      <w:r w:rsidRPr="008312FB">
        <w:t>kubectl</w:t>
      </w:r>
      <w:proofErr w:type="spellEnd"/>
      <w:r w:rsidRPr="008312FB">
        <w:t xml:space="preserve"> get -n </w:t>
      </w:r>
      <w:proofErr w:type="spellStart"/>
      <w:r w:rsidRPr="008312FB">
        <w:t>istio</w:t>
      </w:r>
      <w:proofErr w:type="spellEnd"/>
      <w:r w:rsidRPr="008312FB">
        <w:t>-system svc/</w:t>
      </w:r>
      <w:proofErr w:type="spellStart"/>
      <w:r w:rsidRPr="008312FB">
        <w:t>istio-ingressgateway</w:t>
      </w:r>
      <w:proofErr w:type="spellEnd"/>
    </w:p>
    <w:p w14:paraId="5E71D7C8" w14:textId="77777777" w:rsidR="009D067D" w:rsidRDefault="009D067D" w:rsidP="009D067D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1C50F32B" wp14:editId="688D72EA">
                <wp:simplePos x="0" y="0"/>
                <wp:positionH relativeFrom="column">
                  <wp:posOffset>3477600</wp:posOffset>
                </wp:positionH>
                <wp:positionV relativeFrom="paragraph">
                  <wp:posOffset>226055</wp:posOffset>
                </wp:positionV>
                <wp:extent cx="395640" cy="360"/>
                <wp:effectExtent l="57150" t="38100" r="42545" b="5715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3956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FE274A" id="Ink 19" o:spid="_x0000_s1026" type="#_x0000_t75" style="position:absolute;margin-left:273.15pt;margin-top:17.1pt;width:32.55pt;height:1.4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">
                <v:imagedata r:id="rId81" o:title=""/>
              </v:shape>
            </w:pict>
          </mc:Fallback>
        </mc:AlternateContent>
      </w:r>
      <w:r w:rsidRPr="007F4871">
        <w:drawing>
          <wp:inline distT="0" distB="0" distL="0" distR="0" wp14:anchorId="157E60FD" wp14:editId="2C5B858E">
            <wp:extent cx="5731510" cy="34353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F271" w14:textId="77777777" w:rsidR="009D067D" w:rsidRDefault="009D067D" w:rsidP="009D067D">
      <w:pPr>
        <w:pStyle w:val="ListParagraph"/>
      </w:pPr>
      <w:r>
        <w:t>Please note port connected to 80- This case it is 30482[Note: might be you will get different port number]</w:t>
      </w:r>
    </w:p>
    <w:p w14:paraId="71B4AA45" w14:textId="77777777" w:rsidR="009D067D" w:rsidRDefault="009D067D" w:rsidP="009D067D">
      <w:pPr>
        <w:pStyle w:val="ListParagraph"/>
      </w:pPr>
    </w:p>
    <w:p w14:paraId="3AF51560" w14:textId="77777777" w:rsidR="009D067D" w:rsidRDefault="009D067D" w:rsidP="009D067D">
      <w:pPr>
        <w:pStyle w:val="ListParagraph"/>
      </w:pPr>
    </w:p>
    <w:p w14:paraId="0A2DF813" w14:textId="5CCD7016" w:rsidR="00FF0897" w:rsidRDefault="00FF0897" w:rsidP="003A139E"/>
    <w:p w14:paraId="22908B94" w14:textId="1E47833C" w:rsidR="003A139E" w:rsidRDefault="003A139E" w:rsidP="003A139E"/>
    <w:p w14:paraId="38825FCD" w14:textId="7CA20E7D" w:rsidR="003A139E" w:rsidRDefault="003A139E" w:rsidP="003A139E"/>
    <w:p w14:paraId="7012DB80" w14:textId="1E7BB4B7" w:rsidR="003A139E" w:rsidRDefault="003A139E" w:rsidP="003A139E"/>
    <w:p w14:paraId="0AD083A9" w14:textId="7C57A031" w:rsidR="003A139E" w:rsidRDefault="003A139E" w:rsidP="003A139E"/>
    <w:p w14:paraId="48A961AD" w14:textId="2514F6A7" w:rsidR="003A139E" w:rsidRDefault="003A139E" w:rsidP="003A139E"/>
    <w:p w14:paraId="30471F1D" w14:textId="33816916" w:rsidR="003A139E" w:rsidRDefault="003A139E" w:rsidP="003A139E"/>
    <w:p w14:paraId="06A94AC3" w14:textId="27A5BF2F" w:rsidR="003A139E" w:rsidRDefault="003A139E" w:rsidP="003A139E"/>
    <w:p w14:paraId="1CA42539" w14:textId="6034C98E" w:rsidR="003A139E" w:rsidRDefault="003A139E" w:rsidP="003A139E"/>
    <w:p w14:paraId="64254239" w14:textId="046A654B" w:rsidR="003A139E" w:rsidRDefault="003A139E" w:rsidP="003A139E"/>
    <w:p w14:paraId="00BCA6E5" w14:textId="605B5EF4" w:rsidR="003A139E" w:rsidRDefault="003A139E" w:rsidP="003A139E"/>
    <w:p w14:paraId="2C56A696" w14:textId="134195AC" w:rsidR="003A139E" w:rsidRDefault="003A139E" w:rsidP="003A139E"/>
    <w:p w14:paraId="56179E68" w14:textId="6324DB17" w:rsidR="003A139E" w:rsidRDefault="003A139E" w:rsidP="003A139E"/>
    <w:p w14:paraId="14FEF2FD" w14:textId="77777777" w:rsidR="003A139E" w:rsidRDefault="003A139E" w:rsidP="003A139E"/>
    <w:p w14:paraId="10A67E01" w14:textId="78386581" w:rsidR="00900A2C" w:rsidRDefault="00900A2C" w:rsidP="00900A2C">
      <w:pPr>
        <w:jc w:val="center"/>
        <w:rPr>
          <w:b/>
          <w:bCs/>
          <w:sz w:val="28"/>
          <w:szCs w:val="28"/>
        </w:rPr>
      </w:pPr>
      <w:r w:rsidRPr="00900A2C">
        <w:rPr>
          <w:b/>
          <w:bCs/>
          <w:sz w:val="28"/>
          <w:szCs w:val="28"/>
        </w:rPr>
        <w:t xml:space="preserve">Appendix </w:t>
      </w:r>
      <w:r w:rsidR="003A139E">
        <w:rPr>
          <w:b/>
          <w:bCs/>
          <w:sz w:val="28"/>
          <w:szCs w:val="28"/>
        </w:rPr>
        <w:t>5</w:t>
      </w:r>
    </w:p>
    <w:p w14:paraId="269AF356" w14:textId="77777777" w:rsidR="003A139E" w:rsidRPr="00900A2C" w:rsidRDefault="003A139E" w:rsidP="00900A2C">
      <w:pPr>
        <w:jc w:val="center"/>
        <w:rPr>
          <w:b/>
          <w:bCs/>
          <w:sz w:val="28"/>
          <w:szCs w:val="28"/>
        </w:rPr>
      </w:pPr>
    </w:p>
    <w:p w14:paraId="0936FB48" w14:textId="1E7C8844" w:rsidR="00167326" w:rsidRPr="003A139E" w:rsidRDefault="00FF0897" w:rsidP="00167326">
      <w:pPr>
        <w:rPr>
          <w:b/>
          <w:bCs/>
          <w:sz w:val="28"/>
          <w:szCs w:val="28"/>
        </w:rPr>
      </w:pPr>
      <w:r w:rsidRPr="003A139E">
        <w:rPr>
          <w:b/>
          <w:bCs/>
          <w:sz w:val="28"/>
          <w:szCs w:val="28"/>
        </w:rPr>
        <w:t xml:space="preserve">Install </w:t>
      </w:r>
      <w:r w:rsidR="003A139E" w:rsidRPr="003A139E">
        <w:rPr>
          <w:b/>
          <w:bCs/>
          <w:sz w:val="28"/>
          <w:szCs w:val="28"/>
        </w:rPr>
        <w:t>S</w:t>
      </w:r>
      <w:r w:rsidR="009D067D">
        <w:rPr>
          <w:b/>
          <w:bCs/>
          <w:sz w:val="28"/>
          <w:szCs w:val="28"/>
        </w:rPr>
        <w:t>warm Learning</w:t>
      </w:r>
      <w:r w:rsidR="003A139E">
        <w:rPr>
          <w:b/>
          <w:bCs/>
          <w:sz w:val="28"/>
          <w:szCs w:val="28"/>
        </w:rPr>
        <w:t xml:space="preserve"> </w:t>
      </w:r>
      <w:r w:rsidR="003A139E" w:rsidRPr="003A139E">
        <w:rPr>
          <w:b/>
          <w:bCs/>
          <w:sz w:val="28"/>
          <w:szCs w:val="28"/>
        </w:rPr>
        <w:t>on GCP Ubuntu VM</w:t>
      </w:r>
    </w:p>
    <w:p w14:paraId="06AAC4D1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</w:rPr>
        <w:t xml:space="preserve">Step 1- Go to </w:t>
      </w:r>
      <w:hyperlink r:id="rId83" w:tgtFrame="_blank" w:tooltip="https://console.cloud.google.com/" w:history="1">
        <w:r w:rsidRPr="0050210D">
          <w:rPr>
            <w:rStyle w:val="Hyperlink"/>
            <w:rFonts w:cstheme="minorHAnsi"/>
            <w:color w:val="4F52B2"/>
            <w:sz w:val="21"/>
            <w:szCs w:val="21"/>
            <w:bdr w:val="none" w:sz="0" w:space="0" w:color="auto" w:frame="1"/>
            <w:shd w:val="clear" w:color="auto" w:fill="FFFFFF"/>
          </w:rPr>
          <w:t>https://console.cloud.google.com/</w:t>
        </w:r>
      </w:hyperlink>
      <w:r w:rsidRPr="0050210D">
        <w:rPr>
          <w:rFonts w:cstheme="minorHAnsi"/>
        </w:rPr>
        <w:t xml:space="preserve"> and select </w:t>
      </w: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>Project:- GCPTraining7 if not selected already</w:t>
      </w:r>
    </w:p>
    <w:p w14:paraId="604D33B5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drawing>
          <wp:inline distT="0" distB="0" distL="0" distR="0" wp14:anchorId="166B59D7" wp14:editId="2F623E09">
            <wp:extent cx="5731510" cy="2680970"/>
            <wp:effectExtent l="0" t="0" r="2540" b="5080"/>
            <wp:docPr id="505" name="Picture 50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 505" descr="Graphical user interface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57FEC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Step 2 – Click on VM instances and start the instance and copy external IP address </w:t>
      </w:r>
    </w:p>
    <w:p w14:paraId="0FC93A0F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drawing>
          <wp:inline distT="0" distB="0" distL="0" distR="0" wp14:anchorId="66F2AA32" wp14:editId="06783295">
            <wp:extent cx="5731510" cy="2032635"/>
            <wp:effectExtent l="0" t="0" r="2540" b="5715"/>
            <wp:docPr id="508" name="Picture 50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0334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>Step 3- Start Remote Desktop Connection, paste external IP while connecting, click on connect and yes for certificate warning</w:t>
      </w:r>
    </w:p>
    <w:p w14:paraId="6218ACBE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lastRenderedPageBreak/>
        <w:drawing>
          <wp:inline distT="0" distB="0" distL="0" distR="0" wp14:anchorId="4C393F9E" wp14:editId="4B4A60CC">
            <wp:extent cx="3096000" cy="1944532"/>
            <wp:effectExtent l="0" t="0" r="9525" b="0"/>
            <wp:docPr id="509" name="Picture 50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109891" cy="195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7E078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 and put username and password to log in into instance. You will see the Ubuntu desktop </w:t>
      </w:r>
    </w:p>
    <w:p w14:paraId="2E5B4791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drawing>
          <wp:inline distT="0" distB="0" distL="0" distR="0" wp14:anchorId="7F704820" wp14:editId="118BE18C">
            <wp:extent cx="5659200" cy="3446029"/>
            <wp:effectExtent l="0" t="0" r="0" b="2540"/>
            <wp:docPr id="510" name="Picture 5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00633" cy="347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555B2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lastRenderedPageBreak/>
        <w:drawing>
          <wp:inline distT="0" distB="0" distL="0" distR="0" wp14:anchorId="3E587D51" wp14:editId="63CC74E0">
            <wp:extent cx="5731510" cy="3519170"/>
            <wp:effectExtent l="0" t="0" r="2540" b="5080"/>
            <wp:docPr id="511" name="Picture 51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ebsite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58D91" w14:textId="77777777" w:rsidR="00E200D2" w:rsidRPr="0050210D" w:rsidRDefault="00E200D2" w:rsidP="00E200D2">
      <w:pPr>
        <w:jc w:val="center"/>
        <w:rPr>
          <w:rFonts w:cstheme="minorHAnsi"/>
          <w:b/>
          <w:bCs/>
          <w:sz w:val="28"/>
          <w:szCs w:val="28"/>
        </w:rPr>
      </w:pPr>
      <w:r w:rsidRPr="0050210D">
        <w:rPr>
          <w:rFonts w:cstheme="minorHAnsi"/>
          <w:b/>
          <w:bCs/>
          <w:sz w:val="28"/>
          <w:szCs w:val="28"/>
        </w:rPr>
        <w:t>Part 1 – Download the License Server</w:t>
      </w:r>
    </w:p>
    <w:p w14:paraId="5C54CFE9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</w:rPr>
        <w:t xml:space="preserve">Step 1 - </w:t>
      </w: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>Go to </w:t>
      </w:r>
      <w:hyperlink r:id="rId89" w:tgtFrame="_blank" w:tooltip="https://myenterpriselicense.hpe.com" w:history="1">
        <w:r w:rsidRPr="0050210D">
          <w:rPr>
            <w:rStyle w:val="Hyperlink"/>
            <w:rFonts w:cstheme="minorHAnsi"/>
            <w:color w:val="4F52B2"/>
            <w:sz w:val="21"/>
            <w:szCs w:val="21"/>
            <w:bdr w:val="none" w:sz="0" w:space="0" w:color="auto" w:frame="1"/>
            <w:shd w:val="clear" w:color="auto" w:fill="FFFFFF"/>
          </w:rPr>
          <w:t>https://myenterpriselicense.hpe.com</w:t>
        </w:r>
      </w:hyperlink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 – HPE My Software Centre and Click on </w:t>
      </w:r>
      <w:r w:rsidRPr="0050210D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create account</w:t>
      </w: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 [use your personal Email Id]</w:t>
      </w:r>
    </w:p>
    <w:p w14:paraId="3CB90E7D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35AC9728" wp14:editId="392FB4F2">
            <wp:extent cx="5731510" cy="2712720"/>
            <wp:effectExtent l="0" t="0" r="2540" b="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9A05" w14:textId="77777777" w:rsidR="00E200D2" w:rsidRPr="0050210D" w:rsidRDefault="00E200D2" w:rsidP="00E200D2">
      <w:pPr>
        <w:rPr>
          <w:rFonts w:cstheme="minorHAnsi"/>
        </w:rPr>
      </w:pPr>
    </w:p>
    <w:p w14:paraId="61BA65AA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 xml:space="preserve">Step 2: After log in </w:t>
      </w:r>
      <w:r w:rsidRPr="0050210D">
        <w:rPr>
          <w:rFonts w:cstheme="minorHAnsi"/>
          <w:b/>
          <w:bCs/>
        </w:rPr>
        <w:t>Click on Software</w:t>
      </w:r>
      <w:r w:rsidRPr="0050210D">
        <w:rPr>
          <w:rFonts w:cstheme="minorHAnsi"/>
        </w:rPr>
        <w:t xml:space="preserve"> from left hand side menu list</w:t>
      </w:r>
    </w:p>
    <w:p w14:paraId="46DB1F45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lastRenderedPageBreak/>
        <w:drawing>
          <wp:inline distT="0" distB="0" distL="0" distR="0" wp14:anchorId="763D7277" wp14:editId="2E5D352B">
            <wp:extent cx="5731510" cy="2048510"/>
            <wp:effectExtent l="0" t="0" r="2540" b="889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B8536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 xml:space="preserve">Step 3- In product Info Search for </w:t>
      </w:r>
      <w:proofErr w:type="spellStart"/>
      <w:r w:rsidRPr="0050210D">
        <w:rPr>
          <w:rFonts w:cstheme="minorHAnsi"/>
        </w:rPr>
        <w:t>apls</w:t>
      </w:r>
      <w:proofErr w:type="spellEnd"/>
    </w:p>
    <w:p w14:paraId="6F425F14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48CD88DD" wp14:editId="100862C0">
            <wp:extent cx="5731510" cy="2680970"/>
            <wp:effectExtent l="0" t="0" r="2540" b="5080"/>
            <wp:docPr id="66" name="Picture 6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662C6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 xml:space="preserve">Step 4- Click on Action widget in front of </w:t>
      </w:r>
      <w:r w:rsidRPr="0050210D">
        <w:rPr>
          <w:rFonts w:cstheme="minorHAnsi"/>
          <w:b/>
          <w:bCs/>
        </w:rPr>
        <w:t>Free software APLS 9.2</w:t>
      </w:r>
      <w:r w:rsidRPr="0050210D">
        <w:rPr>
          <w:rFonts w:cstheme="minorHAnsi"/>
        </w:rPr>
        <w:t xml:space="preserve"> and Click on Get Downloads</w:t>
      </w:r>
    </w:p>
    <w:p w14:paraId="07481DF9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2CC118C6" wp14:editId="06E0202D">
            <wp:extent cx="5731510" cy="2568575"/>
            <wp:effectExtent l="0" t="0" r="2540" b="3175"/>
            <wp:docPr id="67" name="Picture 6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picture containing table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9D57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lastRenderedPageBreak/>
        <w:t>Step 6- Click on Download and your download will begin [471 MB]</w:t>
      </w:r>
    </w:p>
    <w:p w14:paraId="034B022D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  <w:noProof/>
          <w:color w:val="242424"/>
          <w:sz w:val="21"/>
          <w:szCs w:val="21"/>
          <w:shd w:val="clear" w:color="auto" w:fill="FFFFFF"/>
        </w:rPr>
        <w:drawing>
          <wp:inline distT="0" distB="0" distL="0" distR="0" wp14:anchorId="5F3F1352" wp14:editId="11D51ABE">
            <wp:extent cx="5731510" cy="2720975"/>
            <wp:effectExtent l="0" t="0" r="2540" b="3175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F3DA7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Step 7: open new terminal and execute following commands</w:t>
      </w:r>
    </w:p>
    <w:p w14:paraId="4B0D308C" w14:textId="77777777" w:rsidR="00E200D2" w:rsidRPr="0050210D" w:rsidRDefault="00E200D2" w:rsidP="00E200D2">
      <w:pPr>
        <w:ind w:firstLine="720"/>
        <w:rPr>
          <w:rFonts w:cstheme="minorHAnsi"/>
          <w:b/>
          <w:bCs/>
        </w:rPr>
      </w:pPr>
      <w:proofErr w:type="spellStart"/>
      <w:r w:rsidRPr="0050210D">
        <w:rPr>
          <w:rFonts w:cstheme="minorHAnsi"/>
          <w:b/>
          <w:bCs/>
        </w:rPr>
        <w:t>sudo</w:t>
      </w:r>
      <w:proofErr w:type="spellEnd"/>
      <w:r w:rsidRPr="0050210D">
        <w:rPr>
          <w:rFonts w:cstheme="minorHAnsi"/>
          <w:b/>
          <w:bCs/>
        </w:rPr>
        <w:t xml:space="preserve"> apt install unzip / </w:t>
      </w:r>
      <w:proofErr w:type="spellStart"/>
      <w:r w:rsidRPr="0050210D">
        <w:rPr>
          <w:rFonts w:cstheme="minorHAnsi"/>
          <w:b/>
          <w:bCs/>
        </w:rPr>
        <w:t>sudo</w:t>
      </w:r>
      <w:proofErr w:type="spellEnd"/>
      <w:r w:rsidRPr="0050210D">
        <w:rPr>
          <w:rFonts w:cstheme="minorHAnsi"/>
          <w:b/>
          <w:bCs/>
        </w:rPr>
        <w:t xml:space="preserve"> yum install unzip</w:t>
      </w:r>
    </w:p>
    <w:p w14:paraId="540C4599" w14:textId="77777777" w:rsidR="00E200D2" w:rsidRPr="0050210D" w:rsidRDefault="00E200D2" w:rsidP="00E200D2">
      <w:pPr>
        <w:ind w:firstLine="720"/>
        <w:rPr>
          <w:rFonts w:cstheme="minorHAnsi"/>
          <w:b/>
          <w:bCs/>
        </w:rPr>
      </w:pPr>
      <w:r w:rsidRPr="0050210D">
        <w:rPr>
          <w:rFonts w:cstheme="minorHAnsi"/>
          <w:b/>
          <w:bCs/>
        </w:rPr>
        <w:t>cd Downloads</w:t>
      </w:r>
    </w:p>
    <w:p w14:paraId="75D6D72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unzip apls-9.12.zip -d /home/</w:t>
      </w: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/apls9.12</w:t>
      </w:r>
    </w:p>
    <w:p w14:paraId="4E089B1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376F985B" wp14:editId="4F34B0C7">
            <wp:extent cx="5104800" cy="3212982"/>
            <wp:effectExtent l="0" t="0" r="635" b="6985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126789" cy="322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32D9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42424"/>
          <w:sz w:val="21"/>
          <w:szCs w:val="21"/>
        </w:rPr>
      </w:pPr>
    </w:p>
    <w:p w14:paraId="3569622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cd /home/</w:t>
      </w: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/</w:t>
      </w: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apls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/ UNIX/</w:t>
      </w:r>
    </w:p>
    <w:p w14:paraId="26E68F7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chmod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+x ./</w:t>
      </w: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setup.bin</w:t>
      </w:r>
      <w:proofErr w:type="spellEnd"/>
    </w:p>
    <w:p w14:paraId="761B7FC8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sudo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./</w:t>
      </w:r>
      <w:proofErr w:type="spell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setup.bin</w:t>
      </w:r>
      <w:proofErr w:type="spellEnd"/>
      <w:r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 </w:t>
      </w:r>
      <w:proofErr w:type="gramStart"/>
      <w:r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  [</w:t>
      </w:r>
      <w:proofErr w:type="gramEnd"/>
      <w:r>
        <w:rPr>
          <w:rFonts w:asciiTheme="minorHAnsi" w:hAnsiTheme="minorHAnsi" w:cstheme="minorHAnsi"/>
          <w:b/>
          <w:bCs/>
          <w:color w:val="242424"/>
          <w:sz w:val="21"/>
          <w:szCs w:val="21"/>
        </w:rPr>
        <w:t>If the installer is not running then try using root user]</w:t>
      </w:r>
    </w:p>
    <w:p w14:paraId="1801FF8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42424"/>
          <w:sz w:val="21"/>
          <w:szCs w:val="21"/>
        </w:rPr>
      </w:pPr>
    </w:p>
    <w:p w14:paraId="1FB5098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336E9457" wp14:editId="343DA379">
            <wp:extent cx="5256000" cy="1907540"/>
            <wp:effectExtent l="0" t="0" r="190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301471" cy="192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5DCE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 xml:space="preserve">   </w:t>
      </w:r>
    </w:p>
    <w:p w14:paraId="49E7A424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At the end you will see following lines printed</w:t>
      </w:r>
    </w:p>
    <w:p w14:paraId="5690E01A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3BB538F1" wp14:editId="3256432D">
            <wp:extent cx="5731510" cy="3503295"/>
            <wp:effectExtent l="0" t="0" r="2540" b="1905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3C49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PRESS &lt;ENTER&gt; to start installation</w:t>
      </w:r>
    </w:p>
    <w:p w14:paraId="7DFF7324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lastRenderedPageBreak/>
        <w:drawing>
          <wp:inline distT="0" distB="0" distL="0" distR="0" wp14:anchorId="325BF615" wp14:editId="0CFC4A37">
            <wp:extent cx="5731510" cy="4133215"/>
            <wp:effectExtent l="0" t="0" r="2540" b="635"/>
            <wp:docPr id="72" name="Picture 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15E0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Step- 8 Execute Following Commands</w:t>
      </w:r>
    </w:p>
    <w:p w14:paraId="7AE11E7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d /home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>/</w:t>
      </w:r>
    </w:p>
    <w:p w14:paraId="295BCC1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d /opt/HP/</w:t>
      </w:r>
    </w:p>
    <w:p w14:paraId="41B1AC88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cd 'HP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utoPas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License Server'/</w:t>
      </w:r>
    </w:p>
    <w:p w14:paraId="5834A1E4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cd 'HP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utoPas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License Server'/</w:t>
      </w:r>
    </w:p>
    <w:p w14:paraId="7633826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cd 'HP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utoPas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License Server'/</w:t>
      </w:r>
    </w:p>
    <w:p w14:paraId="311F0D8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d bin</w:t>
      </w:r>
    </w:p>
    <w:p w14:paraId="0F55BE0C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lastRenderedPageBreak/>
        <w:drawing>
          <wp:inline distT="0" distB="0" distL="0" distR="0" wp14:anchorId="45B7D781" wp14:editId="38D33A31">
            <wp:extent cx="5731510" cy="3159125"/>
            <wp:effectExtent l="0" t="0" r="2540" b="3175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87DF7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And execute command</w:t>
      </w:r>
      <w:r>
        <w:rPr>
          <w:rFonts w:cstheme="minorHAnsi"/>
        </w:rPr>
        <w:t xml:space="preserve"> to start APLS </w:t>
      </w:r>
    </w:p>
    <w:p w14:paraId="2EB561F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</w:t>
      </w:r>
      <w:proofErr w:type="gramStart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./</w:t>
      </w:r>
      <w:proofErr w:type="spellStart"/>
      <w:proofErr w:type="gram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hpLicenseServer</w:t>
      </w:r>
      <w:proofErr w:type="spellEnd"/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 start</w:t>
      </w:r>
    </w:p>
    <w:p w14:paraId="7F7D316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</w:p>
    <w:p w14:paraId="00DC237E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1A6C4AD6" wp14:editId="477FAFD6">
            <wp:extent cx="5731510" cy="720725"/>
            <wp:effectExtent l="0" t="0" r="2540" b="3175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56BE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Your APLS Server started successfully.</w:t>
      </w:r>
    </w:p>
    <w:p w14:paraId="76EE72D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</w:rPr>
        <w:t xml:space="preserve">Step – 9 </w:t>
      </w: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Open Firefox new browsing tab and enter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url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- </w:t>
      </w:r>
      <w:hyperlink r:id="rId101" w:tgtFrame="_blank" w:tooltip="https://localhost:5814" w:history="1">
        <w:r w:rsidRPr="0050210D">
          <w:rPr>
            <w:rStyle w:val="Hyperlink"/>
            <w:rFonts w:asciiTheme="minorHAnsi" w:hAnsiTheme="minorHAnsi" w:cstheme="minorHAnsi"/>
            <w:color w:val="4F52B2"/>
            <w:sz w:val="21"/>
            <w:szCs w:val="21"/>
            <w:bdr w:val="none" w:sz="0" w:space="0" w:color="auto" w:frame="1"/>
          </w:rPr>
          <w:t>https://localhost:5814</w:t>
        </w:r>
      </w:hyperlink>
    </w:p>
    <w:p w14:paraId="34B79F5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0367D18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[it might ask - Warning: Potential Security Risk Ahead</w:t>
      </w:r>
      <w:r>
        <w:rPr>
          <w:rFonts w:asciiTheme="minorHAnsi" w:hAnsiTheme="minorHAnsi" w:cstheme="minorHAnsi"/>
          <w:color w:val="242424"/>
          <w:sz w:val="21"/>
          <w:szCs w:val="21"/>
        </w:rPr>
        <w:t xml:space="preserve"> </w:t>
      </w:r>
      <w:r w:rsidRPr="0050210D">
        <w:rPr>
          <w:rFonts w:asciiTheme="minorHAnsi" w:hAnsiTheme="minorHAnsi" w:cstheme="minorHAnsi"/>
          <w:color w:val="242424"/>
          <w:sz w:val="21"/>
          <w:szCs w:val="21"/>
        </w:rPr>
        <w:t>click Advanced tab</w:t>
      </w:r>
    </w:p>
    <w:p w14:paraId="40DCE4A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it will extend dialog – localhost:5814 uses invalid certificate -ignore and click on – Accept Risk and Continue]</w:t>
      </w:r>
    </w:p>
    <w:p w14:paraId="753BD91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14052B9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08897226" wp14:editId="1BECC145">
            <wp:extent cx="5731510" cy="2888615"/>
            <wp:effectExtent l="0" t="0" r="2540" b="6985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5213C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64BF4703" wp14:editId="19141ADB">
            <wp:extent cx="5731510" cy="3289300"/>
            <wp:effectExtent l="0" t="0" r="2540" b="6350"/>
            <wp:docPr id="76" name="Picture 7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8C02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51B1863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it will take you to login input page</w:t>
      </w:r>
    </w:p>
    <w:p w14:paraId="2275EBB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username – admin</w:t>
      </w:r>
    </w:p>
    <w:p w14:paraId="20E0336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password – password</w:t>
      </w:r>
    </w:p>
    <w:p w14:paraId="5421D10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305D2A73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lick on LOGIN</w:t>
      </w:r>
    </w:p>
    <w:p w14:paraId="01325200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lastRenderedPageBreak/>
        <w:drawing>
          <wp:inline distT="0" distB="0" distL="0" distR="0" wp14:anchorId="3356F217" wp14:editId="29922E7B">
            <wp:extent cx="5731510" cy="2715895"/>
            <wp:effectExtent l="0" t="0" r="2540" b="8255"/>
            <wp:docPr id="77" name="Picture 7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083C6" w14:textId="77777777" w:rsidR="00E200D2" w:rsidRPr="0050210D" w:rsidRDefault="00E200D2" w:rsidP="00E200D2">
      <w:pPr>
        <w:rPr>
          <w:rFonts w:cstheme="minorHAnsi"/>
        </w:rPr>
      </w:pPr>
    </w:p>
    <w:p w14:paraId="174BF822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>It will ask you to change password</w:t>
      </w:r>
    </w:p>
    <w:p w14:paraId="587AEDFA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680DDB28" wp14:editId="769D6964">
            <wp:extent cx="5731510" cy="4131310"/>
            <wp:effectExtent l="0" t="0" r="2540" b="2540"/>
            <wp:docPr id="79" name="Picture 7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7528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</w:rPr>
        <w:t xml:space="preserve">Please remember new password and after clicking on CHANGE </w:t>
      </w:r>
      <w:proofErr w:type="gramStart"/>
      <w:r w:rsidRPr="0050210D">
        <w:rPr>
          <w:rFonts w:cstheme="minorHAnsi"/>
        </w:rPr>
        <w:t>PASSWORD ,</w:t>
      </w:r>
      <w:proofErr w:type="gramEnd"/>
      <w:r w:rsidRPr="0050210D">
        <w:rPr>
          <w:rFonts w:cstheme="minorHAnsi"/>
        </w:rPr>
        <w:t xml:space="preserve"> You will be redirected to following page</w:t>
      </w:r>
    </w:p>
    <w:p w14:paraId="02838642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lastRenderedPageBreak/>
        <w:drawing>
          <wp:inline distT="0" distB="0" distL="0" distR="0" wp14:anchorId="0FE115B2" wp14:editId="490A0496">
            <wp:extent cx="5731510" cy="2244090"/>
            <wp:effectExtent l="0" t="0" r="2540" b="3810"/>
            <wp:docPr id="80" name="Picture 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235DF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  <w:r w:rsidRPr="0050210D">
        <w:rPr>
          <w:rFonts w:cstheme="minorHAnsi"/>
        </w:rPr>
        <w:t xml:space="preserve">Step 10- </w:t>
      </w:r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click on LICENSE MANAGEMENT and then Click on Install </w:t>
      </w:r>
      <w:proofErr w:type="spellStart"/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>Licence</w:t>
      </w:r>
      <w:proofErr w:type="spellEnd"/>
      <w:r w:rsidRPr="0050210D">
        <w:rPr>
          <w:rFonts w:cstheme="minorHAnsi"/>
          <w:color w:val="242424"/>
          <w:sz w:val="21"/>
          <w:szCs w:val="21"/>
          <w:shd w:val="clear" w:color="auto" w:fill="FFFFFF"/>
        </w:rPr>
        <w:t xml:space="preserve"> [Note Lock Code]</w:t>
      </w:r>
    </w:p>
    <w:p w14:paraId="57995FB7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[ Ex. Lock Code: F671E87-EC8EA2A] This is your HPE Serial number</w:t>
      </w:r>
    </w:p>
    <w:p w14:paraId="31F9C6B0" w14:textId="77777777" w:rsidR="00E200D2" w:rsidRPr="0050210D" w:rsidRDefault="00E200D2" w:rsidP="00E200D2">
      <w:pPr>
        <w:rPr>
          <w:rFonts w:cstheme="minorHAnsi"/>
          <w:color w:val="242424"/>
          <w:sz w:val="21"/>
          <w:szCs w:val="21"/>
          <w:shd w:val="clear" w:color="auto" w:fill="FFFFFF"/>
        </w:rPr>
      </w:pPr>
    </w:p>
    <w:p w14:paraId="564828F9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205ECDCE" wp14:editId="700A0D1B">
            <wp:extent cx="5731510" cy="2752725"/>
            <wp:effectExtent l="0" t="0" r="2540" b="9525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8CCE6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</w:rPr>
        <w:t xml:space="preserve">Step 11- </w:t>
      </w:r>
      <w:r w:rsidRPr="0050210D">
        <w:rPr>
          <w:rFonts w:asciiTheme="minorHAnsi" w:hAnsiTheme="minorHAnsi" w:cstheme="minorHAnsi"/>
          <w:color w:val="242424"/>
          <w:sz w:val="21"/>
          <w:szCs w:val="21"/>
        </w:rPr>
        <w:t>Go back to your HPE Software Centre(</w:t>
      </w:r>
      <w:r w:rsidRPr="0050210D">
        <w:rPr>
          <w:rFonts w:asciiTheme="minorHAnsi" w:hAnsiTheme="minorHAnsi" w:cstheme="minorHAnsi"/>
          <w:color w:val="242424"/>
          <w:sz w:val="21"/>
          <w:szCs w:val="21"/>
          <w:shd w:val="clear" w:color="auto" w:fill="FFFFFF"/>
        </w:rPr>
        <w:t> </w:t>
      </w:r>
      <w:hyperlink r:id="rId108" w:tgtFrame="_blank" w:tooltip="https://myenterpriselicense.hpe.com" w:history="1">
        <w:r w:rsidRPr="0050210D">
          <w:rPr>
            <w:rStyle w:val="Hyperlink"/>
            <w:rFonts w:asciiTheme="minorHAnsi" w:hAnsiTheme="minorHAnsi" w:cstheme="minorHAnsi"/>
            <w:color w:val="4F52B2"/>
            <w:sz w:val="21"/>
            <w:szCs w:val="21"/>
            <w:bdr w:val="none" w:sz="0" w:space="0" w:color="auto" w:frame="1"/>
            <w:shd w:val="clear" w:color="auto" w:fill="FFFFFF"/>
          </w:rPr>
          <w:t>https://myenterpriselicense.hpe.com</w:t>
        </w:r>
      </w:hyperlink>
      <w:r w:rsidRPr="0050210D">
        <w:rPr>
          <w:rFonts w:asciiTheme="minorHAnsi" w:hAnsiTheme="minorHAnsi" w:cstheme="minorHAnsi"/>
          <w:color w:val="242424"/>
          <w:sz w:val="21"/>
          <w:szCs w:val="21"/>
        </w:rPr>
        <w:t>), if not logged in – please login with HPE credentials and click on software and search ‘swarm learning’ in product info search bar</w:t>
      </w:r>
    </w:p>
    <w:p w14:paraId="4EB9515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4CA5CAA1" wp14:editId="0F5B6C37">
            <wp:extent cx="5731510" cy="2705100"/>
            <wp:effectExtent l="0" t="0" r="2540" b="0"/>
            <wp:docPr id="82" name="Picture 8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graphical user interface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37DB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tep 12- In front of HPE swarm Learning Community edition, version 1.2.0, Click on Action Button and Click on Get License</w:t>
      </w:r>
    </w:p>
    <w:p w14:paraId="07AB4F1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415338C5" wp14:editId="30B5BFA6">
            <wp:extent cx="5731510" cy="2769235"/>
            <wp:effectExtent l="0" t="0" r="2540" b="0"/>
            <wp:docPr id="83" name="Picture 8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1AB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It will display following dialogue, Click on Next</w:t>
      </w:r>
    </w:p>
    <w:p w14:paraId="28DF9D27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259CA88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4786143A" wp14:editId="7DC2D580">
            <wp:extent cx="5731510" cy="2142490"/>
            <wp:effectExtent l="0" t="0" r="2540" b="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0D5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You will see the activate EON page</w:t>
      </w:r>
    </w:p>
    <w:p w14:paraId="3E81B073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105B108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368586F0" wp14:editId="3B966D58">
            <wp:extent cx="5731510" cy="2442845"/>
            <wp:effectExtent l="0" t="0" r="254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6FD3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0B7BFFF8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Step 13- Scroll down to step 3 and </w:t>
      </w:r>
      <w:proofErr w:type="gram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Enter</w:t>
      </w:r>
      <w:proofErr w:type="gram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your lock code in – HPE serial number field scroll below</w:t>
      </w:r>
    </w:p>
    <w:p w14:paraId="2F17854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lick on Activate</w:t>
      </w:r>
    </w:p>
    <w:p w14:paraId="34614A9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14ED9FBD" wp14:editId="7B15D62C">
            <wp:extent cx="5731510" cy="2727960"/>
            <wp:effectExtent l="0" t="0" r="2540" b="0"/>
            <wp:docPr id="86" name="Picture 8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6589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0FC63EE3" wp14:editId="43674954">
            <wp:extent cx="5731510" cy="2118995"/>
            <wp:effectExtent l="0" t="0" r="2540" b="0"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28B3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croll down and click on Activate</w:t>
      </w:r>
    </w:p>
    <w:p w14:paraId="34140424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6C750490" wp14:editId="603CFB7A">
            <wp:extent cx="5731510" cy="2024380"/>
            <wp:effectExtent l="0" t="0" r="254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FAB4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The activation process can take several minutes to complete. After you click Activate, please do not close your </w:t>
      </w:r>
      <w:proofErr w:type="gram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browser</w:t>
      </w:r>
      <w:proofErr w:type="gram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or navigate away from this page.</w:t>
      </w:r>
    </w:p>
    <w:p w14:paraId="4B8A803C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After successful </w:t>
      </w:r>
      <w:proofErr w:type="spellStart"/>
      <w:proofErr w:type="gram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ctivation,it</w:t>
      </w:r>
      <w:proofErr w:type="spellEnd"/>
      <w:proofErr w:type="gram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will take you to HPE Swarm Learning community licence page</w:t>
      </w:r>
    </w:p>
    <w:p w14:paraId="1B66558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3FEC5D8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1E885834" wp14:editId="6FAC9768">
            <wp:extent cx="5731510" cy="2699385"/>
            <wp:effectExtent l="0" t="0" r="2540" b="5715"/>
            <wp:docPr id="89" name="Picture 8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1DE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56A4841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Step 14- Below Download file tab you will see the License </w:t>
      </w:r>
      <w:proofErr w:type="gram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keys(</w:t>
      </w:r>
      <w:proofErr w:type="gram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1)and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Sofware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(7) are listed</w:t>
      </w:r>
    </w:p>
    <w:p w14:paraId="006CE17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lastRenderedPageBreak/>
        <w:t>Please check in the box Infront of software (7) and click download and wait till download gets completed [Disable popup blockers]</w:t>
      </w:r>
    </w:p>
    <w:p w14:paraId="6C117986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4B396CCA" wp14:editId="750F4C88">
            <wp:extent cx="5731510" cy="2680970"/>
            <wp:effectExtent l="0" t="0" r="2540" b="5080"/>
            <wp:docPr id="90" name="Picture 9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02D6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6529CC8B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66F804BA" wp14:editId="53DA2F35">
            <wp:extent cx="5731510" cy="2966085"/>
            <wp:effectExtent l="0" t="0" r="2540" b="571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8D3A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74FB86E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tep 16- After completion of download, Go to Downloads folder and see all the files</w:t>
      </w:r>
    </w:p>
    <w:p w14:paraId="707232D6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7451E3B6" wp14:editId="0499A6B2">
            <wp:extent cx="5731510" cy="1735455"/>
            <wp:effectExtent l="0" t="0" r="2540" b="0"/>
            <wp:docPr id="93" name="Picture 9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387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11254A9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tep 17- Go back to your Auto pass license server browser Tab from where we have copied the Lock Code and click on browse button under Install Licenses</w:t>
      </w:r>
    </w:p>
    <w:p w14:paraId="5EAC20C8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159CAB98" wp14:editId="366FB126">
            <wp:extent cx="5731510" cy="2887345"/>
            <wp:effectExtent l="0" t="0" r="2540" b="8255"/>
            <wp:docPr id="94" name="Picture 9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websit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277E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1E6E3A8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tep 18- select ‘HPE-SWARM_5Cntr_********.DAT’ file from download folder and click next</w:t>
      </w:r>
    </w:p>
    <w:p w14:paraId="05C6FDB8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3E003EA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75EBCADB" wp14:editId="71D21B68">
            <wp:extent cx="5731510" cy="3163570"/>
            <wp:effectExtent l="0" t="0" r="2540" b="0"/>
            <wp:docPr id="95" name="Picture 9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173F3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And Click on Next</w:t>
      </w:r>
    </w:p>
    <w:p w14:paraId="5D7A09D7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24725BB2" wp14:editId="52347954">
            <wp:extent cx="5731510" cy="2585085"/>
            <wp:effectExtent l="0" t="0" r="2540" b="5715"/>
            <wp:docPr id="96" name="Picture 9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71C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tep 20- select all four licenses – check in all four boxes and click on Install Licenses</w:t>
      </w:r>
    </w:p>
    <w:p w14:paraId="6391654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5BE78FB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You will see 1100000390:1 1100000388:1 1100000:378:1 1100000380:1 </w:t>
      </w:r>
      <w:proofErr w:type="gram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licenses</w:t>
      </w:r>
      <w:proofErr w:type="gram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successfully installed.</w:t>
      </w:r>
    </w:p>
    <w:p w14:paraId="5D8226EA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421F7829" wp14:editId="4C51A545">
            <wp:extent cx="5731510" cy="2922905"/>
            <wp:effectExtent l="0" t="0" r="2540" b="0"/>
            <wp:docPr id="97" name="Picture 9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able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BD65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After Clicking on Install Licenses, you will see following page saying</w:t>
      </w:r>
    </w:p>
    <w:p w14:paraId="77FBBB8C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“4 licenses added successfully “</w:t>
      </w:r>
    </w:p>
    <w:p w14:paraId="0F56DD2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</w:t>
      </w:r>
    </w:p>
    <w:p w14:paraId="126FCFC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733E22E0" wp14:editId="31CCF146">
            <wp:extent cx="5731510" cy="2482215"/>
            <wp:effectExtent l="0" t="0" r="2540" b="0"/>
            <wp:docPr id="98" name="Picture 9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&#10;&#10;Description automatically generated with medium confidenc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3DE1C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6BECD4E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Step 21- Now Create folder to install swarm learning and run swarm learning installer for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linux</w:t>
      </w:r>
      <w:proofErr w:type="spellEnd"/>
    </w:p>
    <w:p w14:paraId="77B1727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Execute following commands</w:t>
      </w:r>
    </w:p>
    <w:p w14:paraId="6D824947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mkdir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/home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>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hpe</w:t>
      </w:r>
      <w:proofErr w:type="spellEnd"/>
    </w:p>
    <w:p w14:paraId="3A420C3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d /home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>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hpe</w:t>
      </w:r>
      <w:proofErr w:type="spellEnd"/>
    </w:p>
    <w:p w14:paraId="12DBC20C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mkdir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swarm-learning</w:t>
      </w:r>
    </w:p>
    <w:p w14:paraId="13B009F3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1E50D4B0" wp14:editId="1DFC17A4">
            <wp:extent cx="5731510" cy="592455"/>
            <wp:effectExtent l="0" t="0" r="254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A5C9B" w14:textId="77777777" w:rsidR="00E200D2" w:rsidRPr="0050210D" w:rsidRDefault="00E200D2" w:rsidP="00E200D2">
      <w:pPr>
        <w:rPr>
          <w:rFonts w:cstheme="minorHAnsi"/>
        </w:rPr>
      </w:pPr>
    </w:p>
    <w:p w14:paraId="683FA263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cd /home/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amits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>/Downloads</w:t>
      </w:r>
    </w:p>
    <w:p w14:paraId="6C45A85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chmod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+x HPE_SWARM_LEARNING_INSTALLER_LINUX_Q2V41-11036</w:t>
      </w:r>
    </w:p>
    <w:p w14:paraId="475940B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46159928" w14:textId="77777777" w:rsidR="00E200D2" w:rsidRPr="0050210D" w:rsidRDefault="00E200D2" w:rsidP="00E200D2">
      <w:pPr>
        <w:rPr>
          <w:rFonts w:cstheme="minorHAnsi"/>
        </w:rPr>
      </w:pPr>
      <w:r w:rsidRPr="0050210D">
        <w:rPr>
          <w:rFonts w:cstheme="minorHAnsi"/>
          <w:noProof/>
        </w:rPr>
        <w:drawing>
          <wp:inline distT="0" distB="0" distL="0" distR="0" wp14:anchorId="6B23AECA" wp14:editId="52F56EC6">
            <wp:extent cx="5731510" cy="1812290"/>
            <wp:effectExtent l="0" t="0" r="2540" b="0"/>
            <wp:docPr id="100" name="Picture 10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6F18" w14:textId="77777777" w:rsidR="00E200D2" w:rsidRPr="0050210D" w:rsidRDefault="00E200D2" w:rsidP="00E200D2">
      <w:pPr>
        <w:rPr>
          <w:rFonts w:cstheme="minorHAnsi"/>
        </w:rPr>
      </w:pPr>
    </w:p>
    <w:p w14:paraId="5D2FC43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</w:rPr>
        <w:t>Step 22- F</w:t>
      </w: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rom file manager/explorer </w:t>
      </w: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 xml:space="preserve">Double click </w:t>
      </w: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on executable file names as </w:t>
      </w: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HPE_SWARM_LEARNING_INSTALLER_LINUX_Q2V41-11036</w:t>
      </w:r>
    </w:p>
    <w:p w14:paraId="0C8712F4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It will open </w:t>
      </w:r>
      <w:proofErr w:type="spellStart"/>
      <w:r w:rsidRPr="0050210D">
        <w:rPr>
          <w:rFonts w:asciiTheme="minorHAnsi" w:hAnsiTheme="minorHAnsi" w:cstheme="minorHAnsi"/>
          <w:color w:val="242424"/>
          <w:sz w:val="21"/>
          <w:szCs w:val="21"/>
        </w:rPr>
        <w:t>WebUI</w:t>
      </w:r>
      <w:proofErr w:type="spellEnd"/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 installer in browser [if not then open new browsing tab – and Enter URL 127.0.0.1:30302]</w:t>
      </w:r>
    </w:p>
    <w:p w14:paraId="34EECB1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lastRenderedPageBreak/>
        <w:t> </w:t>
      </w: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2CA77148" wp14:editId="2EB19858">
            <wp:extent cx="5731510" cy="1727835"/>
            <wp:effectExtent l="0" t="0" r="2540" b="5715"/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32BB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56E1FCC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 xml:space="preserve">Click on Next </w:t>
      </w:r>
    </w:p>
    <w:p w14:paraId="36AC2A14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6E2E42DB" wp14:editId="7FC7B20F">
            <wp:extent cx="5731510" cy="2942590"/>
            <wp:effectExtent l="0" t="0" r="2540" b="0"/>
            <wp:docPr id="102" name="Picture 102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, email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006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Scroll down and Click on Next</w:t>
      </w:r>
    </w:p>
    <w:p w14:paraId="24385A86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2B06D5DF" wp14:editId="40479F8F">
            <wp:extent cx="5731510" cy="2931160"/>
            <wp:effectExtent l="0" t="0" r="2540" b="2540"/>
            <wp:docPr id="103" name="Picture 103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Word, email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830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lastRenderedPageBreak/>
        <w:t>After that Enter your HPE Passport Username (Email-Id) and click on Next</w:t>
      </w:r>
    </w:p>
    <w:p w14:paraId="05AF52F2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16C0F8BC" wp14:editId="0412F83A">
            <wp:extent cx="5731510" cy="2854325"/>
            <wp:effectExtent l="0" t="0" r="2540" b="3175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CD6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Enter directory path to install swarm learning and enter Internal IP [Private IP of Machine] with username and password</w:t>
      </w:r>
    </w:p>
    <w:p w14:paraId="568CD64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740666E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drawing>
          <wp:inline distT="0" distB="0" distL="0" distR="0" wp14:anchorId="66C977D3" wp14:editId="5A06C0AD">
            <wp:extent cx="5731510" cy="3521075"/>
            <wp:effectExtent l="0" t="0" r="2540" b="3175"/>
            <wp:docPr id="105" name="Picture 10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&#10;&#10;Description automatically generated with medium confidence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42FF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And Click on Next</w:t>
      </w:r>
    </w:p>
    <w:p w14:paraId="6965086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noProof/>
          <w:color w:val="242424"/>
          <w:sz w:val="21"/>
          <w:szCs w:val="21"/>
        </w:rPr>
        <w:lastRenderedPageBreak/>
        <w:drawing>
          <wp:inline distT="0" distB="0" distL="0" distR="0" wp14:anchorId="501AA3AF" wp14:editId="29064D90">
            <wp:extent cx="5731510" cy="3285490"/>
            <wp:effectExtent l="0" t="0" r="2540" b="0"/>
            <wp:docPr id="106" name="Picture 10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 with low confidence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3F9D" w14:textId="77777777" w:rsidR="00E200D2" w:rsidRPr="00F504F9" w:rsidRDefault="00E200D2" w:rsidP="00E200D2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F504F9">
        <w:rPr>
          <w:rFonts w:eastAsia="Times New Roman" w:cstheme="minorHAnsi"/>
          <w:color w:val="24292F"/>
          <w:sz w:val="24"/>
          <w:szCs w:val="24"/>
          <w:lang w:eastAsia="en-IN"/>
        </w:rPr>
        <w:t>If there is an error message, click </w:t>
      </w:r>
      <w:proofErr w:type="spellStart"/>
      <w:r w:rsidRPr="00F504F9">
        <w:rPr>
          <w:rFonts w:eastAsia="Times New Roman" w:cstheme="minorHAnsi"/>
          <w:b/>
          <w:bCs/>
          <w:color w:val="24292F"/>
          <w:sz w:val="24"/>
          <w:szCs w:val="24"/>
          <w:lang w:eastAsia="en-IN"/>
        </w:rPr>
        <w:t>Click</w:t>
      </w:r>
      <w:proofErr w:type="spellEnd"/>
      <w:r w:rsidRPr="00F504F9">
        <w:rPr>
          <w:rFonts w:eastAsia="Times New Roman" w:cstheme="minorHAnsi"/>
          <w:b/>
          <w:bCs/>
          <w:color w:val="24292F"/>
          <w:sz w:val="24"/>
          <w:szCs w:val="24"/>
          <w:lang w:eastAsia="en-IN"/>
        </w:rPr>
        <w:t xml:space="preserve"> here for more info</w:t>
      </w:r>
      <w:r w:rsidRPr="00F504F9">
        <w:rPr>
          <w:rFonts w:eastAsia="Times New Roman" w:cstheme="minorHAnsi"/>
          <w:color w:val="24292F"/>
          <w:sz w:val="24"/>
          <w:szCs w:val="24"/>
          <w:lang w:eastAsia="en-IN"/>
        </w:rPr>
        <w:t>. Close the error message dialog, </w:t>
      </w:r>
      <w:r w:rsidRPr="00F504F9">
        <w:rPr>
          <w:rFonts w:eastAsia="Times New Roman" w:cstheme="minorHAnsi"/>
          <w:b/>
          <w:bCs/>
          <w:color w:val="24292F"/>
          <w:sz w:val="24"/>
          <w:szCs w:val="24"/>
          <w:lang w:eastAsia="en-IN"/>
        </w:rPr>
        <w:t>Retry</w:t>
      </w:r>
      <w:r w:rsidRPr="00F504F9">
        <w:rPr>
          <w:rFonts w:eastAsia="Times New Roman" w:cstheme="minorHAnsi"/>
          <w:color w:val="24292F"/>
          <w:sz w:val="24"/>
          <w:szCs w:val="24"/>
          <w:lang w:eastAsia="en-IN"/>
        </w:rPr>
        <w:t> or </w:t>
      </w:r>
      <w:r w:rsidRPr="00F504F9">
        <w:rPr>
          <w:rFonts w:eastAsia="Times New Roman" w:cstheme="minorHAnsi"/>
          <w:b/>
          <w:bCs/>
          <w:color w:val="24292F"/>
          <w:sz w:val="24"/>
          <w:szCs w:val="24"/>
          <w:lang w:eastAsia="en-IN"/>
        </w:rPr>
        <w:t>Configure</w:t>
      </w:r>
      <w:r w:rsidRPr="00F504F9">
        <w:rPr>
          <w:rFonts w:eastAsia="Times New Roman" w:cstheme="minorHAnsi"/>
          <w:color w:val="24292F"/>
          <w:sz w:val="24"/>
          <w:szCs w:val="24"/>
          <w:lang w:eastAsia="en-IN"/>
        </w:rPr>
        <w:t> the host, and click </w:t>
      </w:r>
      <w:r w:rsidRPr="00F504F9">
        <w:rPr>
          <w:rFonts w:eastAsia="Times New Roman" w:cstheme="minorHAnsi"/>
          <w:b/>
          <w:bCs/>
          <w:color w:val="24292F"/>
          <w:sz w:val="24"/>
          <w:szCs w:val="24"/>
          <w:lang w:eastAsia="en-IN"/>
        </w:rPr>
        <w:t>Next</w:t>
      </w:r>
      <w:r w:rsidRPr="00F504F9">
        <w:rPr>
          <w:rFonts w:eastAsia="Times New Roman" w:cstheme="minorHAnsi"/>
          <w:color w:val="24292F"/>
          <w:sz w:val="24"/>
          <w:szCs w:val="24"/>
          <w:lang w:eastAsia="en-IN"/>
        </w:rPr>
        <w:t>.</w:t>
      </w:r>
    </w:p>
    <w:p w14:paraId="523843B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538AFA4E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Click Next</w:t>
      </w:r>
    </w:p>
    <w:p w14:paraId="15B163F8" w14:textId="77777777" w:rsidR="00E200D2" w:rsidRPr="0050210D" w:rsidRDefault="00E200D2" w:rsidP="00E200D2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Theme="minorHAnsi" w:hAnsiTheme="minorHAnsi" w:cstheme="minorHAnsi"/>
          <w:color w:val="24292F"/>
        </w:rPr>
      </w:pPr>
      <w:r w:rsidRPr="0050210D">
        <w:rPr>
          <w:rFonts w:asciiTheme="minorHAnsi" w:hAnsiTheme="minorHAnsi" w:cstheme="minorHAnsi"/>
          <w:color w:val="24292F"/>
        </w:rPr>
        <w:t>Review </w:t>
      </w:r>
      <w:r w:rsidRPr="0050210D">
        <w:rPr>
          <w:rStyle w:val="Strong"/>
          <w:rFonts w:asciiTheme="minorHAnsi" w:hAnsiTheme="minorHAnsi" w:cstheme="minorHAnsi"/>
          <w:color w:val="24292F"/>
        </w:rPr>
        <w:t>Next Steps</w:t>
      </w:r>
      <w:r w:rsidRPr="0050210D">
        <w:rPr>
          <w:rFonts w:asciiTheme="minorHAnsi" w:hAnsiTheme="minorHAnsi" w:cstheme="minorHAnsi"/>
          <w:color w:val="24292F"/>
        </w:rPr>
        <w:t> and click </w:t>
      </w:r>
      <w:r w:rsidRPr="0050210D">
        <w:rPr>
          <w:rStyle w:val="Strong"/>
          <w:rFonts w:asciiTheme="minorHAnsi" w:hAnsiTheme="minorHAnsi" w:cstheme="minorHAnsi"/>
          <w:color w:val="24292F"/>
        </w:rPr>
        <w:t>Next</w:t>
      </w:r>
      <w:r w:rsidRPr="0050210D">
        <w:rPr>
          <w:rFonts w:asciiTheme="minorHAnsi" w:hAnsiTheme="minorHAnsi" w:cstheme="minorHAnsi"/>
          <w:color w:val="24292F"/>
        </w:rPr>
        <w:t>.</w:t>
      </w:r>
    </w:p>
    <w:p w14:paraId="5154EE92" w14:textId="77777777" w:rsidR="00E200D2" w:rsidRPr="0050210D" w:rsidRDefault="00E200D2" w:rsidP="00E200D2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Theme="minorHAnsi" w:hAnsiTheme="minorHAnsi" w:cstheme="minorHAnsi"/>
          <w:color w:val="24292F"/>
        </w:rPr>
      </w:pPr>
      <w:r w:rsidRPr="0050210D">
        <w:rPr>
          <w:rFonts w:asciiTheme="minorHAnsi" w:hAnsiTheme="minorHAnsi" w:cstheme="minorHAnsi"/>
          <w:color w:val="24292F"/>
        </w:rPr>
        <w:t>Review the </w:t>
      </w:r>
      <w:r w:rsidRPr="0050210D">
        <w:rPr>
          <w:rStyle w:val="Strong"/>
          <w:rFonts w:asciiTheme="minorHAnsi" w:hAnsiTheme="minorHAnsi" w:cstheme="minorHAnsi"/>
          <w:color w:val="24292F"/>
        </w:rPr>
        <w:t>Summary</w:t>
      </w:r>
      <w:r w:rsidRPr="0050210D">
        <w:rPr>
          <w:rFonts w:asciiTheme="minorHAnsi" w:hAnsiTheme="minorHAnsi" w:cstheme="minorHAnsi"/>
          <w:color w:val="24292F"/>
        </w:rPr>
        <w:t> screen, which displays all the installed hosts. Click </w:t>
      </w:r>
      <w:r w:rsidRPr="0050210D">
        <w:rPr>
          <w:rStyle w:val="Strong"/>
          <w:rFonts w:asciiTheme="minorHAnsi" w:hAnsiTheme="minorHAnsi" w:cstheme="minorHAnsi"/>
          <w:color w:val="24292F"/>
        </w:rPr>
        <w:t>Finish</w:t>
      </w:r>
      <w:r w:rsidRPr="0050210D">
        <w:rPr>
          <w:rFonts w:asciiTheme="minorHAnsi" w:hAnsiTheme="minorHAnsi" w:cstheme="minorHAnsi"/>
          <w:color w:val="24292F"/>
        </w:rPr>
        <w:t>.</w:t>
      </w:r>
    </w:p>
    <w:p w14:paraId="425129D6" w14:textId="77777777" w:rsidR="00E200D2" w:rsidRPr="0050210D" w:rsidRDefault="00E200D2" w:rsidP="00E200D2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Theme="minorHAnsi" w:hAnsiTheme="minorHAnsi" w:cstheme="minorHAnsi"/>
          <w:color w:val="24292F"/>
        </w:rPr>
      </w:pPr>
      <w:r w:rsidRPr="0050210D">
        <w:rPr>
          <w:rFonts w:asciiTheme="minorHAnsi" w:hAnsiTheme="minorHAnsi" w:cstheme="minorHAnsi"/>
          <w:color w:val="24292F"/>
        </w:rPr>
        <w:t>An installation confirmation message is displayed. Click </w:t>
      </w:r>
      <w:r w:rsidRPr="0050210D">
        <w:rPr>
          <w:rStyle w:val="Strong"/>
          <w:rFonts w:asciiTheme="minorHAnsi" w:hAnsiTheme="minorHAnsi" w:cstheme="minorHAnsi"/>
          <w:color w:val="24292F"/>
        </w:rPr>
        <w:t>Close Window</w:t>
      </w:r>
      <w:r w:rsidRPr="0050210D">
        <w:rPr>
          <w:rFonts w:asciiTheme="minorHAnsi" w:hAnsiTheme="minorHAnsi" w:cstheme="minorHAnsi"/>
          <w:color w:val="24292F"/>
        </w:rPr>
        <w:t>.</w:t>
      </w:r>
    </w:p>
    <w:p w14:paraId="3EBEC591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92F"/>
        </w:rPr>
      </w:pPr>
      <w:r w:rsidRPr="0050210D">
        <w:rPr>
          <w:rFonts w:asciiTheme="minorHAnsi" w:hAnsiTheme="minorHAnsi" w:cstheme="minorHAnsi"/>
          <w:color w:val="24292F"/>
        </w:rPr>
        <w:t>After successful installation, the Swarm Learning docker containers are installed on each of the host; the documentation, the sample code, and the scripts for running Swarm Learning are installed in the Swarm installation location (the default location is (</w:t>
      </w:r>
      <w:r w:rsidRPr="0050210D">
        <w:rPr>
          <w:rStyle w:val="HTMLCode"/>
          <w:rFonts w:asciiTheme="minorHAnsi" w:hAnsiTheme="minorHAnsi" w:cstheme="minorHAnsi"/>
          <w:color w:val="24292F"/>
        </w:rPr>
        <w:t>/opt/</w:t>
      </w:r>
      <w:proofErr w:type="spellStart"/>
      <w:r w:rsidRPr="0050210D">
        <w:rPr>
          <w:rStyle w:val="HTMLCode"/>
          <w:rFonts w:asciiTheme="minorHAnsi" w:hAnsiTheme="minorHAnsi" w:cstheme="minorHAnsi"/>
          <w:color w:val="24292F"/>
        </w:rPr>
        <w:t>hpe</w:t>
      </w:r>
      <w:proofErr w:type="spellEnd"/>
      <w:r w:rsidRPr="0050210D">
        <w:rPr>
          <w:rStyle w:val="HTMLCode"/>
          <w:rFonts w:asciiTheme="minorHAnsi" w:hAnsiTheme="minorHAnsi" w:cstheme="minorHAnsi"/>
          <w:color w:val="24292F"/>
        </w:rPr>
        <w:t>/swarm-learning</w:t>
      </w:r>
      <w:r w:rsidRPr="0050210D">
        <w:rPr>
          <w:rFonts w:asciiTheme="minorHAnsi" w:hAnsiTheme="minorHAnsi" w:cstheme="minorHAnsi"/>
          <w:color w:val="24292F"/>
        </w:rPr>
        <w:t>))</w:t>
      </w:r>
    </w:p>
    <w:p w14:paraId="37AE28D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</w:p>
    <w:p w14:paraId="2F6084F0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b/>
          <w:bCs/>
          <w:color w:val="242424"/>
          <w:sz w:val="21"/>
          <w:szCs w:val="21"/>
        </w:rPr>
        <w:t>If web UI installer is giving some issues you can go for manual installation process</w:t>
      </w:r>
    </w:p>
    <w:p w14:paraId="24D8A8B5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26CCE01A" w14:textId="77777777" w:rsidR="00E200D2" w:rsidRPr="00827EC2" w:rsidRDefault="00E200D2" w:rsidP="00E200D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As we have already d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ownload</w:t>
      </w: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ed the following file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from HPE My Support </w:t>
      </w:r>
      <w:proofErr w:type="gramStart"/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Center(</w:t>
      </w:r>
      <w:proofErr w:type="gramEnd"/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MSC) on a host system (HPE_SWARM_LEARNING_DOCS_EXAMPLES_SCRIPTS_Q2V41-11033.tar.gz) and the signature file for the above tar file.</w:t>
      </w:r>
    </w:p>
    <w:p w14:paraId="1CBE0FB4" w14:textId="77777777" w:rsidR="00E200D2" w:rsidRPr="0050210D" w:rsidRDefault="00E200D2" w:rsidP="00E200D2">
      <w:pPr>
        <w:numPr>
          <w:ilvl w:val="0"/>
          <w:numId w:val="10"/>
        </w:numPr>
        <w:shd w:val="clear" w:color="auto" w:fill="FFFFFF"/>
        <w:spacing w:after="0" w:afterAutospacing="1" w:line="240" w:lineRule="auto"/>
        <w:rPr>
          <w:rFonts w:eastAsia="Times New Roman" w:cstheme="minorHAnsi"/>
          <w:color w:val="24292F"/>
          <w:sz w:val="24"/>
          <w:szCs w:val="24"/>
          <w:lang w:eastAsia="en-IN"/>
        </w:rPr>
      </w:pPr>
      <w:proofErr w:type="spellStart"/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Untar</w:t>
      </w:r>
      <w:proofErr w:type="spellEnd"/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the tar file under </w:t>
      </w:r>
      <w:r w:rsidRPr="00827EC2">
        <w:rPr>
          <w:rFonts w:eastAsia="Times New Roman" w:cstheme="minorHAnsi"/>
          <w:color w:val="24292F"/>
          <w:sz w:val="20"/>
          <w:szCs w:val="20"/>
          <w:lang w:eastAsia="en-IN"/>
        </w:rPr>
        <w:t>/opt/</w:t>
      </w:r>
      <w:proofErr w:type="spellStart"/>
      <w:r w:rsidRPr="00827EC2">
        <w:rPr>
          <w:rFonts w:eastAsia="Times New Roman" w:cstheme="minorHAnsi"/>
          <w:color w:val="24292F"/>
          <w:sz w:val="20"/>
          <w:szCs w:val="20"/>
          <w:lang w:eastAsia="en-IN"/>
        </w:rPr>
        <w:t>hpe</w:t>
      </w:r>
      <w:proofErr w:type="spellEnd"/>
      <w:r w:rsidRPr="00827EC2">
        <w:rPr>
          <w:rFonts w:eastAsia="Times New Roman" w:cstheme="minorHAnsi"/>
          <w:color w:val="24292F"/>
          <w:sz w:val="20"/>
          <w:szCs w:val="20"/>
          <w:lang w:eastAsia="en-IN"/>
        </w:rPr>
        <w:t>/swarm-learning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.</w:t>
      </w:r>
    </w:p>
    <w:p w14:paraId="426D2017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Sudo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tar -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xzvf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HPE_SWARM_LEARNING_DOCS_EXAMPLES_SCRIPTS_Q2V41-11033.tar.gz</w:t>
      </w: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-d /home/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amits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/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hpe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/swarm-learning</w:t>
      </w:r>
    </w:p>
    <w:p w14:paraId="6F74F8EE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lastRenderedPageBreak/>
        <w:t>If this command giving any error, you can execute following commands</w:t>
      </w:r>
    </w:p>
    <w:p w14:paraId="757EB5D9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Cd Downloads</w:t>
      </w:r>
    </w:p>
    <w:p w14:paraId="19133B8C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Sudo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tar -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zxvf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HPE_SWARM_LEARNING_DOCS_EXAMPLES_SCRIPTS_Q2V41-11033.tar.gz</w:t>
      </w:r>
    </w:p>
    <w:p w14:paraId="11E02B20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You will find lib folder after extracting above file, copy it in /home/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amits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/</w:t>
      </w:r>
      <w:proofErr w:type="spellStart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hpe</w:t>
      </w:r>
      <w:proofErr w:type="spellEnd"/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/swarm-learning manually or using following command</w:t>
      </w:r>
    </w:p>
    <w:p w14:paraId="5FE3261E" w14:textId="77777777" w:rsidR="00E200D2" w:rsidRPr="0050210D" w:rsidRDefault="00E200D2" w:rsidP="00E200D2">
      <w:pPr>
        <w:numPr>
          <w:ilvl w:val="0"/>
          <w:numId w:val="10"/>
        </w:numPr>
        <w:shd w:val="clear" w:color="auto" w:fill="FFFFFF"/>
        <w:spacing w:after="0" w:afterAutospacing="1" w:line="240" w:lineRule="auto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 xml:space="preserve">Do a docker login from your </w:t>
      </w: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>machine terminal</w:t>
      </w: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:</w:t>
      </w:r>
    </w:p>
    <w:p w14:paraId="283A2F48" w14:textId="77777777" w:rsidR="00E200D2" w:rsidRPr="0050210D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0"/>
          <w:szCs w:val="20"/>
          <w:lang w:eastAsia="en-IN"/>
        </w:rPr>
      </w:pP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 </w:t>
      </w:r>
      <w:r w:rsidRPr="00827EC2">
        <w:rPr>
          <w:rFonts w:eastAsia="Times New Roman" w:cstheme="minorHAnsi"/>
          <w:color w:val="24292F"/>
          <w:sz w:val="20"/>
          <w:szCs w:val="20"/>
          <w:lang w:eastAsia="en-IN"/>
        </w:rPr>
        <w:t xml:space="preserve">docker login hub.myenterpriselicense.hpe.com –u &lt;YOUR-HPE-PASSPORT-EMAIL&gt; -p </w:t>
      </w:r>
      <w:proofErr w:type="spellStart"/>
      <w:r w:rsidRPr="00827EC2">
        <w:rPr>
          <w:rFonts w:eastAsia="Times New Roman" w:cstheme="minorHAnsi"/>
          <w:color w:val="24292F"/>
          <w:sz w:val="20"/>
          <w:szCs w:val="20"/>
          <w:lang w:eastAsia="en-IN"/>
        </w:rPr>
        <w:t>hpe_eval</w:t>
      </w:r>
      <w:proofErr w:type="spellEnd"/>
    </w:p>
    <w:p w14:paraId="5B34A396" w14:textId="77777777" w:rsidR="00E200D2" w:rsidRPr="00827EC2" w:rsidRDefault="00E200D2" w:rsidP="00E200D2">
      <w:pPr>
        <w:shd w:val="clear" w:color="auto" w:fill="FFFFFF"/>
        <w:spacing w:after="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50210D">
        <w:rPr>
          <w:rFonts w:eastAsia="Times New Roman" w:cstheme="minorHAnsi"/>
          <w:noProof/>
          <w:color w:val="24292F"/>
          <w:sz w:val="24"/>
          <w:szCs w:val="24"/>
          <w:lang w:eastAsia="en-IN"/>
        </w:rPr>
        <w:drawing>
          <wp:inline distT="0" distB="0" distL="0" distR="0" wp14:anchorId="71DA50BF" wp14:editId="5F589B82">
            <wp:extent cx="5731510" cy="608330"/>
            <wp:effectExtent l="0" t="0" r="2540" b="127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A7CF" w14:textId="77777777" w:rsidR="00E200D2" w:rsidRPr="00827EC2" w:rsidRDefault="00E200D2" w:rsidP="00E200D2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827EC2">
        <w:rPr>
          <w:rFonts w:eastAsia="Times New Roman" w:cstheme="minorHAnsi"/>
          <w:color w:val="24292F"/>
          <w:sz w:val="24"/>
          <w:szCs w:val="24"/>
          <w:lang w:eastAsia="en-IN"/>
        </w:rPr>
        <w:t>Pull the signed Swarm Learning images from HPEs Docker Trust Registry (DTR):</w:t>
      </w:r>
    </w:p>
    <w:p w14:paraId="4F565C68" w14:textId="77777777" w:rsidR="00E200D2" w:rsidRPr="00827EC2" w:rsidRDefault="00E200D2" w:rsidP="00E200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</w:pP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docker pull hub.myenterpriselicense.hpe.com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hpe_eval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/swarm-learning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sn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:</w:t>
      </w:r>
      <w:r w:rsidRPr="0050210D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1.2.0</w:t>
      </w:r>
    </w:p>
    <w:p w14:paraId="3F23E211" w14:textId="77777777" w:rsidR="00E200D2" w:rsidRPr="00827EC2" w:rsidRDefault="00E200D2" w:rsidP="00E200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</w:pP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docker pull hub.myenterpriselicense.hpe.com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hpe_eval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/swarm-learning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sl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:</w:t>
      </w:r>
      <w:r w:rsidRPr="0050210D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1.2.0</w:t>
      </w:r>
    </w:p>
    <w:p w14:paraId="5EA4694F" w14:textId="77777777" w:rsidR="00E200D2" w:rsidRPr="0050210D" w:rsidRDefault="00E200D2" w:rsidP="00E200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</w:pP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docker pull hub.myenterpriselicense.hpe.com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hpe_eval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/swarm-learning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swci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:</w:t>
      </w:r>
      <w:r w:rsidRPr="0050210D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1.2.0</w:t>
      </w:r>
    </w:p>
    <w:p w14:paraId="2924AF25" w14:textId="1482F0BC" w:rsidR="00E200D2" w:rsidRPr="00827EC2" w:rsidRDefault="00E200D2" w:rsidP="00F000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IN"/>
        </w:rPr>
      </w:pP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docker pull hub.myenterpriselicense.hpe.com/</w:t>
      </w:r>
      <w:proofErr w:type="spellStart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hpe</w:t>
      </w:r>
      <w:proofErr w:type="spellEnd"/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/swarm-learning/swop:</w:t>
      </w:r>
      <w:r w:rsidRPr="0050210D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 xml:space="preserve"> </w:t>
      </w:r>
      <w:r w:rsidRPr="00827EC2">
        <w:rPr>
          <w:rFonts w:eastAsia="Times New Roman" w:cstheme="minorHAnsi"/>
          <w:color w:val="24292F"/>
          <w:sz w:val="18"/>
          <w:szCs w:val="18"/>
          <w:bdr w:val="none" w:sz="0" w:space="0" w:color="auto" w:frame="1"/>
          <w:lang w:eastAsia="en-IN"/>
        </w:rPr>
        <w:t>1.2.0</w:t>
      </w:r>
      <w:r w:rsidRPr="0050210D">
        <w:rPr>
          <w:rFonts w:eastAsia="Times New Roman" w:cstheme="minorHAnsi"/>
          <w:color w:val="24292F"/>
          <w:sz w:val="24"/>
          <w:szCs w:val="24"/>
          <w:lang w:eastAsia="en-IN"/>
        </w:rPr>
        <w:t xml:space="preserve">         </w:t>
      </w:r>
      <w:r w:rsidRPr="0050210D">
        <w:rPr>
          <w:rFonts w:eastAsia="Times New Roman" w:cstheme="minorHAnsi"/>
          <w:noProof/>
          <w:color w:val="24292F"/>
          <w:sz w:val="24"/>
          <w:szCs w:val="24"/>
          <w:lang w:eastAsia="en-IN"/>
        </w:rPr>
        <w:drawing>
          <wp:inline distT="0" distB="0" distL="0" distR="0" wp14:anchorId="6552A842" wp14:editId="2F0DEA9B">
            <wp:extent cx="5731510" cy="996950"/>
            <wp:effectExtent l="0" t="0" r="254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FEE3D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>
        <w:rPr>
          <w:rFonts w:asciiTheme="minorHAnsi" w:hAnsiTheme="minorHAnsi" w:cstheme="minorHAnsi"/>
          <w:color w:val="242424"/>
          <w:sz w:val="21"/>
          <w:szCs w:val="21"/>
        </w:rPr>
        <w:t>This completes the swarm learning installation.</w:t>
      </w:r>
    </w:p>
    <w:p w14:paraId="1E438529" w14:textId="77777777" w:rsidR="00E200D2" w:rsidRPr="0050210D" w:rsidRDefault="00E200D2" w:rsidP="00E200D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0210D">
        <w:rPr>
          <w:rFonts w:asciiTheme="minorHAnsi" w:hAnsiTheme="minorHAnsi" w:cstheme="minorHAnsi"/>
          <w:color w:val="242424"/>
          <w:sz w:val="21"/>
          <w:szCs w:val="21"/>
        </w:rPr>
        <w:t> </w:t>
      </w:r>
    </w:p>
    <w:p w14:paraId="1F58380F" w14:textId="77777777" w:rsidR="00E200D2" w:rsidRPr="0050210D" w:rsidRDefault="00E200D2" w:rsidP="00E200D2">
      <w:pPr>
        <w:rPr>
          <w:rFonts w:cstheme="minorHAnsi"/>
        </w:rPr>
      </w:pPr>
    </w:p>
    <w:p w14:paraId="776A2457" w14:textId="61F1BE52" w:rsidR="00DA0CB4" w:rsidRDefault="00DA0CB4" w:rsidP="003A139E">
      <w:pPr>
        <w:rPr>
          <w:color w:val="242424"/>
          <w:sz w:val="28"/>
          <w:szCs w:val="28"/>
        </w:rPr>
      </w:pPr>
    </w:p>
    <w:p w14:paraId="344E64A4" w14:textId="77777777" w:rsidR="00A15521" w:rsidRPr="00065285" w:rsidRDefault="00A15521" w:rsidP="00167326"/>
    <w:sectPr w:rsidR="00A15521" w:rsidRPr="00065285" w:rsidSect="000F3798">
      <w:footerReference w:type="default" r:id="rId13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18548" w14:textId="77777777" w:rsidR="002F5072" w:rsidRDefault="002F5072" w:rsidP="004C1C47">
      <w:pPr>
        <w:spacing w:after="0" w:line="240" w:lineRule="auto"/>
      </w:pPr>
      <w:r>
        <w:separator/>
      </w:r>
    </w:p>
  </w:endnote>
  <w:endnote w:type="continuationSeparator" w:id="0">
    <w:p w14:paraId="6B307D86" w14:textId="77777777" w:rsidR="002F5072" w:rsidRDefault="002F5072" w:rsidP="004C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56523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919FC2F" w14:textId="2F827773" w:rsidR="004C1C47" w:rsidRDefault="004C1C4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E83558F" w14:textId="77777777" w:rsidR="004C1C47" w:rsidRDefault="004C1C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7AB4E" w14:textId="77777777" w:rsidR="002F5072" w:rsidRDefault="002F5072" w:rsidP="004C1C47">
      <w:pPr>
        <w:spacing w:after="0" w:line="240" w:lineRule="auto"/>
      </w:pPr>
      <w:r>
        <w:separator/>
      </w:r>
    </w:p>
  </w:footnote>
  <w:footnote w:type="continuationSeparator" w:id="0">
    <w:p w14:paraId="42C0E9B2" w14:textId="77777777" w:rsidR="002F5072" w:rsidRDefault="002F5072" w:rsidP="004C1C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43102"/>
    <w:multiLevelType w:val="hybridMultilevel"/>
    <w:tmpl w:val="7CD22290"/>
    <w:lvl w:ilvl="0" w:tplc="B4C8F0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C1800"/>
    <w:multiLevelType w:val="hybridMultilevel"/>
    <w:tmpl w:val="0044A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97821"/>
    <w:multiLevelType w:val="hybridMultilevel"/>
    <w:tmpl w:val="52A01C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AB42E4"/>
    <w:multiLevelType w:val="hybridMultilevel"/>
    <w:tmpl w:val="E6FE4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55693"/>
    <w:multiLevelType w:val="hybridMultilevel"/>
    <w:tmpl w:val="DC207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959F0"/>
    <w:multiLevelType w:val="hybridMultilevel"/>
    <w:tmpl w:val="84E262CE"/>
    <w:lvl w:ilvl="0" w:tplc="8DDA49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D56C85"/>
    <w:multiLevelType w:val="hybridMultilevel"/>
    <w:tmpl w:val="15DAC2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A476D0"/>
    <w:multiLevelType w:val="hybridMultilevel"/>
    <w:tmpl w:val="9EEE8C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9772DF6"/>
    <w:multiLevelType w:val="hybridMultilevel"/>
    <w:tmpl w:val="E3F006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553153"/>
    <w:multiLevelType w:val="hybridMultilevel"/>
    <w:tmpl w:val="6AE2EF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95217">
    <w:abstractNumId w:val="1"/>
  </w:num>
  <w:num w:numId="2" w16cid:durableId="1376201778">
    <w:abstractNumId w:val="4"/>
  </w:num>
  <w:num w:numId="3" w16cid:durableId="1179470435">
    <w:abstractNumId w:val="7"/>
  </w:num>
  <w:num w:numId="4" w16cid:durableId="1865167400">
    <w:abstractNumId w:val="0"/>
  </w:num>
  <w:num w:numId="5" w16cid:durableId="843134170">
    <w:abstractNumId w:val="5"/>
  </w:num>
  <w:num w:numId="6" w16cid:durableId="129130546">
    <w:abstractNumId w:val="3"/>
  </w:num>
  <w:num w:numId="7" w16cid:durableId="1647852842">
    <w:abstractNumId w:val="8"/>
  </w:num>
  <w:num w:numId="8" w16cid:durableId="1003364204">
    <w:abstractNumId w:val="6"/>
  </w:num>
  <w:num w:numId="9" w16cid:durableId="687222848">
    <w:abstractNumId w:val="9"/>
  </w:num>
  <w:num w:numId="10" w16cid:durableId="858003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jI1Njc1tzQ2N7BU0lEKTi0uzszPAykwrAUAJ5rs0iwAAAA="/>
  </w:docVars>
  <w:rsids>
    <w:rsidRoot w:val="00F64D83"/>
    <w:rsid w:val="00060767"/>
    <w:rsid w:val="00064DBF"/>
    <w:rsid w:val="00065285"/>
    <w:rsid w:val="00081917"/>
    <w:rsid w:val="00081BE2"/>
    <w:rsid w:val="000930EF"/>
    <w:rsid w:val="000D6317"/>
    <w:rsid w:val="000E6081"/>
    <w:rsid w:val="000F3798"/>
    <w:rsid w:val="000F5737"/>
    <w:rsid w:val="00102B38"/>
    <w:rsid w:val="00110A1B"/>
    <w:rsid w:val="00115CF6"/>
    <w:rsid w:val="00122B35"/>
    <w:rsid w:val="00164B07"/>
    <w:rsid w:val="00167326"/>
    <w:rsid w:val="00180030"/>
    <w:rsid w:val="001B74AF"/>
    <w:rsid w:val="001E0D6C"/>
    <w:rsid w:val="001F2DA2"/>
    <w:rsid w:val="00217905"/>
    <w:rsid w:val="00221115"/>
    <w:rsid w:val="002628E0"/>
    <w:rsid w:val="002753C0"/>
    <w:rsid w:val="002A5626"/>
    <w:rsid w:val="002E7CFF"/>
    <w:rsid w:val="002F16B1"/>
    <w:rsid w:val="002F5072"/>
    <w:rsid w:val="00303C5D"/>
    <w:rsid w:val="00335A4B"/>
    <w:rsid w:val="003437F5"/>
    <w:rsid w:val="00343F42"/>
    <w:rsid w:val="00351A07"/>
    <w:rsid w:val="00351ED7"/>
    <w:rsid w:val="00361BEA"/>
    <w:rsid w:val="00385442"/>
    <w:rsid w:val="003A139E"/>
    <w:rsid w:val="003A2BA6"/>
    <w:rsid w:val="003A3E62"/>
    <w:rsid w:val="003B2F1D"/>
    <w:rsid w:val="003B60E0"/>
    <w:rsid w:val="003D578C"/>
    <w:rsid w:val="003E065E"/>
    <w:rsid w:val="00403A0D"/>
    <w:rsid w:val="00422444"/>
    <w:rsid w:val="00463A1F"/>
    <w:rsid w:val="00486118"/>
    <w:rsid w:val="004A69E0"/>
    <w:rsid w:val="004C1C47"/>
    <w:rsid w:val="004C3796"/>
    <w:rsid w:val="004F1485"/>
    <w:rsid w:val="00501DA6"/>
    <w:rsid w:val="00550D6E"/>
    <w:rsid w:val="0057192E"/>
    <w:rsid w:val="00590F5B"/>
    <w:rsid w:val="005A05D9"/>
    <w:rsid w:val="005C1B63"/>
    <w:rsid w:val="005E736B"/>
    <w:rsid w:val="00606345"/>
    <w:rsid w:val="00623C32"/>
    <w:rsid w:val="0065377C"/>
    <w:rsid w:val="00655EF4"/>
    <w:rsid w:val="0066029E"/>
    <w:rsid w:val="00666AA9"/>
    <w:rsid w:val="006935B7"/>
    <w:rsid w:val="0069798F"/>
    <w:rsid w:val="006D2023"/>
    <w:rsid w:val="00702BF4"/>
    <w:rsid w:val="007206E6"/>
    <w:rsid w:val="007225BD"/>
    <w:rsid w:val="007375EC"/>
    <w:rsid w:val="007463C9"/>
    <w:rsid w:val="00775FA6"/>
    <w:rsid w:val="00777788"/>
    <w:rsid w:val="00785CCE"/>
    <w:rsid w:val="00797860"/>
    <w:rsid w:val="007A3E13"/>
    <w:rsid w:val="007E3B90"/>
    <w:rsid w:val="00810E7F"/>
    <w:rsid w:val="00810FCE"/>
    <w:rsid w:val="0081724B"/>
    <w:rsid w:val="00841570"/>
    <w:rsid w:val="0085764B"/>
    <w:rsid w:val="008739EF"/>
    <w:rsid w:val="00873BB0"/>
    <w:rsid w:val="00887421"/>
    <w:rsid w:val="008A20BD"/>
    <w:rsid w:val="008A6F12"/>
    <w:rsid w:val="008D600D"/>
    <w:rsid w:val="008E0452"/>
    <w:rsid w:val="008F4211"/>
    <w:rsid w:val="00900A2C"/>
    <w:rsid w:val="009102A0"/>
    <w:rsid w:val="00915CAF"/>
    <w:rsid w:val="00916057"/>
    <w:rsid w:val="00952235"/>
    <w:rsid w:val="00961824"/>
    <w:rsid w:val="00963C7D"/>
    <w:rsid w:val="00974B12"/>
    <w:rsid w:val="00984DC2"/>
    <w:rsid w:val="00985524"/>
    <w:rsid w:val="00996861"/>
    <w:rsid w:val="009A103F"/>
    <w:rsid w:val="009A70BE"/>
    <w:rsid w:val="009B583C"/>
    <w:rsid w:val="009D067D"/>
    <w:rsid w:val="009D60C2"/>
    <w:rsid w:val="00A02CA0"/>
    <w:rsid w:val="00A0304B"/>
    <w:rsid w:val="00A15521"/>
    <w:rsid w:val="00A30659"/>
    <w:rsid w:val="00A40DBC"/>
    <w:rsid w:val="00A53262"/>
    <w:rsid w:val="00A60283"/>
    <w:rsid w:val="00AB1485"/>
    <w:rsid w:val="00AE2979"/>
    <w:rsid w:val="00B42629"/>
    <w:rsid w:val="00B4519B"/>
    <w:rsid w:val="00B76214"/>
    <w:rsid w:val="00BC6B7E"/>
    <w:rsid w:val="00BE77AE"/>
    <w:rsid w:val="00C52D0E"/>
    <w:rsid w:val="00C66078"/>
    <w:rsid w:val="00C87837"/>
    <w:rsid w:val="00C95EE5"/>
    <w:rsid w:val="00CA64E3"/>
    <w:rsid w:val="00CD4D83"/>
    <w:rsid w:val="00CD5BD3"/>
    <w:rsid w:val="00D226B9"/>
    <w:rsid w:val="00D37D64"/>
    <w:rsid w:val="00DA0CB4"/>
    <w:rsid w:val="00DA4C1C"/>
    <w:rsid w:val="00DB61B5"/>
    <w:rsid w:val="00DC205B"/>
    <w:rsid w:val="00DC7459"/>
    <w:rsid w:val="00DD42A7"/>
    <w:rsid w:val="00DD4EBB"/>
    <w:rsid w:val="00DE3529"/>
    <w:rsid w:val="00DF35D7"/>
    <w:rsid w:val="00E107E9"/>
    <w:rsid w:val="00E200D2"/>
    <w:rsid w:val="00E2718D"/>
    <w:rsid w:val="00E31432"/>
    <w:rsid w:val="00E45E41"/>
    <w:rsid w:val="00E716B3"/>
    <w:rsid w:val="00E80CF8"/>
    <w:rsid w:val="00E85717"/>
    <w:rsid w:val="00E96866"/>
    <w:rsid w:val="00EB6888"/>
    <w:rsid w:val="00ED69E0"/>
    <w:rsid w:val="00EE3C9F"/>
    <w:rsid w:val="00EF069A"/>
    <w:rsid w:val="00F00021"/>
    <w:rsid w:val="00F64D83"/>
    <w:rsid w:val="00F92205"/>
    <w:rsid w:val="00FC48AA"/>
    <w:rsid w:val="00FC6AC4"/>
    <w:rsid w:val="00FF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1788E"/>
  <w15:chartTrackingRefBased/>
  <w15:docId w15:val="{332AE415-1614-4B7C-9C44-275710445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2B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2B3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0CF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2CA0"/>
    <w:rPr>
      <w:color w:val="808080"/>
    </w:rPr>
  </w:style>
  <w:style w:type="character" w:customStyle="1" w:styleId="itemname">
    <w:name w:val="item_name"/>
    <w:basedOn w:val="DefaultParagraphFont"/>
    <w:rsid w:val="007225BD"/>
  </w:style>
  <w:style w:type="table" w:styleId="TableGrid">
    <w:name w:val="Table Grid"/>
    <w:basedOn w:val="TableNormal"/>
    <w:uiPriority w:val="39"/>
    <w:rsid w:val="00A40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1552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A0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NoSpacing">
    <w:name w:val="No Spacing"/>
    <w:link w:val="NoSpacingChar"/>
    <w:uiPriority w:val="1"/>
    <w:qFormat/>
    <w:rsid w:val="000F379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3798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C1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C47"/>
  </w:style>
  <w:style w:type="paragraph" w:styleId="Footer">
    <w:name w:val="footer"/>
    <w:basedOn w:val="Normal"/>
    <w:link w:val="FooterChar"/>
    <w:uiPriority w:val="99"/>
    <w:unhideWhenUsed/>
    <w:rsid w:val="004C1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C47"/>
  </w:style>
  <w:style w:type="character" w:styleId="FollowedHyperlink">
    <w:name w:val="FollowedHyperlink"/>
    <w:basedOn w:val="DefaultParagraphFont"/>
    <w:uiPriority w:val="99"/>
    <w:semiHidden/>
    <w:unhideWhenUsed/>
    <w:rsid w:val="0085764B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02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0283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A6028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6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6.pn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63" Type="http://schemas.openxmlformats.org/officeDocument/2006/relationships/image" Target="media/image50.png"/><Relationship Id="rId84" Type="http://schemas.openxmlformats.org/officeDocument/2006/relationships/image" Target="media/image66.png"/><Relationship Id="rId16" Type="http://schemas.openxmlformats.org/officeDocument/2006/relationships/image" Target="media/image9.png"/><Relationship Id="rId107" Type="http://schemas.openxmlformats.org/officeDocument/2006/relationships/image" Target="media/image87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102" Type="http://schemas.openxmlformats.org/officeDocument/2006/relationships/image" Target="media/image82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76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5.png"/><Relationship Id="rId48" Type="http://schemas.openxmlformats.org/officeDocument/2006/relationships/image" Target="media/image38.png"/><Relationship Id="rId64" Type="http://schemas.openxmlformats.org/officeDocument/2006/relationships/customXml" Target="ink/ink4.xml"/><Relationship Id="rId69" Type="http://schemas.openxmlformats.org/officeDocument/2006/relationships/customXml" Target="ink/ink6.xml"/><Relationship Id="rId113" Type="http://schemas.openxmlformats.org/officeDocument/2006/relationships/image" Target="media/image92.png"/><Relationship Id="rId118" Type="http://schemas.openxmlformats.org/officeDocument/2006/relationships/image" Target="media/image97.png"/><Relationship Id="rId134" Type="http://schemas.openxmlformats.org/officeDocument/2006/relationships/image" Target="media/image113.png"/><Relationship Id="rId80" Type="http://schemas.openxmlformats.org/officeDocument/2006/relationships/customXml" Target="ink/ink7.xml"/><Relationship Id="rId85" Type="http://schemas.openxmlformats.org/officeDocument/2006/relationships/image" Target="media/image67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47.png"/><Relationship Id="rId103" Type="http://schemas.openxmlformats.org/officeDocument/2006/relationships/image" Target="media/image83.png"/><Relationship Id="rId108" Type="http://schemas.openxmlformats.org/officeDocument/2006/relationships/hyperlink" Target="https://myenterpriselicense.hpe.com/" TargetMode="External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54" Type="http://schemas.openxmlformats.org/officeDocument/2006/relationships/customXml" Target="ink/ink1.xml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39.png"/><Relationship Id="rId114" Type="http://schemas.openxmlformats.org/officeDocument/2006/relationships/image" Target="media/image93.png"/><Relationship Id="rId119" Type="http://schemas.openxmlformats.org/officeDocument/2006/relationships/image" Target="media/image98.png"/><Relationship Id="rId44" Type="http://schemas.openxmlformats.org/officeDocument/2006/relationships/hyperlink" Target="https://helm.pachyderm.com" TargetMode="External"/><Relationship Id="rId60" Type="http://schemas.openxmlformats.org/officeDocument/2006/relationships/customXml" Target="ink/ink3.xml"/><Relationship Id="rId65" Type="http://schemas.openxmlformats.org/officeDocument/2006/relationships/image" Target="media/image51.png"/><Relationship Id="rId81" Type="http://schemas.openxmlformats.org/officeDocument/2006/relationships/image" Target="media/image64.png"/><Relationship Id="rId86" Type="http://schemas.openxmlformats.org/officeDocument/2006/relationships/image" Target="media/image68.png"/><Relationship Id="rId130" Type="http://schemas.openxmlformats.org/officeDocument/2006/relationships/image" Target="media/image109.png"/><Relationship Id="rId135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raw.githubusercontent.com/helm/helm/main/scripts/get-helm-3" TargetMode="External"/><Relationship Id="rId109" Type="http://schemas.openxmlformats.org/officeDocument/2006/relationships/image" Target="media/image88.png"/><Relationship Id="rId34" Type="http://schemas.openxmlformats.org/officeDocument/2006/relationships/image" Target="media/image27.png"/><Relationship Id="rId50" Type="http://schemas.openxmlformats.org/officeDocument/2006/relationships/image" Target="media/image40.png"/><Relationship Id="rId55" Type="http://schemas.openxmlformats.org/officeDocument/2006/relationships/image" Target="media/image44.png"/><Relationship Id="rId76" Type="http://schemas.openxmlformats.org/officeDocument/2006/relationships/image" Target="media/image60.png"/><Relationship Id="rId97" Type="http://schemas.openxmlformats.org/officeDocument/2006/relationships/image" Target="media/image78.png"/><Relationship Id="rId104" Type="http://schemas.openxmlformats.org/officeDocument/2006/relationships/image" Target="media/image84.png"/><Relationship Id="rId120" Type="http://schemas.openxmlformats.org/officeDocument/2006/relationships/image" Target="media/image99.png"/><Relationship Id="rId125" Type="http://schemas.openxmlformats.org/officeDocument/2006/relationships/image" Target="media/image104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3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hyperlink" Target="https://charts.rimusz.net" TargetMode="External"/><Relationship Id="rId66" Type="http://schemas.openxmlformats.org/officeDocument/2006/relationships/image" Target="media/image52.png"/><Relationship Id="rId87" Type="http://schemas.openxmlformats.org/officeDocument/2006/relationships/image" Target="media/image69.png"/><Relationship Id="rId110" Type="http://schemas.openxmlformats.org/officeDocument/2006/relationships/image" Target="media/image89.png"/><Relationship Id="rId115" Type="http://schemas.openxmlformats.org/officeDocument/2006/relationships/image" Target="media/image94.png"/><Relationship Id="rId131" Type="http://schemas.openxmlformats.org/officeDocument/2006/relationships/image" Target="media/image110.png"/><Relationship Id="rId136" Type="http://schemas.openxmlformats.org/officeDocument/2006/relationships/fontTable" Target="fontTable.xml"/><Relationship Id="rId61" Type="http://schemas.openxmlformats.org/officeDocument/2006/relationships/image" Target="media/image48.png"/><Relationship Id="rId82" Type="http://schemas.openxmlformats.org/officeDocument/2006/relationships/image" Target="media/image6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5.png"/><Relationship Id="rId77" Type="http://schemas.openxmlformats.org/officeDocument/2006/relationships/image" Target="media/image61.png"/><Relationship Id="rId100" Type="http://schemas.openxmlformats.org/officeDocument/2006/relationships/image" Target="media/image81.png"/><Relationship Id="rId105" Type="http://schemas.openxmlformats.org/officeDocument/2006/relationships/image" Target="media/image85.png"/><Relationship Id="rId126" Type="http://schemas.openxmlformats.org/officeDocument/2006/relationships/image" Target="media/image105.png"/><Relationship Id="rId8" Type="http://schemas.openxmlformats.org/officeDocument/2006/relationships/image" Target="media/image1.gif"/><Relationship Id="rId51" Type="http://schemas.openxmlformats.org/officeDocument/2006/relationships/image" Target="media/image41.png"/><Relationship Id="rId72" Type="http://schemas.openxmlformats.org/officeDocument/2006/relationships/image" Target="media/image56.png"/><Relationship Id="rId93" Type="http://schemas.openxmlformats.org/officeDocument/2006/relationships/image" Target="media/image74.png"/><Relationship Id="rId98" Type="http://schemas.openxmlformats.org/officeDocument/2006/relationships/image" Target="media/image79.png"/><Relationship Id="rId121" Type="http://schemas.openxmlformats.org/officeDocument/2006/relationships/image" Target="media/image100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6.png"/><Relationship Id="rId67" Type="http://schemas.openxmlformats.org/officeDocument/2006/relationships/customXml" Target="ink/ink5.xml"/><Relationship Id="rId116" Type="http://schemas.openxmlformats.org/officeDocument/2006/relationships/image" Target="media/image95.png"/><Relationship Id="rId13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49.png"/><Relationship Id="rId83" Type="http://schemas.openxmlformats.org/officeDocument/2006/relationships/hyperlink" Target="https://console.cloud.google.com/" TargetMode="External"/><Relationship Id="rId88" Type="http://schemas.openxmlformats.org/officeDocument/2006/relationships/image" Target="media/image70.png"/><Relationship Id="rId111" Type="http://schemas.openxmlformats.org/officeDocument/2006/relationships/image" Target="media/image90.png"/><Relationship Id="rId132" Type="http://schemas.openxmlformats.org/officeDocument/2006/relationships/image" Target="media/image111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customXml" Target="ink/ink2.xml"/><Relationship Id="rId106" Type="http://schemas.openxmlformats.org/officeDocument/2006/relationships/image" Target="media/image86.png"/><Relationship Id="rId127" Type="http://schemas.openxmlformats.org/officeDocument/2006/relationships/image" Target="media/image106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2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94" Type="http://schemas.openxmlformats.org/officeDocument/2006/relationships/image" Target="media/image75.png"/><Relationship Id="rId99" Type="http://schemas.openxmlformats.org/officeDocument/2006/relationships/image" Target="media/image80.png"/><Relationship Id="rId101" Type="http://schemas.openxmlformats.org/officeDocument/2006/relationships/hyperlink" Target="https://localhost:5814/" TargetMode="External"/><Relationship Id="rId122" Type="http://schemas.openxmlformats.org/officeDocument/2006/relationships/image" Target="media/image10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37.png"/><Relationship Id="rId68" Type="http://schemas.openxmlformats.org/officeDocument/2006/relationships/image" Target="media/image53.png"/><Relationship Id="rId89" Type="http://schemas.openxmlformats.org/officeDocument/2006/relationships/hyperlink" Target="https://myenterpriselicense.hpe.com/" TargetMode="External"/><Relationship Id="rId112" Type="http://schemas.openxmlformats.org/officeDocument/2006/relationships/image" Target="media/image91.png"/><Relationship Id="rId133" Type="http://schemas.openxmlformats.org/officeDocument/2006/relationships/image" Target="media/image1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34:02.4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881'0'-1365,"-864"0"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35:47.92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721'0'-1365,"-704"0"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37:41.4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6 24575,'53'-2'0,"75"-11"0,-88 9 0,0 2 0,42 4 0,56-3 0,-90-11-1365,-35 8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40:15.7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 24575,'561'0'0,"-521"-4"-1365,-23 0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42:53.8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3 24575,'801'0'0,"-794"0"-227,1 0-1,-1-1 1,0 0-1,0-1 1,9-2-1,-3 0-659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6:42:50.3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841'0'-1365,"-824"0"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04T07:09:24.8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081'0'-1365,"-1064"0"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1-0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4</TotalTime>
  <Pages>56</Pages>
  <Words>2465</Words>
  <Characters>1405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er’s Lab Guide</vt:lpstr>
    </vt:vector>
  </TitlesOfParts>
  <Company>CloudThat</Company>
  <LinksUpToDate>false</LinksUpToDate>
  <CharactersWithSpaces>1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er’s Lab Guide</dc:title>
  <dc:subject/>
  <dc:creator>HPE Official Curriculum</dc:creator>
  <cp:keywords/>
  <dc:description/>
  <cp:lastModifiedBy>Madhukar Wakhare</cp:lastModifiedBy>
  <cp:revision>172</cp:revision>
  <dcterms:created xsi:type="dcterms:W3CDTF">2022-05-24T05:38:00Z</dcterms:created>
  <dcterms:modified xsi:type="dcterms:W3CDTF">2023-01-04T07:18:00Z</dcterms:modified>
</cp:coreProperties>
</file>